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E4C63" w14:textId="2BC0A2C7" w:rsidR="004F447C" w:rsidRDefault="00557D16" w:rsidP="00557D16">
      <w:pPr>
        <w:rPr>
          <w:rFonts w:ascii="Bookman Old Style" w:hAnsi="Bookman Old Style" w:cstheme="minorHAnsi"/>
          <w:sz w:val="20"/>
        </w:rPr>
      </w:pPr>
      <w:r>
        <w:rPr>
          <w:noProof/>
        </w:rPr>
        <w:t xml:space="preserve">            </w:t>
      </w:r>
      <w:r>
        <w:rPr>
          <w:noProof/>
        </w:rPr>
        <w:drawing>
          <wp:inline distT="0" distB="0" distL="0" distR="0" wp14:anchorId="2DD5D517" wp14:editId="1FA0865D">
            <wp:extent cx="3645977" cy="1171575"/>
            <wp:effectExtent l="0" t="0" r="0" b="0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9981" cy="117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5DBD">
        <w:rPr>
          <w:noProof/>
        </w:rPr>
        <w:drawing>
          <wp:inline distT="0" distB="0" distL="0" distR="0" wp14:anchorId="68BAADAD" wp14:editId="069B8E1C">
            <wp:extent cx="1486156" cy="1021080"/>
            <wp:effectExtent l="0" t="0" r="0" b="762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90210" cy="1092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20C98" w14:textId="77777777" w:rsidR="004F447C" w:rsidRDefault="004F447C" w:rsidP="002C1E13">
      <w:pPr>
        <w:ind w:left="1134"/>
        <w:jc w:val="right"/>
        <w:rPr>
          <w:rFonts w:ascii="Bookman Old Style" w:hAnsi="Bookman Old Style" w:cstheme="minorHAnsi"/>
          <w:sz w:val="20"/>
        </w:rPr>
      </w:pPr>
    </w:p>
    <w:p w14:paraId="37FC1015" w14:textId="42D56009" w:rsidR="00434C08" w:rsidRPr="000A2E14" w:rsidRDefault="008C6554" w:rsidP="002C1E13">
      <w:pPr>
        <w:ind w:left="1134"/>
        <w:jc w:val="right"/>
        <w:rPr>
          <w:rFonts w:ascii="Bookman Old Style" w:hAnsi="Bookman Old Style" w:cstheme="minorHAnsi"/>
          <w:strike/>
          <w:sz w:val="20"/>
        </w:rPr>
      </w:pPr>
      <w:r w:rsidRPr="00723218">
        <w:rPr>
          <w:rFonts w:ascii="Bookman Old Style" w:hAnsi="Bookman Old Style" w:cstheme="minorHAnsi"/>
          <w:sz w:val="20"/>
        </w:rPr>
        <w:t>Załącznik nr</w:t>
      </w:r>
      <w:r w:rsidR="00F011B8" w:rsidRPr="00723218">
        <w:rPr>
          <w:rFonts w:ascii="Bookman Old Style" w:hAnsi="Bookman Old Style" w:cstheme="minorHAnsi"/>
          <w:sz w:val="20"/>
        </w:rPr>
        <w:t xml:space="preserve"> 1</w:t>
      </w:r>
      <w:r w:rsidRPr="00723218">
        <w:rPr>
          <w:rFonts w:ascii="Bookman Old Style" w:hAnsi="Bookman Old Style" w:cstheme="minorHAnsi"/>
          <w:sz w:val="20"/>
        </w:rPr>
        <w:t xml:space="preserve"> </w:t>
      </w:r>
      <w:r w:rsidRPr="000A2E14">
        <w:rPr>
          <w:rFonts w:ascii="Bookman Old Style" w:hAnsi="Bookman Old Style" w:cstheme="minorHAnsi"/>
          <w:strike/>
          <w:sz w:val="20"/>
        </w:rPr>
        <w:t xml:space="preserve">do </w:t>
      </w:r>
      <w:r w:rsidR="002C1E13" w:rsidRPr="000A2E14">
        <w:rPr>
          <w:rFonts w:ascii="Bookman Old Style" w:hAnsi="Bookman Old Style" w:cstheme="minorHAnsi"/>
          <w:strike/>
          <w:sz w:val="20"/>
        </w:rPr>
        <w:t>OTM-R</w:t>
      </w:r>
    </w:p>
    <w:p w14:paraId="524D5768" w14:textId="23D69735" w:rsidR="00171368" w:rsidRPr="002E7295" w:rsidRDefault="008C6554" w:rsidP="004F447C">
      <w:pPr>
        <w:ind w:left="1134"/>
        <w:jc w:val="right"/>
        <w:rPr>
          <w:rFonts w:ascii="Bookman Old Style" w:hAnsi="Bookman Old Style"/>
          <w:i/>
          <w:sz w:val="20"/>
        </w:rPr>
      </w:pPr>
      <w:r w:rsidRPr="000A2E14">
        <w:rPr>
          <w:rFonts w:ascii="Bookman Old Style" w:hAnsi="Bookman Old Style" w:cstheme="minorHAnsi"/>
          <w:bCs/>
          <w:iCs/>
          <w:strike/>
          <w:sz w:val="20"/>
          <w:szCs w:val="16"/>
        </w:rPr>
        <w:t>w Uniwersytecie Opolskim</w:t>
      </w:r>
    </w:p>
    <w:p w14:paraId="1A1A756C" w14:textId="37747560" w:rsidR="00074C6A" w:rsidRPr="00F0546A" w:rsidRDefault="00074C6A" w:rsidP="00F0546A">
      <w:pPr>
        <w:pStyle w:val="Nagwek1"/>
        <w:jc w:val="center"/>
        <w:rPr>
          <w:rFonts w:ascii="Bookman Old Style" w:hAnsi="Bookman Old Style"/>
        </w:rPr>
      </w:pPr>
    </w:p>
    <w:p w14:paraId="1B03D5BA" w14:textId="77777777" w:rsidR="001A0220" w:rsidRDefault="001A0220" w:rsidP="002E7295">
      <w:pPr>
        <w:pStyle w:val="Nagwek1"/>
        <w:jc w:val="center"/>
        <w:rPr>
          <w:rFonts w:ascii="Bookman Old Style" w:hAnsi="Bookman Old Style"/>
          <w:sz w:val="28"/>
          <w:szCs w:val="28"/>
        </w:rPr>
      </w:pPr>
    </w:p>
    <w:p w14:paraId="30BB3A13" w14:textId="77777777" w:rsidR="004F00F0" w:rsidRDefault="004F00F0" w:rsidP="004F00F0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KONKURS</w:t>
      </w:r>
      <w:r w:rsidRPr="00864B93">
        <w:rPr>
          <w:rFonts w:ascii="Bookman Old Style" w:hAnsi="Bookman Old Style"/>
          <w:sz w:val="28"/>
          <w:szCs w:val="28"/>
        </w:rPr>
        <w:t xml:space="preserve"> </w:t>
      </w:r>
      <w:r>
        <w:rPr>
          <w:rFonts w:ascii="Bookman Old Style" w:hAnsi="Bookman Old Style"/>
          <w:sz w:val="28"/>
          <w:szCs w:val="28"/>
        </w:rPr>
        <w:t xml:space="preserve">NA ZATRUDNIENIE OSOBY W CHARAKTERZE      </w:t>
      </w:r>
    </w:p>
    <w:p w14:paraId="19AFB453" w14:textId="77777777" w:rsidR="004F00F0" w:rsidRDefault="004F00F0" w:rsidP="004F00F0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 w:rsidRPr="00864B93">
        <w:rPr>
          <w:rFonts w:ascii="Bookman Old Style" w:hAnsi="Bookman Old Style"/>
          <w:sz w:val="28"/>
          <w:szCs w:val="28"/>
        </w:rPr>
        <w:t xml:space="preserve">NAUCZYCIELA AKADEMICKIEGO </w:t>
      </w:r>
      <w:r>
        <w:rPr>
          <w:rFonts w:ascii="Bookman Old Style" w:hAnsi="Bookman Old Style"/>
          <w:sz w:val="28"/>
          <w:szCs w:val="28"/>
        </w:rPr>
        <w:t xml:space="preserve">LUB NAUCZYCIELKI    </w:t>
      </w:r>
    </w:p>
    <w:p w14:paraId="04A59F0C" w14:textId="11FF92D8" w:rsidR="004F00F0" w:rsidRDefault="004F00F0" w:rsidP="004F00F0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AKADEMICKIEJ </w:t>
      </w:r>
      <w:r w:rsidRPr="00864B93">
        <w:rPr>
          <w:rFonts w:ascii="Bookman Old Style" w:hAnsi="Bookman Old Style"/>
          <w:sz w:val="28"/>
          <w:szCs w:val="28"/>
        </w:rPr>
        <w:t>NA STANOWISK</w:t>
      </w:r>
      <w:r>
        <w:rPr>
          <w:rFonts w:ascii="Bookman Old Style" w:hAnsi="Bookman Old Style"/>
          <w:sz w:val="28"/>
          <w:szCs w:val="28"/>
        </w:rPr>
        <w:t>O</w:t>
      </w:r>
      <w:r w:rsidRPr="00864B93">
        <w:rPr>
          <w:rFonts w:ascii="Bookman Old Style" w:hAnsi="Bookman Old Style"/>
          <w:sz w:val="28"/>
          <w:szCs w:val="28"/>
        </w:rPr>
        <w:t xml:space="preserve"> </w:t>
      </w:r>
      <w:r w:rsidR="00D275C4">
        <w:rPr>
          <w:rFonts w:ascii="Bookman Old Style" w:hAnsi="Bookman Old Style"/>
          <w:sz w:val="28"/>
          <w:szCs w:val="28"/>
        </w:rPr>
        <w:t>WYKŁADOWCY</w:t>
      </w:r>
      <w:r>
        <w:rPr>
          <w:rFonts w:ascii="Bookman Old Style" w:hAnsi="Bookman Old Style"/>
          <w:sz w:val="28"/>
          <w:szCs w:val="28"/>
        </w:rPr>
        <w:t xml:space="preserve">                                              </w:t>
      </w:r>
    </w:p>
    <w:p w14:paraId="60D344BE" w14:textId="71D2E794" w:rsidR="004F00F0" w:rsidRDefault="004F00F0" w:rsidP="004F00F0">
      <w:pPr>
        <w:pStyle w:val="Nagwek1"/>
        <w:ind w:firstLine="708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 </w:t>
      </w:r>
      <w:r w:rsidRPr="00864B93">
        <w:rPr>
          <w:rFonts w:ascii="Bookman Old Style" w:hAnsi="Bookman Old Style"/>
          <w:sz w:val="28"/>
          <w:szCs w:val="28"/>
        </w:rPr>
        <w:t xml:space="preserve">W GRUPIE PRACOWNICZEJ </w:t>
      </w:r>
      <w:r w:rsidR="0018341B">
        <w:rPr>
          <w:rFonts w:ascii="Bookman Old Style" w:hAnsi="Bookman Old Style"/>
          <w:sz w:val="28"/>
          <w:szCs w:val="28"/>
        </w:rPr>
        <w:t>DYDAKTYCZNEJ</w:t>
      </w:r>
      <w:r w:rsidRPr="00864B93">
        <w:rPr>
          <w:rFonts w:ascii="Bookman Old Style" w:hAnsi="Bookman Old Style"/>
          <w:sz w:val="28"/>
          <w:szCs w:val="28"/>
        </w:rPr>
        <w:t xml:space="preserve"> </w:t>
      </w:r>
      <w:r>
        <w:rPr>
          <w:rFonts w:ascii="Bookman Old Style" w:hAnsi="Bookman Old Style"/>
          <w:sz w:val="28"/>
          <w:szCs w:val="28"/>
        </w:rPr>
        <w:t xml:space="preserve">                                      </w:t>
      </w:r>
    </w:p>
    <w:p w14:paraId="24012A1E" w14:textId="7087A3EF" w:rsidR="004F00F0" w:rsidRPr="001F042C" w:rsidRDefault="004F00F0" w:rsidP="004F00F0">
      <w:pPr>
        <w:pStyle w:val="Nagwek1"/>
        <w:ind w:firstLine="708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 </w:t>
      </w:r>
      <w:r w:rsidRPr="00864B93">
        <w:rPr>
          <w:rFonts w:ascii="Bookman Old Style" w:hAnsi="Bookman Old Style"/>
          <w:sz w:val="28"/>
          <w:szCs w:val="28"/>
        </w:rPr>
        <w:t xml:space="preserve">W </w:t>
      </w:r>
      <w:r>
        <w:rPr>
          <w:rFonts w:ascii="Bookman Old Style" w:hAnsi="Bookman Old Style"/>
          <w:sz w:val="28"/>
          <w:szCs w:val="28"/>
        </w:rPr>
        <w:t>INSTYTUCI</w:t>
      </w:r>
      <w:r w:rsidR="0018341B">
        <w:rPr>
          <w:rFonts w:ascii="Bookman Old Style" w:hAnsi="Bookman Old Style"/>
          <w:sz w:val="28"/>
          <w:szCs w:val="28"/>
        </w:rPr>
        <w:t>E PSYCHOLOGII</w:t>
      </w:r>
      <w:r>
        <w:rPr>
          <w:rFonts w:ascii="Bookman Old Style" w:hAnsi="Bookman Old Style"/>
          <w:sz w:val="28"/>
          <w:szCs w:val="28"/>
        </w:rPr>
        <w:br/>
      </w:r>
    </w:p>
    <w:p w14:paraId="72F17E18" w14:textId="025F5570" w:rsidR="002F54BD" w:rsidRPr="002F54BD" w:rsidRDefault="00D96070" w:rsidP="000B164F">
      <w:p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2F54BD">
        <w:rPr>
          <w:rFonts w:ascii="Bookman Old Style" w:hAnsi="Bookman Old Style" w:cstheme="minorHAnsi"/>
          <w:sz w:val="22"/>
          <w:szCs w:val="22"/>
        </w:rPr>
        <w:t>Do publikacji</w:t>
      </w:r>
      <w:r w:rsidR="00DD78D4">
        <w:rPr>
          <w:rFonts w:ascii="Bookman Old Style" w:hAnsi="Bookman Old Style" w:cstheme="minorHAnsi"/>
          <w:sz w:val="22"/>
          <w:szCs w:val="22"/>
        </w:rPr>
        <w:t xml:space="preserve"> na poniższych stronach</w:t>
      </w:r>
      <w:r w:rsidR="00A276B2" w:rsidRPr="002F54BD">
        <w:rPr>
          <w:rFonts w:ascii="Bookman Old Style" w:hAnsi="Bookman Old Style" w:cstheme="minorHAnsi"/>
          <w:sz w:val="22"/>
          <w:szCs w:val="22"/>
        </w:rPr>
        <w:t>:</w:t>
      </w:r>
      <w:r w:rsidRPr="002F54BD">
        <w:rPr>
          <w:rFonts w:ascii="Bookman Old Style" w:hAnsi="Bookman Old Style" w:cstheme="minorHAnsi"/>
          <w:sz w:val="22"/>
          <w:szCs w:val="22"/>
        </w:rPr>
        <w:t xml:space="preserve"> </w:t>
      </w:r>
    </w:p>
    <w:p w14:paraId="71835FD3" w14:textId="571CCBA8" w:rsidR="002F54BD" w:rsidRPr="002F54BD" w:rsidRDefault="00D96070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2F54BD">
        <w:rPr>
          <w:rFonts w:ascii="Bookman Old Style" w:hAnsi="Bookman Old Style" w:cstheme="minorHAnsi"/>
          <w:sz w:val="22"/>
          <w:szCs w:val="22"/>
        </w:rPr>
        <w:t xml:space="preserve">na stronie </w:t>
      </w:r>
      <w:hyperlink r:id="rId9" w:history="1">
        <w:r w:rsidRPr="002F54BD">
          <w:rPr>
            <w:rStyle w:val="Hipercze"/>
            <w:rFonts w:ascii="Bookman Old Style" w:hAnsi="Bookman Old Style" w:cstheme="minorHAnsi"/>
            <w:sz w:val="22"/>
            <w:szCs w:val="22"/>
          </w:rPr>
          <w:t>https://uni.opole.pl/oferty-pracy/</w:t>
        </w:r>
      </w:hyperlink>
      <w:r w:rsidRPr="002F54BD">
        <w:rPr>
          <w:rFonts w:ascii="Bookman Old Style" w:hAnsi="Bookman Old Style" w:cstheme="minorHAnsi"/>
          <w:sz w:val="22"/>
          <w:szCs w:val="22"/>
        </w:rPr>
        <w:t xml:space="preserve">, </w:t>
      </w:r>
    </w:p>
    <w:p w14:paraId="16C3D008" w14:textId="77777777" w:rsidR="002F54BD" w:rsidRPr="002F54BD" w:rsidRDefault="007F6249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D13350">
        <w:rPr>
          <w:rFonts w:ascii="Bookman Old Style" w:hAnsi="Bookman Old Style" w:cstheme="minorHAnsi"/>
          <w:sz w:val="22"/>
          <w:szCs w:val="22"/>
        </w:rPr>
        <w:t>Portalu Pracowniczym UO,</w:t>
      </w:r>
      <w:r w:rsidRPr="002F54BD">
        <w:rPr>
          <w:rFonts w:ascii="Bookman Old Style" w:hAnsi="Bookman Old Style" w:cstheme="minorHAnsi"/>
          <w:sz w:val="22"/>
          <w:szCs w:val="22"/>
        </w:rPr>
        <w:t xml:space="preserve"> </w:t>
      </w:r>
    </w:p>
    <w:p w14:paraId="219CE820" w14:textId="06BDC713" w:rsidR="002F54BD" w:rsidRPr="0018341B" w:rsidRDefault="00D96070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  <w:lang w:val="en-US"/>
        </w:rPr>
      </w:pPr>
      <w:proofErr w:type="spellStart"/>
      <w:r w:rsidRPr="0018341B">
        <w:rPr>
          <w:rFonts w:ascii="Bookman Old Style" w:hAnsi="Bookman Old Style" w:cstheme="minorHAnsi"/>
          <w:sz w:val="22"/>
          <w:szCs w:val="22"/>
          <w:lang w:val="en-US"/>
        </w:rPr>
        <w:t>Portalu</w:t>
      </w:r>
      <w:proofErr w:type="spellEnd"/>
      <w:r w:rsidRPr="0018341B">
        <w:rPr>
          <w:rFonts w:ascii="Bookman Old Style" w:hAnsi="Bookman Old Style" w:cstheme="minorHAnsi"/>
          <w:sz w:val="22"/>
          <w:szCs w:val="22"/>
          <w:lang w:val="en-US"/>
        </w:rPr>
        <w:t xml:space="preserve">  EURAXESS</w:t>
      </w:r>
      <w:r w:rsidR="001B4F6B" w:rsidRPr="0018341B">
        <w:rPr>
          <w:rFonts w:ascii="Bookman Old Style" w:hAnsi="Bookman Old Style" w:cstheme="minorHAnsi"/>
          <w:sz w:val="22"/>
          <w:szCs w:val="22"/>
          <w:lang w:val="en-US"/>
        </w:rPr>
        <w:t xml:space="preserve"> </w:t>
      </w:r>
      <w:hyperlink r:id="rId10" w:history="1">
        <w:r w:rsidR="001B4F6B" w:rsidRPr="0018341B">
          <w:rPr>
            <w:rStyle w:val="Hipercze"/>
            <w:rFonts w:ascii="Bookman Old Style" w:hAnsi="Bookman Old Style"/>
            <w:sz w:val="22"/>
            <w:szCs w:val="22"/>
            <w:lang w:val="en-US"/>
          </w:rPr>
          <w:t>Jobs, Career and Funding Opportunities | EURAXESS</w:t>
        </w:r>
      </w:hyperlink>
      <w:r w:rsidR="001B4F6B" w:rsidRPr="0018341B">
        <w:rPr>
          <w:rStyle w:val="Hipercze"/>
          <w:rFonts w:ascii="Bookman Old Style" w:hAnsi="Bookman Old Style"/>
          <w:sz w:val="22"/>
          <w:szCs w:val="22"/>
          <w:lang w:val="en-US"/>
        </w:rPr>
        <w:t xml:space="preserve"> </w:t>
      </w:r>
      <w:r w:rsidRPr="0018341B">
        <w:rPr>
          <w:rFonts w:ascii="Bookman Old Style" w:hAnsi="Bookman Old Style" w:cstheme="minorHAnsi"/>
          <w:sz w:val="22"/>
          <w:szCs w:val="22"/>
          <w:lang w:val="en-US"/>
        </w:rPr>
        <w:t xml:space="preserve">, </w:t>
      </w:r>
    </w:p>
    <w:p w14:paraId="61210FAE" w14:textId="398ACB9D" w:rsidR="002F54BD" w:rsidRPr="002F54BD" w:rsidRDefault="00D96070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rPr>
          <w:rFonts w:ascii="Bookman Old Style" w:hAnsi="Bookman Old Style" w:cstheme="minorHAnsi"/>
          <w:sz w:val="22"/>
          <w:szCs w:val="22"/>
        </w:rPr>
      </w:pPr>
      <w:r w:rsidRPr="002F54BD">
        <w:rPr>
          <w:rFonts w:ascii="Bookman Old Style" w:hAnsi="Bookman Old Style" w:cstheme="minorHAnsi"/>
          <w:sz w:val="22"/>
          <w:szCs w:val="22"/>
        </w:rPr>
        <w:t>Biuletynie Informacji Publicznej Uniwersytetu Opolskiego</w:t>
      </w:r>
      <w:r w:rsidR="002F54BD">
        <w:rPr>
          <w:rFonts w:ascii="Bookman Old Style" w:hAnsi="Bookman Old Style" w:cstheme="minorHAnsi"/>
          <w:sz w:val="22"/>
          <w:szCs w:val="22"/>
        </w:rPr>
        <w:t xml:space="preserve"> </w:t>
      </w:r>
      <w:hyperlink r:id="rId11" w:history="1">
        <w:r w:rsidR="000B164F" w:rsidRPr="002F54BD">
          <w:rPr>
            <w:rStyle w:val="Hipercze"/>
            <w:rFonts w:ascii="Bookman Old Style" w:hAnsi="Bookman Old Style"/>
            <w:sz w:val="22"/>
            <w:szCs w:val="22"/>
          </w:rPr>
          <w:t>Wyszukiwanie ofert pracy</w:t>
        </w:r>
      </w:hyperlink>
      <w:r w:rsidRPr="002F54BD">
        <w:rPr>
          <w:rFonts w:ascii="Bookman Old Style" w:hAnsi="Bookman Old Style" w:cstheme="minorHAnsi"/>
          <w:sz w:val="22"/>
          <w:szCs w:val="22"/>
        </w:rPr>
        <w:t xml:space="preserve">, </w:t>
      </w:r>
    </w:p>
    <w:p w14:paraId="50C42834" w14:textId="1CB22A37" w:rsidR="002F54BD" w:rsidRPr="00F44D3F" w:rsidRDefault="00D96070" w:rsidP="004D18E0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F44D3F">
        <w:rPr>
          <w:rFonts w:ascii="Bookman Old Style" w:hAnsi="Bookman Old Style" w:cstheme="minorHAnsi"/>
          <w:sz w:val="22"/>
          <w:szCs w:val="22"/>
        </w:rPr>
        <w:t>Stronie Ministerstwa Nauki i Szkolnictwa Wyższego</w:t>
      </w:r>
      <w:r w:rsidR="000A20F6">
        <w:rPr>
          <w:rFonts w:ascii="Bookman Old Style" w:hAnsi="Bookman Old Style" w:cstheme="minorHAnsi"/>
          <w:sz w:val="22"/>
          <w:szCs w:val="22"/>
        </w:rPr>
        <w:t xml:space="preserve"> </w:t>
      </w:r>
      <w:r w:rsidR="00F44D3F" w:rsidRPr="00F44D3F">
        <w:rPr>
          <w:rFonts w:ascii="Bookman Old Style" w:hAnsi="Bookman Old Style" w:cstheme="minorHAnsi"/>
          <w:sz w:val="22"/>
          <w:szCs w:val="22"/>
        </w:rPr>
        <w:t>-</w:t>
      </w:r>
      <w:r w:rsidR="000A20F6">
        <w:rPr>
          <w:rFonts w:ascii="Bookman Old Style" w:hAnsi="Bookman Old Style" w:cstheme="minorHAnsi"/>
          <w:sz w:val="22"/>
          <w:szCs w:val="22"/>
        </w:rPr>
        <w:t xml:space="preserve"> </w:t>
      </w:r>
      <w:r w:rsidRPr="00F44D3F">
        <w:rPr>
          <w:rFonts w:ascii="Bookman Old Style" w:hAnsi="Bookman Old Style" w:cstheme="minorHAnsi"/>
          <w:sz w:val="22"/>
          <w:szCs w:val="22"/>
        </w:rPr>
        <w:t>Akademick</w:t>
      </w:r>
      <w:r w:rsidR="00D2759D" w:rsidRPr="00F44D3F">
        <w:rPr>
          <w:rFonts w:ascii="Bookman Old Style" w:hAnsi="Bookman Old Style" w:cstheme="minorHAnsi"/>
          <w:sz w:val="22"/>
          <w:szCs w:val="22"/>
        </w:rPr>
        <w:t>iej</w:t>
      </w:r>
      <w:r w:rsidRPr="00F44D3F">
        <w:rPr>
          <w:rFonts w:ascii="Bookman Old Style" w:hAnsi="Bookman Old Style" w:cstheme="minorHAnsi"/>
          <w:sz w:val="22"/>
          <w:szCs w:val="22"/>
        </w:rPr>
        <w:t xml:space="preserve"> Baz</w:t>
      </w:r>
      <w:r w:rsidR="00D2759D" w:rsidRPr="00F44D3F">
        <w:rPr>
          <w:rFonts w:ascii="Bookman Old Style" w:hAnsi="Bookman Old Style" w:cstheme="minorHAnsi"/>
          <w:sz w:val="22"/>
          <w:szCs w:val="22"/>
        </w:rPr>
        <w:t>ie</w:t>
      </w:r>
      <w:r w:rsidRPr="00F44D3F">
        <w:rPr>
          <w:rFonts w:ascii="Bookman Old Style" w:hAnsi="Bookman Old Style" w:cstheme="minorHAnsi"/>
          <w:sz w:val="22"/>
          <w:szCs w:val="22"/>
        </w:rPr>
        <w:t xml:space="preserve"> Ogłoszeń</w:t>
      </w:r>
      <w:r w:rsidR="002F54BD" w:rsidRPr="00F44D3F">
        <w:rPr>
          <w:rFonts w:ascii="Bookman Old Style" w:hAnsi="Bookman Old Style" w:cstheme="minorHAnsi"/>
          <w:sz w:val="22"/>
          <w:szCs w:val="22"/>
        </w:rPr>
        <w:t xml:space="preserve"> </w:t>
      </w:r>
      <w:hyperlink r:id="rId12" w:history="1">
        <w:r w:rsidR="0086171B" w:rsidRPr="00F44D3F">
          <w:rPr>
            <w:rStyle w:val="Hipercze"/>
            <w:rFonts w:ascii="Bookman Old Style" w:hAnsi="Bookman Old Style" w:cstheme="minorHAnsi"/>
            <w:sz w:val="22"/>
            <w:szCs w:val="22"/>
          </w:rPr>
          <w:t>https://bazaogloszen.nauka.gov.pl/</w:t>
        </w:r>
      </w:hyperlink>
      <w:r w:rsidR="001245DB" w:rsidRPr="00F44D3F">
        <w:rPr>
          <w:rFonts w:ascii="Bookman Old Style" w:hAnsi="Bookman Old Style" w:cstheme="minorHAnsi"/>
          <w:sz w:val="22"/>
          <w:szCs w:val="22"/>
        </w:rPr>
        <w:t>,</w:t>
      </w:r>
    </w:p>
    <w:p w14:paraId="38E7F88D" w14:textId="7A0A5432" w:rsidR="002F54BD" w:rsidRPr="00952BF3" w:rsidRDefault="004035B3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proofErr w:type="spellStart"/>
      <w:r w:rsidRPr="00952BF3">
        <w:rPr>
          <w:rFonts w:ascii="Bookman Old Style" w:hAnsi="Bookman Old Style" w:cstheme="minorHAnsi"/>
          <w:sz w:val="22"/>
          <w:szCs w:val="22"/>
        </w:rPr>
        <w:t>ePraca</w:t>
      </w:r>
      <w:proofErr w:type="spellEnd"/>
      <w:r w:rsidRPr="00952BF3">
        <w:rPr>
          <w:rFonts w:ascii="Bookman Old Style" w:hAnsi="Bookman Old Style" w:cstheme="minorHAnsi"/>
          <w:sz w:val="22"/>
          <w:szCs w:val="22"/>
        </w:rPr>
        <w:t xml:space="preserve"> </w:t>
      </w:r>
      <w:hyperlink r:id="rId13" w:history="1">
        <w:r w:rsidRPr="00952BF3">
          <w:rPr>
            <w:rStyle w:val="Hipercze"/>
            <w:rFonts w:ascii="Bookman Old Style" w:hAnsi="Bookman Old Style" w:cstheme="minorHAnsi"/>
            <w:sz w:val="22"/>
            <w:szCs w:val="22"/>
          </w:rPr>
          <w:t>https://oferty.praca.gov.pl/portal/strona-glowna</w:t>
        </w:r>
      </w:hyperlink>
      <w:r w:rsidR="002F54BD" w:rsidRPr="00952BF3">
        <w:rPr>
          <w:rFonts w:ascii="Bookman Old Style" w:hAnsi="Bookman Old Style" w:cstheme="minorHAnsi"/>
          <w:sz w:val="22"/>
          <w:szCs w:val="22"/>
        </w:rPr>
        <w:t>.</w:t>
      </w:r>
    </w:p>
    <w:p w14:paraId="4264C425" w14:textId="67B931BB" w:rsidR="001245DB" w:rsidRPr="001245DB" w:rsidRDefault="00430023" w:rsidP="002F54BD">
      <w:pPr>
        <w:spacing w:before="100" w:beforeAutospacing="1" w:after="100" w:afterAutospacing="1"/>
        <w:rPr>
          <w:rFonts w:ascii="Bookman Old Style" w:hAnsi="Bookman Old Style" w:cstheme="minorHAnsi"/>
          <w:sz w:val="22"/>
          <w:szCs w:val="22"/>
        </w:rPr>
      </w:pPr>
      <w:r>
        <w:rPr>
          <w:rFonts w:ascii="Bookman Old Style" w:hAnsi="Bookman Old Style" w:cstheme="minorHAnsi"/>
          <w:sz w:val="22"/>
          <w:szCs w:val="22"/>
        </w:rPr>
        <w:t xml:space="preserve"> </w:t>
      </w: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BD159F" w:rsidRPr="00D402C3" w14:paraId="19996C93" w14:textId="77777777" w:rsidTr="00B41434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9C36F81" w14:textId="361C397D" w:rsidR="00BD159F" w:rsidRPr="00D402C3" w:rsidRDefault="000D0D82" w:rsidP="00B41434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1. </w:t>
            </w:r>
            <w:r w:rsidR="00431DE6">
              <w:rPr>
                <w:rFonts w:ascii="Bookman Old Style" w:hAnsi="Bookman Old Style"/>
                <w:sz w:val="22"/>
                <w:szCs w:val="22"/>
              </w:rPr>
              <w:t>JĘZYK OGŁOSZENIA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BD159F" w:rsidRPr="00D402C3" w14:paraId="13D8A20A" w14:textId="77777777" w:rsidTr="00B41434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986C595" w14:textId="77777777" w:rsidR="00BD159F" w:rsidRPr="00D402C3" w:rsidRDefault="00BD159F" w:rsidP="00B41434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2DE70C89" w14:textId="5CA95F6C" w:rsidR="001B2EB2" w:rsidRPr="00D402C3" w:rsidRDefault="0018341B" w:rsidP="00B41434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olski</w:t>
            </w:r>
          </w:p>
        </w:tc>
      </w:tr>
    </w:tbl>
    <w:p w14:paraId="524D5770" w14:textId="65BC2643" w:rsidR="002E7295" w:rsidRDefault="002E7295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431DE6" w:rsidRPr="00D402C3" w14:paraId="0F94EFD6" w14:textId="77777777" w:rsidTr="008B681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2E613DD" w14:textId="6A6CFC2A" w:rsidR="00431DE6" w:rsidRPr="00D402C3" w:rsidRDefault="00431DE6" w:rsidP="008B6810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2. </w:t>
            </w:r>
            <w:r w:rsidRPr="00D402C3">
              <w:rPr>
                <w:rFonts w:ascii="Bookman Old Style" w:hAnsi="Bookman Old Style"/>
                <w:sz w:val="22"/>
                <w:szCs w:val="22"/>
              </w:rPr>
              <w:t>WNIOSKODAWCA</w:t>
            </w:r>
            <w:r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431DE6" w:rsidRPr="0018341B" w14:paraId="39407471" w14:textId="77777777" w:rsidTr="008B681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FC1A375" w14:textId="77777777" w:rsidR="00431DE6" w:rsidRPr="00CE1294" w:rsidRDefault="00431DE6" w:rsidP="008B6810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22A89A9E" w14:textId="348CF44E" w:rsidR="00431DE6" w:rsidRPr="00CE1294" w:rsidRDefault="0018341B" w:rsidP="008B6810">
            <w:pPr>
              <w:rPr>
                <w:rFonts w:ascii="Bookman Old Style" w:hAnsi="Bookman Old Style"/>
                <w:sz w:val="22"/>
                <w:szCs w:val="22"/>
              </w:rPr>
            </w:pPr>
            <w:r w:rsidRPr="00CE1294">
              <w:rPr>
                <w:rFonts w:ascii="Bookman Old Style" w:hAnsi="Bookman Old Style"/>
                <w:sz w:val="22"/>
                <w:szCs w:val="22"/>
              </w:rPr>
              <w:t>Prof. dr hab. Aleksandra Rogowska</w:t>
            </w:r>
          </w:p>
        </w:tc>
      </w:tr>
    </w:tbl>
    <w:p w14:paraId="7E14D17F" w14:textId="3AC7D181" w:rsidR="00431DE6" w:rsidRPr="00CE1294" w:rsidRDefault="00431DE6" w:rsidP="002E7295">
      <w:pPr>
        <w:rPr>
          <w:rFonts w:ascii="Bookman Old Style" w:hAnsi="Bookman Old Style"/>
          <w:sz w:val="22"/>
          <w:szCs w:val="22"/>
        </w:rPr>
      </w:pPr>
    </w:p>
    <w:p w14:paraId="1EBD1423" w14:textId="77777777" w:rsidR="00431DE6" w:rsidRPr="00CE1294" w:rsidRDefault="00431DE6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306BB" w:rsidRPr="00D402C3" w14:paraId="524D5772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71" w14:textId="454504D3" w:rsidR="00A306BB" w:rsidRPr="00D402C3" w:rsidRDefault="00431DE6" w:rsidP="00DB6077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A306BB" w:rsidRPr="00D402C3">
              <w:rPr>
                <w:rFonts w:ascii="Bookman Old Style" w:hAnsi="Bookman Old Style"/>
                <w:sz w:val="22"/>
                <w:szCs w:val="22"/>
              </w:rPr>
              <w:t xml:space="preserve">JEDNOSTKA </w:t>
            </w:r>
            <w:r w:rsidR="00DB6077">
              <w:rPr>
                <w:rFonts w:ascii="Bookman Old Style" w:hAnsi="Bookman Old Style"/>
                <w:sz w:val="22"/>
                <w:szCs w:val="22"/>
              </w:rPr>
              <w:t>UNIWERSYTETU OPOLSKIEGO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  <w:r w:rsidR="00A306BB" w:rsidRPr="00D402C3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</w:p>
        </w:tc>
      </w:tr>
      <w:tr w:rsidR="00A306BB" w:rsidRPr="00D402C3" w14:paraId="524D5775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69DEE1B" w14:textId="77777777" w:rsidR="00A306BB" w:rsidRPr="00D402C3" w:rsidRDefault="00A306BB" w:rsidP="00C67855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524D5774" w14:textId="16E8B4D8" w:rsidR="001B2EB2" w:rsidRPr="00D402C3" w:rsidRDefault="0018341B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Instytut Psychologii</w:t>
            </w:r>
          </w:p>
        </w:tc>
      </w:tr>
    </w:tbl>
    <w:p w14:paraId="524D5776" w14:textId="37CAD3AD" w:rsidR="00A306BB" w:rsidRDefault="00A306BB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903A8D" w:rsidRPr="00D402C3" w14:paraId="0DF19D1B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16C2C70" w14:textId="4EC3929D" w:rsidR="00903A8D" w:rsidRPr="00D402C3" w:rsidRDefault="00431DE6" w:rsidP="009711EA">
            <w:pPr>
              <w:rPr>
                <w:rFonts w:ascii="Bookman Old Style" w:hAnsi="Bookman Old Style"/>
                <w:sz w:val="22"/>
                <w:szCs w:val="22"/>
                <w:highlight w:val="yellow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4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903A8D" w:rsidRPr="00EA159F">
              <w:rPr>
                <w:rFonts w:ascii="Bookman Old Style" w:hAnsi="Bookman Old Style"/>
                <w:sz w:val="22"/>
                <w:szCs w:val="22"/>
              </w:rPr>
              <w:t>IDENTYFIKATOR OGŁOSZENIA</w:t>
            </w:r>
            <w:r w:rsidR="009C2755">
              <w:rPr>
                <w:rFonts w:ascii="Bookman Old Style" w:hAnsi="Bookman Old Style"/>
                <w:sz w:val="22"/>
                <w:szCs w:val="22"/>
              </w:rPr>
              <w:t xml:space="preserve"> (nadaje BSP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):</w:t>
            </w:r>
          </w:p>
        </w:tc>
      </w:tr>
      <w:tr w:rsidR="00903A8D" w:rsidRPr="00D402C3" w14:paraId="1E59D863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924D52D" w14:textId="77777777" w:rsidR="00903A8D" w:rsidRPr="00D402C3" w:rsidRDefault="00903A8D" w:rsidP="009711EA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6512D3F2" w14:textId="77777777" w:rsidR="00903A8D" w:rsidRPr="00D402C3" w:rsidRDefault="00903A8D" w:rsidP="009711EA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685A0D94" w14:textId="5DFA5335" w:rsidR="00903A8D" w:rsidRDefault="00903A8D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30023" w:rsidRPr="00D402C3" w14:paraId="5F326554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E6837D2" w14:textId="3DD7611C" w:rsidR="00430023" w:rsidRPr="00D402C3" w:rsidRDefault="00431DE6" w:rsidP="005B15E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5</w:t>
            </w:r>
            <w:r w:rsidR="00430023" w:rsidRPr="007D2F09">
              <w:rPr>
                <w:rFonts w:ascii="Bookman Old Style" w:hAnsi="Bookman Old Style"/>
                <w:sz w:val="22"/>
                <w:szCs w:val="22"/>
              </w:rPr>
              <w:t>. POZIOM WYKSZTAŁCENIA:</w:t>
            </w:r>
          </w:p>
        </w:tc>
      </w:tr>
      <w:tr w:rsidR="00430023" w:rsidRPr="00D402C3" w14:paraId="45E6B6BD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ABB1379" w14:textId="6CC1EC1D" w:rsidR="00430023" w:rsidRPr="00D402C3" w:rsidRDefault="00CE1294" w:rsidP="005B15E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lastRenderedPageBreak/>
              <w:t>Tytuł zawodowy magistra</w:t>
            </w:r>
          </w:p>
        </w:tc>
      </w:tr>
    </w:tbl>
    <w:p w14:paraId="67570F8A" w14:textId="77777777" w:rsidR="00430023" w:rsidRDefault="00430023" w:rsidP="00A306BB">
      <w:pPr>
        <w:rPr>
          <w:rFonts w:ascii="Bookman Old Style" w:hAnsi="Bookman Old Style"/>
          <w:sz w:val="22"/>
          <w:szCs w:val="22"/>
        </w:rPr>
      </w:pPr>
    </w:p>
    <w:p w14:paraId="73455095" w14:textId="77777777" w:rsidR="00430023" w:rsidRPr="00D402C3" w:rsidRDefault="00430023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306BB" w:rsidRPr="00D402C3" w14:paraId="524D5778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77" w14:textId="3A36B2EE" w:rsidR="00A306BB" w:rsidRPr="00D402C3" w:rsidRDefault="00431DE6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6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A306BB" w:rsidRPr="00D402C3">
              <w:rPr>
                <w:rFonts w:ascii="Bookman Old Style" w:hAnsi="Bookman Old Style"/>
                <w:sz w:val="22"/>
                <w:szCs w:val="22"/>
              </w:rPr>
              <w:t>DYSCYPLINA NAUKOWA</w:t>
            </w:r>
            <w:r w:rsidR="001B2EB2" w:rsidRPr="00D402C3">
              <w:rPr>
                <w:rFonts w:ascii="Bookman Old Style" w:hAnsi="Bookman Old Style"/>
                <w:sz w:val="22"/>
                <w:szCs w:val="22"/>
              </w:rPr>
              <w:t xml:space="preserve"> LUB ARTYSTYCZNA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A306BB" w:rsidRPr="00D402C3" w14:paraId="524D577B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2C86C45" w14:textId="44824C21" w:rsidR="00A306BB" w:rsidRPr="00D402C3" w:rsidRDefault="0018341B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sychologia</w:t>
            </w:r>
          </w:p>
          <w:p w14:paraId="524D577A" w14:textId="03C474FB" w:rsidR="001B2EB2" w:rsidRPr="00D402C3" w:rsidRDefault="001B2EB2" w:rsidP="00C67855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524D577C" w14:textId="682E2E3E" w:rsidR="00A306BB" w:rsidRDefault="00A306BB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C1379" w:rsidRPr="00D402C3" w14:paraId="0D1D3332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C84C8ED" w14:textId="73D17C28" w:rsidR="003C1379" w:rsidRPr="00D402C3" w:rsidRDefault="00431DE6" w:rsidP="003C137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7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3C1379" w:rsidRPr="007D2F09">
              <w:rPr>
                <w:rFonts w:ascii="Bookman Old Style" w:hAnsi="Bookman Old Style"/>
                <w:sz w:val="22"/>
                <w:szCs w:val="22"/>
              </w:rPr>
              <w:t>PROFIL BADACZA</w:t>
            </w:r>
            <w:r w:rsidR="004A3C2A">
              <w:rPr>
                <w:rFonts w:ascii="Bookman Old Style" w:hAnsi="Bookman Old Style"/>
                <w:sz w:val="22"/>
                <w:szCs w:val="22"/>
              </w:rPr>
              <w:t xml:space="preserve"> (R1, R2, R3, R4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>)</w:t>
            </w:r>
            <w:r w:rsidR="001341CA">
              <w:rPr>
                <w:rFonts w:ascii="Bookman Old Style" w:hAnsi="Bookman Old Style"/>
                <w:sz w:val="22"/>
                <w:szCs w:val="22"/>
              </w:rPr>
              <w:t>:</w:t>
            </w:r>
            <w:r w:rsidR="004A3C2A" w:rsidRPr="004A3C2A">
              <w:rPr>
                <w:rFonts w:ascii="Bookman Old Style" w:hAnsi="Bookman Old Style"/>
                <w:sz w:val="21"/>
                <w:szCs w:val="21"/>
                <w:vertAlign w:val="superscript"/>
              </w:rPr>
              <w:t xml:space="preserve"> 1</w:t>
            </w:r>
            <w:r w:rsidR="001341CA">
              <w:rPr>
                <w:rFonts w:ascii="Bookman Old Style" w:hAnsi="Bookman Old Style"/>
                <w:sz w:val="21"/>
                <w:szCs w:val="21"/>
                <w:vertAlign w:val="superscript"/>
              </w:rPr>
              <w:t xml:space="preserve"> </w:t>
            </w:r>
            <w:r w:rsidR="001341CA">
              <w:rPr>
                <w:rFonts w:ascii="Bookman Old Style" w:hAnsi="Bookman Old Style"/>
                <w:sz w:val="21"/>
                <w:szCs w:val="21"/>
              </w:rPr>
              <w:t xml:space="preserve">- </w:t>
            </w:r>
            <w:r w:rsidR="001341CA" w:rsidRPr="001341CA">
              <w:rPr>
                <w:rFonts w:ascii="Bookman Old Style" w:hAnsi="Bookman Old Style"/>
                <w:sz w:val="21"/>
                <w:szCs w:val="21"/>
              </w:rPr>
              <w:t>objaśnienia znajdują się na końcu ogłoszenia</w:t>
            </w:r>
          </w:p>
        </w:tc>
      </w:tr>
      <w:tr w:rsidR="003C1379" w:rsidRPr="00D402C3" w14:paraId="1F857DA7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441CBD3" w14:textId="77777777" w:rsidR="003C1379" w:rsidRPr="00D402C3" w:rsidRDefault="003C1379" w:rsidP="00B15C49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5B351C24" w14:textId="25ED9507" w:rsidR="003C1379" w:rsidRPr="00D402C3" w:rsidRDefault="0018341B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</w:t>
            </w:r>
            <w:r w:rsidR="00CE1294">
              <w:rPr>
                <w:rFonts w:ascii="Bookman Old Style" w:hAnsi="Bookman Old Style"/>
                <w:sz w:val="22"/>
                <w:szCs w:val="22"/>
              </w:rPr>
              <w:t>1</w:t>
            </w:r>
          </w:p>
        </w:tc>
      </w:tr>
    </w:tbl>
    <w:p w14:paraId="47048C67" w14:textId="2C4ADA78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p w14:paraId="455CE178" w14:textId="43A8123A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C1379" w:rsidRPr="00D402C3" w14:paraId="03C4A164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AB5993D" w14:textId="79D8733C" w:rsidR="003C1379" w:rsidRPr="001E492C" w:rsidRDefault="00431DE6" w:rsidP="001E492C">
            <w:pPr>
              <w:rPr>
                <w:rFonts w:ascii="Bookman Old Style" w:hAnsi="Bookman Old Style"/>
                <w:sz w:val="22"/>
                <w:szCs w:val="22"/>
                <w:highlight w:val="cyan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8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1E492C" w:rsidRPr="00EB5A99">
              <w:rPr>
                <w:rFonts w:ascii="Bookman Old Style" w:hAnsi="Bookman Old Style"/>
                <w:sz w:val="22"/>
                <w:szCs w:val="22"/>
              </w:rPr>
              <w:t>CZY PRACA JEST FINANSOWANA PRZEZ PROGRAM BADAWCZY UE</w:t>
            </w:r>
            <w:r w:rsidR="005651E2">
              <w:rPr>
                <w:rFonts w:ascii="Bookman Old Style" w:hAnsi="Bookman Old Style"/>
                <w:sz w:val="22"/>
                <w:szCs w:val="22"/>
              </w:rPr>
              <w:t xml:space="preserve"> (zaznacz właściwy kwadrat)</w:t>
            </w:r>
            <w:r w:rsidR="00EB5A99" w:rsidRP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3C1379" w:rsidRPr="00D402C3" w14:paraId="1E184189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C3D36AA" w14:textId="77777777" w:rsidR="00DD78D4" w:rsidRDefault="001E492C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         </w:t>
            </w:r>
          </w:p>
          <w:p w14:paraId="29701FD8" w14:textId="533891C6" w:rsidR="003C1379" w:rsidRPr="0018341B" w:rsidRDefault="001E492C" w:rsidP="00B15C49">
            <w:pPr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󠅚󠅚 TAK                          </w:t>
            </w:r>
            <w:r w:rsidRPr="0018341B">
              <w:rPr>
                <w:rFonts w:ascii="Bookman Old Style" w:hAnsi="Bookman Old Style"/>
                <w:sz w:val="22"/>
                <w:szCs w:val="22"/>
                <w:highlight w:val="lightGray"/>
              </w:rPr>
              <w:t>󠅚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4D8262E1" w14:textId="77777777" w:rsidR="003C1379" w:rsidRPr="001E492C" w:rsidRDefault="003C1379" w:rsidP="00B15C49">
            <w:pPr>
              <w:rPr>
                <w:rFonts w:ascii="Bookman Old Style" w:hAnsi="Bookman Old Style"/>
                <w:sz w:val="22"/>
                <w:szCs w:val="22"/>
                <w:highlight w:val="cyan"/>
              </w:rPr>
            </w:pPr>
          </w:p>
        </w:tc>
      </w:tr>
    </w:tbl>
    <w:p w14:paraId="6EFB8960" w14:textId="2396D88C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C1379" w:rsidRPr="00D402C3" w14:paraId="1E2EEDB8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00580E6" w14:textId="32EBF32D" w:rsidR="003C1379" w:rsidRPr="00EB5A99" w:rsidRDefault="00431DE6" w:rsidP="000D0D82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9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1E492C" w:rsidRPr="00EB5A99">
              <w:rPr>
                <w:rFonts w:ascii="Bookman Old Style" w:hAnsi="Bookman Old Style"/>
                <w:sz w:val="22"/>
                <w:szCs w:val="22"/>
              </w:rPr>
              <w:t>CZY STANOWISKO JEST POWIĄZANE Z STANOWISKIEM W R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AMACH INFRASTRUKTURY BADAWCZEJ?</w:t>
            </w:r>
            <w:r w:rsidR="005651E2">
              <w:rPr>
                <w:rFonts w:ascii="Bookman Old Style" w:hAnsi="Bookman Old Style"/>
                <w:sz w:val="22"/>
                <w:szCs w:val="22"/>
              </w:rPr>
              <w:t xml:space="preserve"> (zaznacz właściwy kwadrat)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3C1379" w:rsidRPr="00D402C3" w14:paraId="1FE2111D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71833F7" w14:textId="77777777" w:rsidR="00DD78D4" w:rsidRDefault="001E492C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    </w:t>
            </w:r>
          </w:p>
          <w:p w14:paraId="0962708F" w14:textId="66A889B9" w:rsidR="003C1379" w:rsidRPr="00EB5A99" w:rsidRDefault="001E492C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󠅚󠅚 TAK    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                    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  <w:highlight w:val="lightGray"/>
              </w:rPr>
              <w:t>󠅚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2084C0B8" w14:textId="77777777" w:rsidR="003C1379" w:rsidRPr="00EB5A99" w:rsidRDefault="003C1379" w:rsidP="00B15C49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0B1873E5" w14:textId="21117967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p w14:paraId="0553D7A7" w14:textId="77777777" w:rsidR="003C1379" w:rsidRPr="00D402C3" w:rsidRDefault="003C1379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306BB" w:rsidRPr="00D402C3" w14:paraId="524D577E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7D" w14:textId="3133F4C5" w:rsidR="00A306BB" w:rsidRPr="00D402C3" w:rsidRDefault="00431DE6" w:rsidP="00070C0A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0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>NAZWA STANOWISKA</w:t>
            </w:r>
            <w:r w:rsidR="00677571">
              <w:rPr>
                <w:rFonts w:ascii="Bookman Old Style" w:hAnsi="Bookman Old Style"/>
                <w:sz w:val="22"/>
                <w:szCs w:val="22"/>
              </w:rPr>
              <w:t xml:space="preserve"> I GRUPY PRACOWNICZEJ</w:t>
            </w:r>
            <w:r w:rsidR="00A306BB" w:rsidRPr="007D2F09">
              <w:rPr>
                <w:rFonts w:ascii="Bookman Old Style" w:hAnsi="Bookman Old Style"/>
                <w:sz w:val="22"/>
                <w:szCs w:val="22"/>
              </w:rPr>
              <w:t xml:space="preserve"> (</w:t>
            </w:r>
            <w:r w:rsidR="004E7C3C" w:rsidRPr="007D2F09">
              <w:rPr>
                <w:rFonts w:ascii="Bookman Old Style" w:hAnsi="Bookman Old Style"/>
                <w:sz w:val="22"/>
                <w:szCs w:val="22"/>
              </w:rPr>
              <w:t xml:space="preserve">z 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>uwzględnieniem zarówno formy męskiej jak i żeńskiej</w:t>
            </w:r>
            <w:r w:rsidR="00430023" w:rsidRPr="007D2F09">
              <w:rPr>
                <w:rFonts w:ascii="Bookman Old Style" w:hAnsi="Bookman Old Style"/>
                <w:sz w:val="22"/>
                <w:szCs w:val="22"/>
              </w:rPr>
              <w:t xml:space="preserve"> - </w:t>
            </w:r>
            <w:r w:rsidR="000A3898" w:rsidRPr="007D2F09">
              <w:rPr>
                <w:rFonts w:ascii="Bookman Old Style" w:hAnsi="Bookman Old Style"/>
                <w:sz w:val="22"/>
                <w:szCs w:val="22"/>
              </w:rPr>
              <w:t>neutralne płciowo</w:t>
            </w:r>
            <w:r w:rsidR="00430023" w:rsidRPr="007D2F09">
              <w:rPr>
                <w:rFonts w:ascii="Bookman Old Style" w:hAnsi="Bookman Old Style"/>
                <w:sz w:val="22"/>
                <w:szCs w:val="22"/>
              </w:rPr>
              <w:t xml:space="preserve">, np. </w:t>
            </w:r>
            <w:r w:rsidR="00217F00" w:rsidRPr="007D2F09">
              <w:rPr>
                <w:rFonts w:ascii="Bookman Old Style" w:hAnsi="Bookman Old Style"/>
                <w:sz w:val="22"/>
                <w:szCs w:val="22"/>
              </w:rPr>
              <w:t>„</w:t>
            </w:r>
            <w:r w:rsidR="00217F00" w:rsidRPr="007D2F09">
              <w:rPr>
                <w:rFonts w:ascii="Bookman Old Style" w:hAnsi="Bookman Old Style"/>
                <w:b/>
                <w:sz w:val="22"/>
                <w:szCs w:val="22"/>
              </w:rPr>
              <w:t>osoba</w:t>
            </w:r>
            <w:r w:rsidR="00217F00" w:rsidRPr="007D2F0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64B93">
              <w:rPr>
                <w:rFonts w:ascii="Bookman Old Style" w:hAnsi="Bookman Old Style"/>
                <w:sz w:val="22"/>
                <w:szCs w:val="22"/>
              </w:rPr>
              <w:t>wykonująca czynności służbowe</w:t>
            </w:r>
            <w:r w:rsidR="00D379E7" w:rsidRPr="007D2F09">
              <w:rPr>
                <w:rFonts w:ascii="Bookman Old Style" w:hAnsi="Bookman Old Style"/>
                <w:sz w:val="22"/>
                <w:szCs w:val="22"/>
              </w:rPr>
              <w:t xml:space="preserve"> na stanowisku </w:t>
            </w:r>
            <w:r w:rsidR="00070C0A">
              <w:rPr>
                <w:rFonts w:ascii="Bookman Old Style" w:hAnsi="Bookman Old Style"/>
                <w:sz w:val="22"/>
                <w:szCs w:val="22"/>
              </w:rPr>
              <w:t>wykładowcy</w:t>
            </w:r>
            <w:r w:rsidR="00217F00" w:rsidRPr="007D2F09">
              <w:rPr>
                <w:rFonts w:ascii="Bookman Old Style" w:hAnsi="Bookman Old Style"/>
                <w:sz w:val="22"/>
                <w:szCs w:val="22"/>
              </w:rPr>
              <w:t>”</w:t>
            </w:r>
            <w:r w:rsidR="00A306BB" w:rsidRPr="007D2F09">
              <w:rPr>
                <w:rFonts w:ascii="Bookman Old Style" w:hAnsi="Bookman Old Style"/>
                <w:sz w:val="22"/>
                <w:szCs w:val="22"/>
              </w:rPr>
              <w:t>)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A306BB" w:rsidRPr="00D402C3" w14:paraId="524D5781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C0335D5" w14:textId="0C43C082" w:rsidR="00A306BB" w:rsidRPr="00D402C3" w:rsidRDefault="0018341B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 w:rsidRPr="0018341B">
              <w:rPr>
                <w:rFonts w:ascii="Bookman Old Style" w:hAnsi="Bookman Old Style"/>
                <w:bCs/>
                <w:sz w:val="22"/>
                <w:szCs w:val="22"/>
              </w:rPr>
              <w:t>osoba</w:t>
            </w:r>
            <w:r w:rsidRPr="007D2F0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>
              <w:rPr>
                <w:rFonts w:ascii="Bookman Old Style" w:hAnsi="Bookman Old Style"/>
                <w:sz w:val="22"/>
                <w:szCs w:val="22"/>
              </w:rPr>
              <w:t>wykonująca czynności służbowe</w:t>
            </w:r>
            <w:r w:rsidRPr="007D2F09">
              <w:rPr>
                <w:rFonts w:ascii="Bookman Old Style" w:hAnsi="Bookman Old Style"/>
                <w:sz w:val="22"/>
                <w:szCs w:val="22"/>
              </w:rPr>
              <w:t xml:space="preserve"> na stanowisku </w:t>
            </w:r>
            <w:r w:rsidR="00CE1294">
              <w:rPr>
                <w:rFonts w:ascii="Bookman Old Style" w:hAnsi="Bookman Old Style"/>
                <w:sz w:val="22"/>
                <w:szCs w:val="22"/>
              </w:rPr>
              <w:t>wykładowcy</w:t>
            </w:r>
          </w:p>
          <w:p w14:paraId="524D5780" w14:textId="08303238" w:rsidR="001B2EB2" w:rsidRPr="00D402C3" w:rsidRDefault="001B2EB2" w:rsidP="00C67855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379B18AE" w14:textId="45438A1A" w:rsidR="00D61EA3" w:rsidRDefault="00D61EA3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D762B" w:rsidRPr="00D402C3" w14:paraId="393FE24F" w14:textId="77777777" w:rsidTr="000E70D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0B34A8D" w14:textId="2A8CE51C" w:rsidR="00AD762B" w:rsidRPr="00D402C3" w:rsidRDefault="00431DE6" w:rsidP="00AD762B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1</w:t>
            </w:r>
            <w:r w:rsidR="00AD762B">
              <w:rPr>
                <w:rFonts w:ascii="Bookman Old Style" w:hAnsi="Bookman Old Style"/>
                <w:sz w:val="22"/>
                <w:szCs w:val="22"/>
              </w:rPr>
              <w:t>. NAZWA I KOD ZAWODU WG KLASYFIKACJI ZAWODU I SPECJALIZACJI (WYPEŁNIA BSP):</w:t>
            </w:r>
          </w:p>
        </w:tc>
      </w:tr>
      <w:tr w:rsidR="00AD762B" w:rsidRPr="00D402C3" w14:paraId="342EFB1B" w14:textId="77777777" w:rsidTr="000E70D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2D9B76E" w14:textId="77777777" w:rsidR="00AD762B" w:rsidRPr="00D402C3" w:rsidRDefault="00AD762B" w:rsidP="000E70D0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555EE2C8" w14:textId="77777777" w:rsidR="00AD762B" w:rsidRPr="00D402C3" w:rsidRDefault="00AD762B" w:rsidP="000E70D0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4B15E82D" w14:textId="77777777" w:rsidR="00AD762B" w:rsidRDefault="00AD762B" w:rsidP="00A306BB">
      <w:pPr>
        <w:rPr>
          <w:rFonts w:ascii="Bookman Old Style" w:hAnsi="Bookman Old Style"/>
          <w:sz w:val="22"/>
          <w:szCs w:val="22"/>
        </w:rPr>
      </w:pPr>
    </w:p>
    <w:p w14:paraId="2D230203" w14:textId="77777777" w:rsidR="00AD762B" w:rsidRDefault="00AD762B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D507E" w:rsidRPr="00D402C3" w14:paraId="0CA39471" w14:textId="77777777" w:rsidTr="00B82A0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043305F" w14:textId="693C6002" w:rsidR="008D507E" w:rsidRPr="00D402C3" w:rsidRDefault="00431DE6" w:rsidP="008D507E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2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8D507E">
              <w:rPr>
                <w:rFonts w:ascii="Bookman Old Style" w:hAnsi="Bookman Old Style"/>
                <w:sz w:val="22"/>
                <w:szCs w:val="22"/>
              </w:rPr>
              <w:t>WYMIAR ETATU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8D507E" w:rsidRPr="00D402C3" w14:paraId="368E118E" w14:textId="77777777" w:rsidTr="00B82A0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A82640D" w14:textId="120FAFA7" w:rsidR="008D507E" w:rsidRPr="00D402C3" w:rsidRDefault="0018341B" w:rsidP="00B82A0A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pełny etat (pensum </w:t>
            </w:r>
            <w:r w:rsidR="00CE1294">
              <w:rPr>
                <w:rFonts w:ascii="Bookman Old Style" w:hAnsi="Bookman Old Style"/>
                <w:sz w:val="22"/>
                <w:szCs w:val="22"/>
              </w:rPr>
              <w:t>360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 xml:space="preserve"> godzin)</w:t>
            </w:r>
          </w:p>
          <w:p w14:paraId="77453EFB" w14:textId="77777777" w:rsidR="008D507E" w:rsidRPr="00D402C3" w:rsidRDefault="008D507E" w:rsidP="00B82A0A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49BC7337" w14:textId="0CFB8099" w:rsidR="008D507E" w:rsidRDefault="008D507E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DB6077" w:rsidRPr="007D2F09" w14:paraId="5FB2032B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10BE08B" w14:textId="3DD9484C" w:rsidR="00DB6077" w:rsidRPr="007D2F09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3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B6077" w:rsidRPr="007D2F09">
              <w:rPr>
                <w:rFonts w:ascii="Bookman Old Style" w:hAnsi="Bookman Old Style"/>
                <w:sz w:val="22"/>
                <w:szCs w:val="22"/>
              </w:rPr>
              <w:t>LICZBA WOLNYCH MIEJSC PRACY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 xml:space="preserve"> NA TYM STANOWISKU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DB6077" w:rsidRPr="007D2F09" w14:paraId="391583A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BF74CAA" w14:textId="77777777" w:rsidR="00DB6077" w:rsidRPr="007D2F09" w:rsidRDefault="00DB6077" w:rsidP="005B4C68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67761BCD" w14:textId="665EE52B" w:rsidR="00DD78D4" w:rsidRPr="007D2F09" w:rsidRDefault="00A10D8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</w:p>
        </w:tc>
      </w:tr>
      <w:tr w:rsidR="00DB6077" w:rsidRPr="00D402C3" w14:paraId="7B431BA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B587311" w14:textId="3ABCF48C" w:rsidR="00DB6077" w:rsidRPr="00DB6077" w:rsidRDefault="00431DE6" w:rsidP="004F5547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4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B6077" w:rsidRPr="007D2F09">
              <w:rPr>
                <w:rFonts w:ascii="Bookman Old Style" w:hAnsi="Bookman Old Style"/>
                <w:sz w:val="22"/>
                <w:szCs w:val="22"/>
              </w:rPr>
              <w:t xml:space="preserve">W TYM DLA OSÓB </w:t>
            </w:r>
            <w:r w:rsidR="004F5547" w:rsidRPr="007D2F09">
              <w:rPr>
                <w:rFonts w:ascii="Bookman Old Style" w:hAnsi="Bookman Old Style"/>
                <w:sz w:val="22"/>
                <w:szCs w:val="22"/>
              </w:rPr>
              <w:t>Z NIEPEŁNOSPRAWNOŚCIAMI:</w:t>
            </w:r>
          </w:p>
        </w:tc>
      </w:tr>
      <w:tr w:rsidR="00DB6077" w:rsidRPr="00D402C3" w14:paraId="25956C99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C9F2D3" w14:textId="77777777" w:rsidR="00DB6077" w:rsidRDefault="00DB6077" w:rsidP="005B4C68">
            <w:pPr>
              <w:rPr>
                <w:rFonts w:ascii="Bookman Old Style" w:hAnsi="Bookman Old Style"/>
                <w:sz w:val="22"/>
                <w:szCs w:val="22"/>
                <w:highlight w:val="yellow"/>
              </w:rPr>
            </w:pPr>
          </w:p>
          <w:p w14:paraId="1EE72C26" w14:textId="1E1C8FC2" w:rsidR="00DD78D4" w:rsidRPr="00DB6077" w:rsidRDefault="00A10D86" w:rsidP="005B4C68">
            <w:pPr>
              <w:rPr>
                <w:rFonts w:ascii="Bookman Old Style" w:hAnsi="Bookman Old Style"/>
                <w:sz w:val="22"/>
                <w:szCs w:val="22"/>
                <w:highlight w:val="yellow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</w:p>
        </w:tc>
      </w:tr>
    </w:tbl>
    <w:p w14:paraId="16E4D60A" w14:textId="77777777" w:rsidR="005651E2" w:rsidRDefault="005651E2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13397" w:rsidRPr="00D402C3" w14:paraId="7FEBA91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E65BC0A" w14:textId="57FA26B3" w:rsidR="00813397" w:rsidRPr="00D402C3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5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D78D4" w:rsidRPr="007D2F09">
              <w:rPr>
                <w:rFonts w:ascii="Bookman Old Style" w:hAnsi="Bookman Old Style"/>
                <w:sz w:val="22"/>
                <w:szCs w:val="22"/>
              </w:rPr>
              <w:t xml:space="preserve">PLANOWANA </w:t>
            </w:r>
            <w:r w:rsidR="00813397" w:rsidRPr="007D2F09">
              <w:rPr>
                <w:rFonts w:ascii="Bookman Old Style" w:hAnsi="Bookman Old Style"/>
                <w:sz w:val="22"/>
                <w:szCs w:val="22"/>
              </w:rPr>
              <w:t>DATA ROZPOCZĘCIA PRACY:</w:t>
            </w:r>
          </w:p>
        </w:tc>
      </w:tr>
      <w:tr w:rsidR="00813397" w:rsidRPr="00D402C3" w14:paraId="1C1DC87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E7EA8C8" w14:textId="4C54FD1B" w:rsidR="00813397" w:rsidRPr="00D402C3" w:rsidRDefault="00EF20D3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lastRenderedPageBreak/>
              <w:t>01.10.2026</w:t>
            </w:r>
          </w:p>
        </w:tc>
      </w:tr>
    </w:tbl>
    <w:p w14:paraId="74B8536F" w14:textId="7093C07C" w:rsidR="00813397" w:rsidRDefault="00813397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774C9" w:rsidRPr="00D402C3" w14:paraId="7F531E42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66BC436" w14:textId="524A7ECA" w:rsidR="003774C9" w:rsidRPr="00D402C3" w:rsidRDefault="000D0D82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 w:rsidRPr="007D2F09">
              <w:rPr>
                <w:rFonts w:ascii="Bookman Old Style" w:hAnsi="Bookman Old Style"/>
                <w:sz w:val="22"/>
                <w:szCs w:val="22"/>
              </w:rPr>
              <w:t>1</w:t>
            </w:r>
            <w:r w:rsidR="00431DE6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3774C9" w:rsidRPr="007D2F09">
              <w:rPr>
                <w:rFonts w:ascii="Bookman Old Style" w:hAnsi="Bookman Old Style"/>
                <w:sz w:val="22"/>
                <w:szCs w:val="22"/>
              </w:rPr>
              <w:t>OKRES AKTUALNOŚCI OFERTY</w:t>
            </w:r>
            <w:r w:rsidR="000A2E14">
              <w:rPr>
                <w:rFonts w:ascii="Bookman Old Style" w:hAnsi="Bookman Old Style"/>
                <w:sz w:val="22"/>
                <w:szCs w:val="22"/>
              </w:rPr>
              <w:t>/DATA PUBLIKACJI OFERTY</w:t>
            </w:r>
            <w:r w:rsidR="007D2F09" w:rsidRPr="007D2F09">
              <w:rPr>
                <w:rFonts w:ascii="Bookman Old Style" w:hAnsi="Bookman Old Style"/>
                <w:sz w:val="22"/>
                <w:szCs w:val="22"/>
              </w:rPr>
              <w:t xml:space="preserve"> (3</w:t>
            </w:r>
            <w:r w:rsidR="001160CD">
              <w:rPr>
                <w:rFonts w:ascii="Bookman Old Style" w:hAnsi="Bookman Old Style"/>
                <w:sz w:val="22"/>
                <w:szCs w:val="22"/>
              </w:rPr>
              <w:t>0</w:t>
            </w:r>
            <w:r w:rsidR="007D2F09" w:rsidRPr="007D2F09">
              <w:rPr>
                <w:rFonts w:ascii="Bookman Old Style" w:hAnsi="Bookman Old Style"/>
                <w:sz w:val="22"/>
                <w:szCs w:val="22"/>
              </w:rPr>
              <w:t xml:space="preserve"> dni</w:t>
            </w:r>
            <w:r w:rsidR="007A078B">
              <w:rPr>
                <w:rFonts w:ascii="Bookman Old Style" w:hAnsi="Bookman Old Style"/>
                <w:sz w:val="22"/>
                <w:szCs w:val="22"/>
              </w:rPr>
              <w:t xml:space="preserve"> kalendarzowych</w:t>
            </w:r>
            <w:r w:rsidR="007D2F09" w:rsidRPr="007D2F09">
              <w:rPr>
                <w:rFonts w:ascii="Bookman Old Style" w:hAnsi="Bookman Old Style"/>
                <w:sz w:val="22"/>
                <w:szCs w:val="22"/>
              </w:rPr>
              <w:t>)</w:t>
            </w:r>
            <w:r w:rsidR="00677571">
              <w:rPr>
                <w:rFonts w:ascii="Bookman Old Style" w:hAnsi="Bookman Old Style"/>
                <w:sz w:val="22"/>
                <w:szCs w:val="22"/>
              </w:rPr>
              <w:t xml:space="preserve">  </w:t>
            </w:r>
          </w:p>
        </w:tc>
      </w:tr>
      <w:tr w:rsidR="003774C9" w:rsidRPr="00D402C3" w14:paraId="66E70B29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1A7A163" w14:textId="2F6C74E1" w:rsidR="003774C9" w:rsidRPr="00D402C3" w:rsidRDefault="003774C9" w:rsidP="002C6CB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OD: </w:t>
            </w:r>
            <w:r w:rsidR="002215AE">
              <w:rPr>
                <w:rFonts w:ascii="Bookman Old Style" w:hAnsi="Bookman Old Style"/>
                <w:sz w:val="22"/>
                <w:szCs w:val="22"/>
              </w:rPr>
              <w:t>2</w:t>
            </w:r>
            <w:r w:rsidR="002C6CB9">
              <w:rPr>
                <w:rFonts w:ascii="Bookman Old Style" w:hAnsi="Bookman Old Style"/>
                <w:sz w:val="22"/>
                <w:szCs w:val="22"/>
              </w:rPr>
              <w:t>9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.05.2026</w:t>
            </w:r>
          </w:p>
        </w:tc>
      </w:tr>
      <w:tr w:rsidR="003774C9" w:rsidRPr="00D402C3" w14:paraId="6EB9C31D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FC2C984" w14:textId="3A53EEFF" w:rsidR="003774C9" w:rsidRPr="00D402C3" w:rsidRDefault="003774C9" w:rsidP="002C6CB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DO: 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2</w:t>
            </w:r>
            <w:r w:rsidR="002C6CB9">
              <w:rPr>
                <w:rFonts w:ascii="Bookman Old Style" w:hAnsi="Bookman Old Style"/>
                <w:sz w:val="22"/>
                <w:szCs w:val="22"/>
              </w:rPr>
              <w:t>8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.06.2026</w:t>
            </w:r>
          </w:p>
        </w:tc>
      </w:tr>
    </w:tbl>
    <w:p w14:paraId="15E0F0EF" w14:textId="74AD1542" w:rsidR="000D0D82" w:rsidRDefault="000D0D82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0A3898" w:rsidRPr="00D402C3" w14:paraId="3454B3A6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2D4AF46" w14:textId="7B9B491B" w:rsidR="000A3898" w:rsidRPr="00D402C3" w:rsidRDefault="00431DE6" w:rsidP="002C6CB9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17</w:t>
            </w:r>
            <w:r w:rsidR="000D0D82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0A3898">
              <w:rPr>
                <w:rFonts w:ascii="Bookman Old Style" w:hAnsi="Bookman Old Style"/>
                <w:b w:val="0"/>
                <w:sz w:val="22"/>
                <w:szCs w:val="22"/>
              </w:rPr>
              <w:t xml:space="preserve">TERMIN ROZSTRZYGNIĘCIA KONKURSU: </w:t>
            </w:r>
            <w:r w:rsidR="002C6CB9">
              <w:rPr>
                <w:rFonts w:ascii="Bookman Old Style" w:hAnsi="Bookman Old Style"/>
                <w:b w:val="0"/>
                <w:sz w:val="22"/>
                <w:szCs w:val="22"/>
              </w:rPr>
              <w:t>03</w:t>
            </w:r>
            <w:r w:rsidR="00EF20D3">
              <w:rPr>
                <w:rFonts w:ascii="Bookman Old Style" w:hAnsi="Bookman Old Style"/>
                <w:b w:val="0"/>
                <w:sz w:val="22"/>
                <w:szCs w:val="22"/>
              </w:rPr>
              <w:t>.</w:t>
            </w:r>
            <w:r w:rsidR="005F2AF5">
              <w:rPr>
                <w:rFonts w:ascii="Bookman Old Style" w:hAnsi="Bookman Old Style"/>
                <w:b w:val="0"/>
                <w:sz w:val="22"/>
                <w:szCs w:val="22"/>
              </w:rPr>
              <w:t>0</w:t>
            </w:r>
            <w:r w:rsidR="002C6CB9">
              <w:rPr>
                <w:rFonts w:ascii="Bookman Old Style" w:hAnsi="Bookman Old Style"/>
                <w:b w:val="0"/>
                <w:sz w:val="22"/>
                <w:szCs w:val="22"/>
              </w:rPr>
              <w:t>7</w:t>
            </w:r>
            <w:r w:rsidR="005F2AF5">
              <w:rPr>
                <w:rFonts w:ascii="Bookman Old Style" w:hAnsi="Bookman Old Style"/>
                <w:b w:val="0"/>
                <w:sz w:val="22"/>
                <w:szCs w:val="22"/>
              </w:rPr>
              <w:t>.2026</w:t>
            </w:r>
          </w:p>
        </w:tc>
      </w:tr>
    </w:tbl>
    <w:p w14:paraId="77C27312" w14:textId="12CACAD2" w:rsidR="000A3898" w:rsidRDefault="000A3898" w:rsidP="00A306BB">
      <w:pPr>
        <w:rPr>
          <w:rFonts w:ascii="Bookman Old Style" w:hAnsi="Bookman Old Style"/>
          <w:sz w:val="22"/>
          <w:szCs w:val="22"/>
        </w:rPr>
      </w:pPr>
    </w:p>
    <w:p w14:paraId="401E2C27" w14:textId="77777777" w:rsidR="000A3898" w:rsidRPr="00D402C3" w:rsidRDefault="000A3898" w:rsidP="000A3898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0A3898" w:rsidRPr="00D402C3" w14:paraId="2A0B8D6B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090B20D" w14:textId="380A5444" w:rsidR="000A3898" w:rsidRPr="00D402C3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bookmarkStart w:id="0" w:name="_Hlk207270004"/>
            <w:r>
              <w:rPr>
                <w:rFonts w:ascii="Bookman Old Style" w:hAnsi="Bookman Old Style"/>
                <w:sz w:val="22"/>
                <w:szCs w:val="22"/>
              </w:rPr>
              <w:t>18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0A3898" w:rsidRPr="00D402C3">
              <w:rPr>
                <w:rFonts w:ascii="Bookman Old Style" w:hAnsi="Bookman Old Style"/>
                <w:sz w:val="22"/>
                <w:szCs w:val="22"/>
              </w:rPr>
              <w:t>MIEJSCE</w:t>
            </w:r>
            <w:r w:rsidR="000A3898">
              <w:rPr>
                <w:rFonts w:ascii="Bookman Old Style" w:hAnsi="Bookman Old Style"/>
                <w:sz w:val="22"/>
                <w:szCs w:val="22"/>
              </w:rPr>
              <w:t>, SPOSÓB</w:t>
            </w:r>
            <w:r w:rsidR="000A3898" w:rsidRPr="00D402C3">
              <w:rPr>
                <w:rFonts w:ascii="Bookman Old Style" w:hAnsi="Bookman Old Style"/>
                <w:sz w:val="22"/>
                <w:szCs w:val="22"/>
              </w:rPr>
              <w:t xml:space="preserve"> I TERMIN SKŁADANIA DOKUMENTÓW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0A3898" w:rsidRPr="00D402C3" w14:paraId="03A29A43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6B11C96" w14:textId="1D85181F" w:rsidR="000A3898" w:rsidRPr="005F2AF5" w:rsidRDefault="005F2AF5" w:rsidP="002C6CB9">
            <w:r w:rsidRPr="005F2AF5">
              <w:rPr>
                <w:rFonts w:ascii="Bookman Old Style" w:hAnsi="Bookman Old Style"/>
                <w:sz w:val="22"/>
                <w:szCs w:val="22"/>
              </w:rPr>
              <w:t xml:space="preserve">Dokumenty 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można składać 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>do 2</w:t>
            </w:r>
            <w:r w:rsidR="002C6CB9">
              <w:rPr>
                <w:rFonts w:ascii="Bookman Old Style" w:hAnsi="Bookman Old Style"/>
                <w:sz w:val="22"/>
                <w:szCs w:val="22"/>
              </w:rPr>
              <w:t>8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>.06.2026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r. 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 xml:space="preserve">(z dopiskiem: Konkurs na stanowisko  </w:t>
            </w:r>
            <w:r w:rsidR="00070C0A">
              <w:rPr>
                <w:rFonts w:ascii="Bookman Old Style" w:hAnsi="Bookman Old Style"/>
                <w:sz w:val="22"/>
                <w:szCs w:val="22"/>
              </w:rPr>
              <w:t>wykładowcy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>) w sekretariacie Instytutu Psychologii  Uniwersytetu Opolskiego, 45-052 Opole, pl. Staszica 1, pokój 01,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>w godzinach 8.00 – 15.00</w:t>
            </w:r>
            <w:r>
              <w:rPr>
                <w:rFonts w:ascii="Bookman Old Style" w:hAnsi="Bookman Old Style"/>
                <w:sz w:val="22"/>
                <w:szCs w:val="22"/>
              </w:rPr>
              <w:t>,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 xml:space="preserve"> lub dostarczyć pocztą tradycyjną. Warunkiem koniecznym rozważania kandydatury jest dostarczenie kopii dokumentów (skan lub wersja elektroniczna) pocztą elektroniczną na adres psychologia@uni.opole.pl</w:t>
            </w:r>
          </w:p>
        </w:tc>
      </w:tr>
      <w:bookmarkEnd w:id="0"/>
    </w:tbl>
    <w:p w14:paraId="1004A1E2" w14:textId="63BDBBDD" w:rsidR="000A3898" w:rsidRDefault="000A3898" w:rsidP="000A3898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17F00" w:rsidRPr="00D402C3" w14:paraId="04E6CB3B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FB9C5D2" w14:textId="48156C15" w:rsidR="00217F00" w:rsidRPr="00D402C3" w:rsidRDefault="00431DE6" w:rsidP="0093351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9</w:t>
            </w:r>
            <w:r w:rsidR="00EF7006">
              <w:rPr>
                <w:rFonts w:ascii="Bookman Old Style" w:hAnsi="Bookman Old Style"/>
                <w:sz w:val="22"/>
                <w:szCs w:val="22"/>
              </w:rPr>
              <w:t>. OSOBA Z</w:t>
            </w:r>
            <w:r w:rsidR="00217F00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93351B">
              <w:rPr>
                <w:rFonts w:ascii="Bookman Old Style" w:hAnsi="Bookman Old Style"/>
                <w:sz w:val="22"/>
                <w:szCs w:val="22"/>
              </w:rPr>
              <w:t>JEDNOSTKI</w:t>
            </w:r>
            <w:r w:rsidR="00217F00">
              <w:rPr>
                <w:rFonts w:ascii="Bookman Old Style" w:hAnsi="Bookman Old Style"/>
                <w:sz w:val="22"/>
                <w:szCs w:val="22"/>
              </w:rPr>
              <w:t xml:space="preserve"> DO KONTAKTU W SPRAWACH MERYTORYCZNYCH:</w:t>
            </w:r>
          </w:p>
        </w:tc>
      </w:tr>
      <w:tr w:rsidR="00217F00" w:rsidRPr="00D402C3" w14:paraId="576687CF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50F4F6B" w14:textId="4F8F1173" w:rsidR="00217F00" w:rsidRPr="00D402C3" w:rsidRDefault="00217F00" w:rsidP="005B15E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IMIĘ I NAZWISKO:</w:t>
            </w:r>
            <w:r w:rsidR="005F2AF5">
              <w:rPr>
                <w:rFonts w:ascii="Bookman Old Style" w:hAnsi="Bookman Old Style"/>
                <w:sz w:val="22"/>
                <w:szCs w:val="22"/>
              </w:rPr>
              <w:t xml:space="preserve"> prof. dr hab. Aleksandra Rogowska</w:t>
            </w:r>
          </w:p>
        </w:tc>
      </w:tr>
      <w:tr w:rsidR="00217F00" w:rsidRPr="005F2AF5" w14:paraId="0AABBC18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37500C8" w14:textId="0ED0A419" w:rsidR="00217F00" w:rsidRPr="005F2AF5" w:rsidRDefault="00217F00" w:rsidP="005B15EC">
            <w:pPr>
              <w:rPr>
                <w:rFonts w:ascii="Bookman Old Style" w:hAnsi="Bookman Old Style"/>
                <w:sz w:val="22"/>
                <w:szCs w:val="22"/>
                <w:lang w:val="it-IT"/>
              </w:rPr>
            </w:pPr>
            <w:r w:rsidRPr="005F2AF5">
              <w:rPr>
                <w:rFonts w:ascii="Bookman Old Style" w:hAnsi="Bookman Old Style"/>
                <w:sz w:val="22"/>
                <w:szCs w:val="22"/>
                <w:lang w:val="it-IT"/>
              </w:rPr>
              <w:t xml:space="preserve">ADRES </w:t>
            </w:r>
            <w:r w:rsidR="000A2E14" w:rsidRPr="005F2AF5">
              <w:rPr>
                <w:rFonts w:ascii="Bookman Old Style" w:hAnsi="Bookman Old Style"/>
                <w:sz w:val="22"/>
                <w:szCs w:val="22"/>
                <w:lang w:val="it-IT"/>
              </w:rPr>
              <w:t>E-</w:t>
            </w:r>
            <w:r w:rsidRPr="005F2AF5">
              <w:rPr>
                <w:rFonts w:ascii="Bookman Old Style" w:hAnsi="Bookman Old Style"/>
                <w:sz w:val="22"/>
                <w:szCs w:val="22"/>
                <w:lang w:val="it-IT"/>
              </w:rPr>
              <w:t xml:space="preserve">MAIL, TELEFON: </w:t>
            </w:r>
            <w:r w:rsidR="00765CDC">
              <w:fldChar w:fldCharType="begin"/>
            </w:r>
            <w:r w:rsidR="00765CDC">
              <w:instrText xml:space="preserve"> HYPERLINK "mailto:arogowska@uni.opole.pl" </w:instrText>
            </w:r>
            <w:r w:rsidR="00765CDC">
              <w:fldChar w:fldCharType="separate"/>
            </w:r>
            <w:r w:rsidR="005F2AF5" w:rsidRPr="006639F0">
              <w:rPr>
                <w:rStyle w:val="Hipercze"/>
                <w:rFonts w:ascii="Bookman Old Style" w:hAnsi="Bookman Old Style"/>
                <w:sz w:val="22"/>
                <w:szCs w:val="22"/>
                <w:lang w:val="it-IT"/>
              </w:rPr>
              <w:t>arogowska@uni.opole.pl</w:t>
            </w:r>
            <w:r w:rsidR="00765CDC">
              <w:rPr>
                <w:rStyle w:val="Hipercze"/>
                <w:rFonts w:ascii="Bookman Old Style" w:hAnsi="Bookman Old Style"/>
                <w:sz w:val="22"/>
                <w:szCs w:val="22"/>
                <w:lang w:val="it-IT"/>
              </w:rPr>
              <w:fldChar w:fldCharType="end"/>
            </w:r>
            <w:r w:rsidR="005F2AF5">
              <w:rPr>
                <w:rFonts w:ascii="Bookman Old Style" w:hAnsi="Bookman Old Style"/>
                <w:sz w:val="22"/>
                <w:szCs w:val="22"/>
                <w:lang w:val="it-IT"/>
              </w:rPr>
              <w:t>; tel. +48 604732259</w:t>
            </w:r>
          </w:p>
        </w:tc>
      </w:tr>
    </w:tbl>
    <w:p w14:paraId="00DCFCC8" w14:textId="77777777" w:rsidR="00217F00" w:rsidRPr="005F2AF5" w:rsidRDefault="00217F00" w:rsidP="000A3898">
      <w:pPr>
        <w:rPr>
          <w:rFonts w:ascii="Bookman Old Style" w:hAnsi="Bookman Old Style"/>
          <w:sz w:val="22"/>
          <w:szCs w:val="22"/>
          <w:lang w:val="it-IT"/>
        </w:rPr>
      </w:pPr>
    </w:p>
    <w:p w14:paraId="1CC30EA8" w14:textId="77777777" w:rsidR="000A3898" w:rsidRPr="005F2AF5" w:rsidRDefault="000A3898" w:rsidP="000A3898">
      <w:pPr>
        <w:rPr>
          <w:rFonts w:ascii="Bookman Old Style" w:hAnsi="Bookman Old Style"/>
          <w:sz w:val="22"/>
          <w:szCs w:val="22"/>
          <w:lang w:val="it-IT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0997DFEF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98C61FD" w14:textId="57AC15B3" w:rsidR="004F5547" w:rsidRPr="00D402C3" w:rsidRDefault="00431DE6" w:rsidP="00B87766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20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. INFORMACJI NA TEMAT PRZEBIEGU KONKURSU UDZIELA (</w:t>
            </w:r>
            <w:r w:rsidR="00B87766" w:rsidRPr="007D2F09">
              <w:rPr>
                <w:rFonts w:ascii="Bookman Old Style" w:hAnsi="Bookman Old Style"/>
                <w:b w:val="0"/>
                <w:sz w:val="22"/>
                <w:szCs w:val="22"/>
              </w:rPr>
              <w:t>osoba do kontaktu</w:t>
            </w:r>
            <w:r w:rsidR="008903DD">
              <w:rPr>
                <w:rFonts w:ascii="Bookman Old Style" w:hAnsi="Bookman Old Style"/>
                <w:b w:val="0"/>
                <w:sz w:val="22"/>
                <w:szCs w:val="22"/>
              </w:rPr>
              <w:t xml:space="preserve">, 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 xml:space="preserve">adres </w:t>
            </w:r>
            <w:r w:rsidR="000A2E14">
              <w:rPr>
                <w:rFonts w:ascii="Bookman Old Style" w:hAnsi="Bookman Old Style"/>
                <w:b w:val="0"/>
                <w:sz w:val="22"/>
                <w:szCs w:val="22"/>
              </w:rPr>
              <w:t>e-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mai</w:t>
            </w:r>
            <w:r w:rsidR="008903DD">
              <w:rPr>
                <w:rFonts w:ascii="Bookman Old Style" w:hAnsi="Bookman Old Style"/>
                <w:b w:val="0"/>
                <w:sz w:val="22"/>
                <w:szCs w:val="22"/>
              </w:rPr>
              <w:t xml:space="preserve">l, 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nr telefonu):</w:t>
            </w:r>
            <w:r w:rsidR="004F5547">
              <w:rPr>
                <w:rFonts w:ascii="Bookman Old Style" w:hAnsi="Bookman Old Style"/>
                <w:b w:val="0"/>
                <w:sz w:val="22"/>
                <w:szCs w:val="22"/>
              </w:rPr>
              <w:t xml:space="preserve"> </w:t>
            </w:r>
          </w:p>
        </w:tc>
      </w:tr>
      <w:tr w:rsidR="004F5547" w:rsidRPr="00D402C3" w14:paraId="3981B784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2769012" w14:textId="2A928043" w:rsidR="004F5547" w:rsidRPr="006167C7" w:rsidRDefault="004F5547" w:rsidP="0034783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  <w:highlight w:val="green"/>
              </w:rPr>
            </w:pPr>
            <w:r w:rsidRPr="006167C7">
              <w:rPr>
                <w:rFonts w:ascii="Bookman Old Style" w:hAnsi="Bookman Old Style"/>
                <w:b w:val="0"/>
                <w:sz w:val="22"/>
                <w:szCs w:val="22"/>
              </w:rPr>
              <w:t>IMIĘ I NAZWISKO:</w:t>
            </w:r>
            <w:r w:rsidR="005F2AF5">
              <w:rPr>
                <w:rFonts w:ascii="Bookman Old Style" w:hAnsi="Bookman Old Style"/>
                <w:b w:val="0"/>
                <w:sz w:val="22"/>
                <w:szCs w:val="22"/>
              </w:rPr>
              <w:t xml:space="preserve"> mgr Jolanta Sobek, pracownik sekretariatu Instytutu Psychologii</w:t>
            </w:r>
          </w:p>
        </w:tc>
      </w:tr>
      <w:tr w:rsidR="004F5547" w:rsidRPr="00D402C3" w14:paraId="3E89AFD4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06A068A" w14:textId="48E831F0" w:rsidR="004F5547" w:rsidRPr="006167C7" w:rsidRDefault="004F5547" w:rsidP="0034783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  <w:highlight w:val="green"/>
              </w:rPr>
            </w:pPr>
            <w:r w:rsidRPr="006167C7">
              <w:rPr>
                <w:rFonts w:ascii="Bookman Old Style" w:hAnsi="Bookman Old Style"/>
                <w:b w:val="0"/>
                <w:sz w:val="22"/>
                <w:szCs w:val="22"/>
              </w:rPr>
              <w:t xml:space="preserve">ADRES </w:t>
            </w:r>
            <w:r w:rsidR="000A2E14">
              <w:rPr>
                <w:rFonts w:ascii="Bookman Old Style" w:hAnsi="Bookman Old Style"/>
                <w:b w:val="0"/>
                <w:sz w:val="22"/>
                <w:szCs w:val="22"/>
              </w:rPr>
              <w:t>E-</w:t>
            </w:r>
            <w:r w:rsidRPr="006167C7">
              <w:rPr>
                <w:rFonts w:ascii="Bookman Old Style" w:hAnsi="Bookman Old Style"/>
                <w:b w:val="0"/>
                <w:sz w:val="22"/>
                <w:szCs w:val="22"/>
              </w:rPr>
              <w:t xml:space="preserve">MAIL, TELEFON: </w:t>
            </w:r>
            <w:hyperlink r:id="rId14" w:history="1">
              <w:r w:rsidR="005F2AF5" w:rsidRPr="006639F0">
                <w:rPr>
                  <w:rStyle w:val="Hipercze"/>
                  <w:rFonts w:ascii="Bookman Old Style" w:hAnsi="Bookman Old Style"/>
                  <w:b w:val="0"/>
                  <w:sz w:val="22"/>
                  <w:szCs w:val="22"/>
                </w:rPr>
                <w:t>psychologia@uni.opole.pl</w:t>
              </w:r>
            </w:hyperlink>
            <w:r w:rsidR="005F2AF5">
              <w:rPr>
                <w:rFonts w:ascii="Bookman Old Style" w:hAnsi="Bookman Old Style"/>
                <w:b w:val="0"/>
                <w:sz w:val="22"/>
                <w:szCs w:val="22"/>
              </w:rPr>
              <w:t xml:space="preserve">; tel. </w:t>
            </w:r>
            <w:r w:rsidR="005F2AF5" w:rsidRPr="005F2AF5">
              <w:rPr>
                <w:b w:val="0"/>
                <w:bCs/>
              </w:rPr>
              <w:t>+48 77 452 73 70</w:t>
            </w:r>
          </w:p>
        </w:tc>
      </w:tr>
    </w:tbl>
    <w:p w14:paraId="43114200" w14:textId="11A074C8" w:rsidR="005A0F98" w:rsidRDefault="005A0F98" w:rsidP="00A306BB">
      <w:pPr>
        <w:rPr>
          <w:rFonts w:ascii="Bookman Old Style" w:hAnsi="Bookman Old Style"/>
          <w:sz w:val="22"/>
          <w:szCs w:val="22"/>
        </w:rPr>
      </w:pPr>
    </w:p>
    <w:p w14:paraId="4D6AA26E" w14:textId="77777777" w:rsidR="000A3898" w:rsidRDefault="000A3898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5A0F98" w:rsidRPr="00D402C3" w14:paraId="6BF7DA7F" w14:textId="092B3756" w:rsidTr="005A0F9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E55C5C3" w14:textId="20ACA340" w:rsidR="00813397" w:rsidRDefault="00431DE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1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3774C9">
              <w:rPr>
                <w:rFonts w:ascii="Bookman Old Style" w:hAnsi="Bookman Old Style"/>
                <w:sz w:val="22"/>
                <w:szCs w:val="22"/>
              </w:rPr>
              <w:t>RODZAJ UMOWY</w:t>
            </w:r>
            <w:r w:rsidR="00B87766">
              <w:rPr>
                <w:rFonts w:ascii="Bookman Old Style" w:hAnsi="Bookman Old Style"/>
                <w:sz w:val="22"/>
                <w:szCs w:val="22"/>
              </w:rPr>
              <w:t xml:space="preserve"> (zaznacz właściwe)</w:t>
            </w:r>
            <w:r w:rsidR="000A2E14">
              <w:rPr>
                <w:rFonts w:ascii="Bookman Old Style" w:hAnsi="Bookman Old Style"/>
                <w:sz w:val="22"/>
                <w:szCs w:val="22"/>
              </w:rPr>
              <w:t>:</w:t>
            </w:r>
            <w:r w:rsidR="00EB5A99" w:rsidRPr="00D43D6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br/>
            </w:r>
            <w:r w:rsidR="00B87766">
              <w:rPr>
                <w:rFonts w:ascii="Bookman Old Style" w:hAnsi="Bookman Old Style"/>
                <w:sz w:val="20"/>
              </w:rPr>
              <w:t>󠅚</w:t>
            </w:r>
            <w:r w:rsidR="00B87766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 xml:space="preserve">umowa o pracę na czas nieokreślony, </w:t>
            </w:r>
          </w:p>
          <w:p w14:paraId="2EA434B3" w14:textId="4746FD0D" w:rsidR="00813397" w:rsidRDefault="00B8776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5F2AF5">
              <w:rPr>
                <w:rFonts w:ascii="Bookman Old Style" w:hAnsi="Bookman Old Style"/>
                <w:sz w:val="20"/>
                <w:highlight w:val="lightGray"/>
              </w:rPr>
              <w:t>󠅚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>umowa o pracę na czas określony (należy podać przewidywany okres),</w:t>
            </w:r>
          </w:p>
          <w:p w14:paraId="3F3A0CF8" w14:textId="7E8A3B6A" w:rsidR="00813397" w:rsidRDefault="00B8776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0"/>
              </w:rPr>
              <w:t>󠅚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>umowa o pracę w zastępstwie (należy podać przewidywany okres)</w:t>
            </w:r>
            <w:r w:rsidR="00A36D56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03443D7F" w14:textId="20C12027" w:rsidR="00B87766" w:rsidRPr="00D43D69" w:rsidRDefault="00B87766" w:rsidP="00677571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813397" w:rsidRPr="00D402C3" w14:paraId="44FAF60E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B833E55" w14:textId="010E38B8" w:rsidR="00813397" w:rsidRPr="00EB5A99" w:rsidRDefault="005F2AF5" w:rsidP="008032F6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8032F6">
              <w:rPr>
                <w:rFonts w:ascii="Bookman Old Style" w:hAnsi="Bookman Old Style"/>
                <w:sz w:val="22"/>
                <w:szCs w:val="22"/>
              </w:rPr>
              <w:t>Do 30.09.202</w:t>
            </w:r>
            <w:r w:rsidR="008032F6" w:rsidRPr="008032F6">
              <w:rPr>
                <w:rFonts w:ascii="Bookman Old Style" w:hAnsi="Bookman Old Style"/>
                <w:sz w:val="22"/>
                <w:szCs w:val="22"/>
              </w:rPr>
              <w:t>8</w:t>
            </w:r>
            <w:r w:rsidRPr="008032F6">
              <w:rPr>
                <w:rFonts w:ascii="Bookman Old Style" w:hAnsi="Bookman Old Style"/>
                <w:sz w:val="22"/>
                <w:szCs w:val="22"/>
              </w:rPr>
              <w:t xml:space="preserve"> r.</w:t>
            </w:r>
            <w:r w:rsidR="00DD78D4">
              <w:rPr>
                <w:rFonts w:ascii="Bookman Old Style" w:hAnsi="Bookman Old Style"/>
                <w:sz w:val="22"/>
                <w:szCs w:val="22"/>
              </w:rPr>
              <w:br/>
            </w:r>
          </w:p>
        </w:tc>
      </w:tr>
    </w:tbl>
    <w:p w14:paraId="6ED9D243" w14:textId="5BF99AFF" w:rsidR="00D153D8" w:rsidRDefault="00D153D8">
      <w:pPr>
        <w:spacing w:after="160" w:line="259" w:lineRule="auto"/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D153D8" w:rsidRPr="00D402C3" w14:paraId="79C9FE25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75A2F01" w14:textId="457AC69A" w:rsidR="00D153D8" w:rsidRPr="00D402C3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22. CZY WYMAGANA JEST ZNAJOMOŚĆ JĘZYKA OBCEGO? (zaznacz właściwy kwadrat) </w:t>
            </w:r>
          </w:p>
        </w:tc>
      </w:tr>
      <w:tr w:rsidR="00D153D8" w:rsidRPr="00D402C3" w14:paraId="6441EB5A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527C7E7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722CC97F" w14:textId="77777777" w:rsidR="00D153D8" w:rsidRPr="00D402C3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>󠅚 TAK                                󠅚</w:t>
            </w:r>
            <w:r w:rsidRPr="005F2AF5">
              <w:rPr>
                <w:rFonts w:ascii="Bookman Old Style" w:hAnsi="Bookman Old Style"/>
                <w:sz w:val="22"/>
                <w:szCs w:val="22"/>
                <w:highlight w:val="lightGray"/>
              </w:rPr>
              <w:t>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5F2AF5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3B3B1282" w14:textId="77777777" w:rsidR="00D153D8" w:rsidRPr="00D402C3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:rsidRPr="00D402C3" w14:paraId="1707144B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FEECBA3" w14:textId="0DE1E1CA" w:rsidR="00D153D8" w:rsidRPr="00EB5A99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3. ZNAJOMOŚĆ JĘZYKÓW OBCYCH Z OKREŚLENIEM POZIOMU ICH ZNAJMOŚCI (jeśli dotyczy):</w:t>
            </w:r>
          </w:p>
        </w:tc>
      </w:tr>
    </w:tbl>
    <w:p w14:paraId="05A24031" w14:textId="77777777" w:rsidR="00D153D8" w:rsidRDefault="00D153D8" w:rsidP="00D153D8">
      <w:pPr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 xml:space="preserve"> język:</w:t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  <w:t xml:space="preserve">       poziom:</w:t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  <w:t xml:space="preserve">  poziom: </w:t>
      </w:r>
    </w:p>
    <w:tbl>
      <w:tblPr>
        <w:tblStyle w:val="Tabela-Siatka"/>
        <w:tblW w:w="9893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</w:tblBorders>
        <w:tblLook w:val="04A0" w:firstRow="1" w:lastRow="0" w:firstColumn="1" w:lastColumn="0" w:noHBand="0" w:noVBand="1"/>
      </w:tblPr>
      <w:tblGrid>
        <w:gridCol w:w="2522"/>
        <w:gridCol w:w="1417"/>
        <w:gridCol w:w="2552"/>
        <w:gridCol w:w="1276"/>
        <w:gridCol w:w="2126"/>
      </w:tblGrid>
      <w:tr w:rsidR="00D153D8" w14:paraId="630455F1" w14:textId="77777777" w:rsidTr="009A62EF">
        <w:tc>
          <w:tcPr>
            <w:tcW w:w="2522" w:type="dxa"/>
          </w:tcPr>
          <w:p w14:paraId="3C853B1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5E38D066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449FBA3D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EB88031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471A9CF6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14:paraId="150BED16" w14:textId="77777777" w:rsidTr="009A62EF">
        <w:tc>
          <w:tcPr>
            <w:tcW w:w="2522" w:type="dxa"/>
          </w:tcPr>
          <w:p w14:paraId="3861F0D1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20605BD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2BB01FBF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EBEB7A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159876A2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14:paraId="491DBD20" w14:textId="77777777" w:rsidTr="009A62EF">
        <w:tc>
          <w:tcPr>
            <w:tcW w:w="2522" w:type="dxa"/>
          </w:tcPr>
          <w:p w14:paraId="05931C5E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77B3FE8A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4F38DD6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392C090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3FF22FBA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14:paraId="4FD52EFD" w14:textId="77777777" w:rsidTr="009A62EF">
        <w:tc>
          <w:tcPr>
            <w:tcW w:w="2522" w:type="dxa"/>
          </w:tcPr>
          <w:p w14:paraId="14ED4434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6D5E2E9E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512F5849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05AD026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56EFFD4C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73BACC79" w14:textId="53BEB706" w:rsidR="00D153D8" w:rsidRDefault="00D153D8" w:rsidP="00044131">
      <w:pPr>
        <w:spacing w:after="160" w:line="259" w:lineRule="auto"/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625A6A" w:rsidRPr="00D402C3" w14:paraId="524D5784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F0D1179" w14:textId="6AE5733D" w:rsidR="00625A6A" w:rsidRPr="00712D75" w:rsidRDefault="00431DE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 w:cs="Arial"/>
                <w:sz w:val="22"/>
                <w:szCs w:val="22"/>
              </w:rPr>
              <w:lastRenderedPageBreak/>
              <w:t>24</w:t>
            </w:r>
            <w:r w:rsidR="000D0D82" w:rsidRPr="00712D75">
              <w:rPr>
                <w:rFonts w:ascii="Bookman Old Style" w:hAnsi="Bookman Old Style" w:cs="Arial"/>
                <w:sz w:val="22"/>
                <w:szCs w:val="22"/>
              </w:rPr>
              <w:t xml:space="preserve">. </w:t>
            </w:r>
            <w:r w:rsidR="00625A6A" w:rsidRPr="00712D75">
              <w:rPr>
                <w:rFonts w:ascii="Bookman Old Style" w:hAnsi="Bookman Old Style" w:cs="Arial"/>
                <w:sz w:val="22"/>
                <w:szCs w:val="22"/>
              </w:rPr>
              <w:t>PODSTAWOWE WYMAGANIA KWALIFIKACYJNE</w:t>
            </w:r>
            <w:r w:rsidR="00EB5A99" w:rsidRPr="00712D75">
              <w:rPr>
                <w:rFonts w:ascii="Bookman Old Style" w:hAnsi="Bookman Old Style" w:cs="Arial"/>
                <w:sz w:val="22"/>
                <w:szCs w:val="22"/>
              </w:rPr>
              <w:t xml:space="preserve"> </w:t>
            </w:r>
            <w:r w:rsidR="00813397" w:rsidRPr="00712D75">
              <w:rPr>
                <w:rFonts w:ascii="Bookman Old Style" w:hAnsi="Bookman Old Style" w:cs="Arial"/>
                <w:sz w:val="22"/>
                <w:szCs w:val="22"/>
              </w:rPr>
              <w:t>(obowiązkowe):</w:t>
            </w:r>
          </w:p>
          <w:p w14:paraId="5ACEF6DF" w14:textId="77777777" w:rsidR="00044131" w:rsidRPr="00712D75" w:rsidRDefault="00044131" w:rsidP="00044131">
            <w:p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proszę umieścić w tym bloku informacje dotyczące:</w:t>
            </w:r>
          </w:p>
          <w:p w14:paraId="50E1BFD9" w14:textId="77777777" w:rsidR="00044131" w:rsidRPr="00712D75" w:rsidRDefault="00044131" w:rsidP="00044131">
            <w:pPr>
              <w:pStyle w:val="Akapitzlist"/>
              <w:numPr>
                <w:ilvl w:val="0"/>
                <w:numId w:val="16"/>
              </w:numPr>
              <w:spacing w:after="160" w:line="259" w:lineRule="auto"/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 xml:space="preserve">kryteriów kwalifikacyjnych wymaganych na danym stanowisku, </w:t>
            </w:r>
          </w:p>
          <w:p w14:paraId="7F89C4D1" w14:textId="77777777" w:rsidR="00044131" w:rsidRPr="00712D75" w:rsidRDefault="00044131" w:rsidP="00044131">
            <w:pPr>
              <w:pStyle w:val="Akapitzlist"/>
              <w:numPr>
                <w:ilvl w:val="0"/>
                <w:numId w:val="16"/>
              </w:numPr>
              <w:spacing w:after="160" w:line="259" w:lineRule="auto"/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 xml:space="preserve">umiejętności, </w:t>
            </w:r>
          </w:p>
          <w:p w14:paraId="524D5783" w14:textId="58A48FA1" w:rsidR="00712D75" w:rsidRPr="00712D75" w:rsidRDefault="00044131" w:rsidP="00712D75">
            <w:pPr>
              <w:pStyle w:val="Akapitzlist"/>
              <w:numPr>
                <w:ilvl w:val="0"/>
                <w:numId w:val="16"/>
              </w:numPr>
              <w:spacing w:after="160" w:line="259" w:lineRule="auto"/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doświadczenia zawodowego – proszę określić w latach, jeśli jest wymagane.</w:t>
            </w:r>
          </w:p>
        </w:tc>
      </w:tr>
      <w:tr w:rsidR="00625A6A" w:rsidRPr="00D402C3" w14:paraId="524D578F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F1E3882" w14:textId="60C5400F" w:rsidR="0030036A" w:rsidRPr="00712D75" w:rsidRDefault="00712D75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Tytuł zawodowy magistra</w:t>
            </w:r>
            <w:r w:rsidR="0030036A" w:rsidRPr="00712D75">
              <w:rPr>
                <w:rFonts w:ascii="Bookman Old Style" w:hAnsi="Bookman Old Style"/>
                <w:sz w:val="22"/>
                <w:szCs w:val="22"/>
              </w:rPr>
              <w:t xml:space="preserve"> w dyscyplinie psychologia lub dyscyplinach pokrewnych (socjologia, filozofia, pedagogika, nauki o zdrowiu).</w:t>
            </w:r>
          </w:p>
          <w:p w14:paraId="22F3DC72" w14:textId="0A5AAB16" w:rsidR="0030036A" w:rsidRPr="00712D75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 xml:space="preserve">Doświadczenie </w:t>
            </w:r>
            <w:r w:rsidR="00712D75" w:rsidRPr="00712D75">
              <w:rPr>
                <w:rFonts w:ascii="Bookman Old Style" w:hAnsi="Bookman Old Style"/>
                <w:sz w:val="22"/>
                <w:szCs w:val="22"/>
              </w:rPr>
              <w:t>w prowadzeniu zajęć dydaktycznych, warsztatów, szkoleń lub badań naukowych w ramach uczestnictwa w grantach</w:t>
            </w:r>
            <w:r w:rsidR="00712D75">
              <w:rPr>
                <w:rFonts w:ascii="Bookman Old Style" w:hAnsi="Bookman Old Style"/>
                <w:sz w:val="22"/>
                <w:szCs w:val="22"/>
              </w:rPr>
              <w:t xml:space="preserve"> lub kole naukowym</w:t>
            </w:r>
            <w:r w:rsidR="00712D75" w:rsidRPr="00712D75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1FBF2310" w14:textId="0BC6FE92" w:rsidR="0030036A" w:rsidRPr="00712D75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Opublikowanie po zatrudnieniu</w:t>
            </w:r>
            <w:r w:rsidR="00712D75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712D75" w:rsidRPr="00712D75">
              <w:rPr>
                <w:rFonts w:ascii="Bookman Old Style" w:hAnsi="Bookman Old Style"/>
                <w:sz w:val="22"/>
                <w:szCs w:val="22"/>
              </w:rPr>
              <w:t>w ciągu 4 lat</w:t>
            </w:r>
            <w:r w:rsidRPr="00712D75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712D75" w:rsidRPr="00712D75">
              <w:rPr>
                <w:rFonts w:ascii="Bookman Old Style" w:hAnsi="Bookman Old Style"/>
                <w:sz w:val="22"/>
                <w:szCs w:val="22"/>
              </w:rPr>
              <w:t>1</w:t>
            </w:r>
            <w:r w:rsidRPr="00712D75">
              <w:rPr>
                <w:rFonts w:ascii="Bookman Old Style" w:hAnsi="Bookman Old Style"/>
                <w:sz w:val="22"/>
                <w:szCs w:val="22"/>
              </w:rPr>
              <w:t xml:space="preserve"> publikacji z listy </w:t>
            </w:r>
            <w:proofErr w:type="spellStart"/>
            <w:r w:rsidRPr="00712D75">
              <w:rPr>
                <w:rFonts w:ascii="Bookman Old Style" w:hAnsi="Bookman Old Style"/>
                <w:sz w:val="22"/>
                <w:szCs w:val="22"/>
              </w:rPr>
              <w:t>MNiSW</w:t>
            </w:r>
            <w:proofErr w:type="spellEnd"/>
            <w:r w:rsidRPr="00712D75">
              <w:rPr>
                <w:rFonts w:ascii="Bookman Old Style" w:hAnsi="Bookman Old Style"/>
                <w:sz w:val="22"/>
                <w:szCs w:val="22"/>
              </w:rPr>
              <w:t xml:space="preserve">, </w:t>
            </w:r>
            <w:r w:rsidR="00712D75" w:rsidRPr="00712D75">
              <w:rPr>
                <w:rFonts w:ascii="Bookman Old Style" w:hAnsi="Bookman Old Style"/>
                <w:sz w:val="22"/>
                <w:szCs w:val="22"/>
              </w:rPr>
              <w:t>z zakresu prowadzonych w przyszłości zajęć dydaktycznych z</w:t>
            </w:r>
            <w:r w:rsidRPr="00712D75">
              <w:rPr>
                <w:rFonts w:ascii="Bookman Old Style" w:hAnsi="Bookman Old Style"/>
                <w:sz w:val="22"/>
                <w:szCs w:val="22"/>
              </w:rPr>
              <w:t xml:space="preserve"> psychologii,.</w:t>
            </w:r>
          </w:p>
          <w:p w14:paraId="12643965" w14:textId="77777777" w:rsidR="00712D75" w:rsidRPr="00712D75" w:rsidRDefault="0030036A" w:rsidP="00712D75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Gotowość do prac organizacyjnych na rzecz Instytutu Psychologii/Uniwersytetu.</w:t>
            </w:r>
          </w:p>
          <w:p w14:paraId="524D578E" w14:textId="0412EF91" w:rsidR="00712D75" w:rsidRPr="00712D75" w:rsidRDefault="00712D75" w:rsidP="00712D75">
            <w:pPr>
              <w:pStyle w:val="Akapitzlist"/>
              <w:suppressAutoHyphens/>
              <w:autoSpaceDN w:val="0"/>
              <w:ind w:left="360"/>
            </w:pPr>
          </w:p>
        </w:tc>
      </w:tr>
    </w:tbl>
    <w:p w14:paraId="0187109A" w14:textId="5D8A9060" w:rsidR="003F4672" w:rsidRPr="00D402C3" w:rsidRDefault="003F4672" w:rsidP="00625A6A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12135" w:rsidRPr="00B6161C" w14:paraId="524D5794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93" w14:textId="75AC1C09" w:rsidR="00212135" w:rsidRPr="00712D75" w:rsidRDefault="00431DE6" w:rsidP="00212135">
            <w:p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 w:cs="Arial"/>
                <w:sz w:val="22"/>
                <w:szCs w:val="22"/>
              </w:rPr>
              <w:t>25</w:t>
            </w:r>
            <w:r w:rsidR="000D0D82" w:rsidRPr="00712D75">
              <w:rPr>
                <w:rFonts w:ascii="Bookman Old Style" w:hAnsi="Bookman Old Style" w:cs="Arial"/>
                <w:sz w:val="22"/>
                <w:szCs w:val="22"/>
              </w:rPr>
              <w:t xml:space="preserve">. </w:t>
            </w:r>
            <w:r w:rsidR="00212135" w:rsidRPr="00712D75">
              <w:rPr>
                <w:rFonts w:ascii="Bookman Old Style" w:hAnsi="Bookman Old Style" w:cs="Arial"/>
                <w:sz w:val="22"/>
                <w:szCs w:val="22"/>
              </w:rPr>
              <w:t>DODATKOWE KRYTERIA KWALIFIKACYJNE</w:t>
            </w:r>
            <w:r w:rsidR="000A2E14" w:rsidRPr="00712D75">
              <w:rPr>
                <w:rFonts w:ascii="Bookman Old Style" w:hAnsi="Bookman Old Style" w:cs="Arial"/>
                <w:sz w:val="22"/>
                <w:szCs w:val="22"/>
              </w:rPr>
              <w:t>:</w:t>
            </w:r>
          </w:p>
        </w:tc>
      </w:tr>
      <w:tr w:rsidR="00212135" w:rsidRPr="00B6161C" w14:paraId="524D579F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8781B6B" w14:textId="0E211922" w:rsidR="0030036A" w:rsidRPr="00712D75" w:rsidRDefault="0030036A" w:rsidP="0030036A">
            <w:pPr>
              <w:pStyle w:val="Akapitzlist"/>
              <w:numPr>
                <w:ilvl w:val="0"/>
                <w:numId w:val="19"/>
              </w:numPr>
              <w:suppressAutoHyphens/>
              <w:autoSpaceDN w:val="0"/>
              <w:contextualSpacing w:val="0"/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Otwartość do prowadzenia nowych zajęć (związanych z doświadczeniem kandydata i wymaganiami dydaktycznymi programu Psychologii).</w:t>
            </w:r>
          </w:p>
          <w:p w14:paraId="524D579E" w14:textId="48C3CC22" w:rsidR="00434C08" w:rsidRPr="00712D75" w:rsidRDefault="00434C08" w:rsidP="00A10D86">
            <w:pPr>
              <w:pStyle w:val="Akapitzlist"/>
              <w:suppressAutoHyphens/>
              <w:autoSpaceDN w:val="0"/>
              <w:ind w:left="360"/>
              <w:contextualSpacing w:val="0"/>
            </w:pPr>
          </w:p>
        </w:tc>
      </w:tr>
    </w:tbl>
    <w:p w14:paraId="73EBD198" w14:textId="38D49C85" w:rsidR="00903A8D" w:rsidRPr="00B6161C" w:rsidRDefault="00903A8D" w:rsidP="00212135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903A8D" w:rsidRPr="00B6161C" w14:paraId="19CA4CC6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7699D75" w14:textId="0C2E2B70" w:rsidR="00903A8D" w:rsidRPr="00B6161C" w:rsidRDefault="00431DE6" w:rsidP="00677571">
            <w:pPr>
              <w:rPr>
                <w:rFonts w:ascii="Bookman Old Style" w:hAnsi="Bookman Old Style"/>
                <w:sz w:val="22"/>
                <w:szCs w:val="22"/>
                <w:highlight w:val="yellow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26</w:t>
            </w:r>
            <w:r w:rsidR="000D0D82" w:rsidRPr="00712D75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903A8D" w:rsidRPr="00712D75">
              <w:rPr>
                <w:rFonts w:ascii="Bookman Old Style" w:hAnsi="Bookman Old Style"/>
                <w:sz w:val="22"/>
                <w:szCs w:val="22"/>
              </w:rPr>
              <w:t>ZAKRES ZADAŃ, OBOWIĄ</w:t>
            </w:r>
            <w:r w:rsidR="002478C7" w:rsidRPr="00712D75">
              <w:rPr>
                <w:rFonts w:ascii="Bookman Old Style" w:hAnsi="Bookman Old Style"/>
                <w:sz w:val="22"/>
                <w:szCs w:val="22"/>
              </w:rPr>
              <w:t>Z</w:t>
            </w:r>
            <w:r w:rsidR="00903A8D" w:rsidRPr="00712D75">
              <w:rPr>
                <w:rFonts w:ascii="Bookman Old Style" w:hAnsi="Bookman Old Style"/>
                <w:sz w:val="22"/>
                <w:szCs w:val="22"/>
              </w:rPr>
              <w:t>KÓW I ODPOWIEDZIALNOŚCI</w:t>
            </w:r>
            <w:r w:rsidR="00D43D69" w:rsidRPr="00712D75">
              <w:rPr>
                <w:rFonts w:ascii="Bookman Old Style" w:hAnsi="Bookman Old Style"/>
                <w:sz w:val="22"/>
                <w:szCs w:val="22"/>
              </w:rPr>
              <w:t xml:space="preserve"> (Można posiłkować się</w:t>
            </w:r>
            <w:r w:rsidR="003774C9" w:rsidRPr="00712D75">
              <w:rPr>
                <w:rFonts w:ascii="Bookman Old Style" w:hAnsi="Bookman Old Style"/>
                <w:sz w:val="22"/>
                <w:szCs w:val="22"/>
              </w:rPr>
              <w:t xml:space="preserve"> istniejącym już</w:t>
            </w:r>
            <w:r w:rsidR="00D43D69" w:rsidRPr="00712D75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3774C9" w:rsidRPr="00712D75">
              <w:rPr>
                <w:rFonts w:ascii="Bookman Old Style" w:hAnsi="Bookman Old Style"/>
                <w:sz w:val="22"/>
                <w:szCs w:val="22"/>
              </w:rPr>
              <w:t xml:space="preserve">Zakresem </w:t>
            </w:r>
            <w:r w:rsidR="00677571" w:rsidRPr="00712D75">
              <w:rPr>
                <w:rFonts w:ascii="Bookman Old Style" w:hAnsi="Bookman Old Style"/>
                <w:sz w:val="22"/>
                <w:szCs w:val="22"/>
              </w:rPr>
              <w:t>Obowiązków</w:t>
            </w:r>
            <w:r w:rsidR="00D43D69" w:rsidRPr="00712D75">
              <w:rPr>
                <w:rFonts w:ascii="Bookman Old Style" w:hAnsi="Bookman Old Style"/>
                <w:sz w:val="22"/>
                <w:szCs w:val="22"/>
              </w:rPr>
              <w:t>):</w:t>
            </w:r>
          </w:p>
        </w:tc>
      </w:tr>
      <w:tr w:rsidR="00903A8D" w:rsidRPr="00D402C3" w14:paraId="666F267E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2B77A28" w14:textId="5657025B" w:rsidR="0030036A" w:rsidRPr="00712D75" w:rsidRDefault="00712D75" w:rsidP="0030036A">
            <w:p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1</w:t>
            </w:r>
            <w:r w:rsidR="0030036A" w:rsidRPr="00712D75">
              <w:rPr>
                <w:rFonts w:ascii="Bookman Old Style" w:hAnsi="Bookman Old Style"/>
                <w:sz w:val="22"/>
                <w:szCs w:val="22"/>
              </w:rPr>
              <w:t>. DZIAŁALNOŚĆ DYDAKTYCZNA</w:t>
            </w:r>
          </w:p>
          <w:p w14:paraId="012D09E0" w14:textId="6410B17D" w:rsidR="0030036A" w:rsidRPr="00712D75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Prowadzenie zajęć dydaktycznych (ćwiczenia, seminaria, konwersatoria) w wymiarze ustalonym przez Senat UO (pensum) na studiach stacjonarnych i niestacjonarnych.</w:t>
            </w:r>
          </w:p>
          <w:p w14:paraId="72D2DC8D" w14:textId="77777777" w:rsidR="0030036A" w:rsidRPr="00712D75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Przygotowanie i aktualizacja sylabusów oraz materiałów dydaktycznych, w tym e-learningowych.</w:t>
            </w:r>
          </w:p>
          <w:p w14:paraId="0027578E" w14:textId="77777777" w:rsidR="0030036A" w:rsidRPr="00712D75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Prowadzenie konsultacji dla studentów oraz egzaminów i zaliczeń (w tym poprawkowych).</w:t>
            </w:r>
          </w:p>
          <w:p w14:paraId="14015E6A" w14:textId="77777777" w:rsidR="0030036A" w:rsidRPr="00712D75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Podnoszenie kwalifikacji dydaktycznych i dbałość o wysoką jakość kształcenia.</w:t>
            </w:r>
          </w:p>
          <w:p w14:paraId="60FAA35F" w14:textId="77777777" w:rsidR="0030036A" w:rsidRPr="00712D75" w:rsidRDefault="0030036A" w:rsidP="0030036A">
            <w:p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 xml:space="preserve">3. DZIAŁALNOŚĆ ORGANIZACYJNA </w:t>
            </w:r>
          </w:p>
          <w:p w14:paraId="20B6B7AA" w14:textId="77777777" w:rsidR="0030036A" w:rsidRPr="00712D75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Uczestnictwo w pracach organów kolegialnych, komisji wydziałowych i rektorskich (np. komisje rekrutacyjne).</w:t>
            </w:r>
          </w:p>
          <w:p w14:paraId="4366129C" w14:textId="77777777" w:rsidR="0030036A" w:rsidRPr="00712D75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Opieka nad studenckimi kołami naukowymi lub koordynacja praktyk zawodowych.</w:t>
            </w:r>
          </w:p>
          <w:p w14:paraId="0E78AE90" w14:textId="77777777" w:rsidR="0030036A" w:rsidRPr="00712D75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Działania promocyjne na rzecz Instytutu Psychologii i Uniwersytetu Opolskiego.</w:t>
            </w:r>
          </w:p>
          <w:p w14:paraId="571440E3" w14:textId="77777777" w:rsidR="0030036A" w:rsidRPr="00712D75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Współpraca z otoczeniem społeczno-gospodarczym i instytucjami zewnętrznymi.</w:t>
            </w:r>
          </w:p>
          <w:p w14:paraId="02CC016B" w14:textId="77777777" w:rsidR="0030036A" w:rsidRPr="00712D75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Wykonywanie poleceń służbowych Dyrektora Instytutu i władz Wydziału.</w:t>
            </w:r>
          </w:p>
          <w:p w14:paraId="4401BDB7" w14:textId="77777777" w:rsidR="0030036A" w:rsidRPr="00712D75" w:rsidRDefault="0030036A" w:rsidP="0030036A">
            <w:p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4. ODPOWIEDZIALNOŚĆ</w:t>
            </w:r>
          </w:p>
          <w:p w14:paraId="14832328" w14:textId="77777777" w:rsidR="0030036A" w:rsidRPr="00712D75" w:rsidRDefault="0030036A" w:rsidP="0030036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Odpowiedzialność za jakość kształcenia oraz zgodność z programem studiów.</w:t>
            </w:r>
          </w:p>
          <w:p w14:paraId="4119B780" w14:textId="77777777" w:rsidR="0030036A" w:rsidRPr="00712D75" w:rsidRDefault="0030036A" w:rsidP="0030036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Odpowiedzialność za terminowe wypełnianie dokumentacji toku studiów (USOS).</w:t>
            </w:r>
          </w:p>
          <w:p w14:paraId="59D3AB4B" w14:textId="77777777" w:rsidR="0030036A" w:rsidRPr="00712D75" w:rsidRDefault="0030036A" w:rsidP="0030036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Przestrzeganie regulaminu pracy, zasad BHP oraz etyki pracownika naukowego.</w:t>
            </w:r>
          </w:p>
          <w:p w14:paraId="1DF6038E" w14:textId="77777777" w:rsidR="00903A8D" w:rsidRPr="00712D75" w:rsidRDefault="0030036A" w:rsidP="009711E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Dbanie o mienie i dobre imię Uniwersytetu Opolskiego</w:t>
            </w:r>
          </w:p>
          <w:p w14:paraId="52E64197" w14:textId="28977B0F" w:rsidR="00712D75" w:rsidRPr="00B6161C" w:rsidRDefault="00712D75" w:rsidP="00712D75">
            <w:pPr>
              <w:pStyle w:val="Akapitzlist"/>
              <w:rPr>
                <w:rFonts w:ascii="Bookman Old Style" w:hAnsi="Bookman Old Style"/>
                <w:sz w:val="22"/>
                <w:szCs w:val="22"/>
                <w:highlight w:val="yellow"/>
              </w:rPr>
            </w:pPr>
          </w:p>
        </w:tc>
      </w:tr>
    </w:tbl>
    <w:p w14:paraId="5AF4587E" w14:textId="3CBC24D6" w:rsidR="005651E2" w:rsidRDefault="005651E2" w:rsidP="00212135">
      <w:pPr>
        <w:rPr>
          <w:rFonts w:ascii="Bookman Old Style" w:hAnsi="Bookman Old Style"/>
          <w:sz w:val="22"/>
          <w:szCs w:val="22"/>
        </w:rPr>
      </w:pPr>
    </w:p>
    <w:p w14:paraId="18DDEA74" w14:textId="46BD3502" w:rsidR="00D153D8" w:rsidRDefault="00D153D8" w:rsidP="00212135">
      <w:pPr>
        <w:rPr>
          <w:rFonts w:ascii="Bookman Old Style" w:hAnsi="Bookman Old Style"/>
          <w:sz w:val="22"/>
          <w:szCs w:val="22"/>
        </w:rPr>
      </w:pPr>
    </w:p>
    <w:p w14:paraId="63A76491" w14:textId="77777777" w:rsidR="00D153D8" w:rsidRDefault="00D153D8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13397" w:rsidRPr="00D402C3" w14:paraId="313E8166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AAFB1A3" w14:textId="64EB06C8" w:rsidR="00813397" w:rsidRPr="00EB5A99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7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813397" w:rsidRPr="007D2F09">
              <w:rPr>
                <w:rFonts w:ascii="Bookman Old Style" w:hAnsi="Bookman Old Style"/>
                <w:sz w:val="22"/>
                <w:szCs w:val="22"/>
              </w:rPr>
              <w:t>CZY NA OFEROWANYM STANOWISKU WYMAGANE SĄ UPRAWNIENIA?</w:t>
            </w:r>
            <w:r w:rsidR="005651E2" w:rsidRPr="007D2F0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5651E2">
              <w:rPr>
                <w:rFonts w:ascii="Bookman Old Style" w:hAnsi="Bookman Old Style"/>
                <w:sz w:val="22"/>
                <w:szCs w:val="22"/>
              </w:rPr>
              <w:t>(zaznacz właściwy kwadra</w:t>
            </w:r>
            <w:r w:rsidR="005651E2" w:rsidRPr="00DD78D4">
              <w:rPr>
                <w:rFonts w:ascii="Bookman Old Style" w:hAnsi="Bookman Old Style"/>
                <w:sz w:val="22"/>
                <w:szCs w:val="22"/>
              </w:rPr>
              <w:t>t)</w:t>
            </w:r>
            <w:r w:rsidR="00813397" w:rsidRPr="00DD78D4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813397" w:rsidRPr="00D402C3" w14:paraId="2A610D63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5F6EEF6" w14:textId="77777777" w:rsidR="00813397" w:rsidRPr="00EB5A99" w:rsidRDefault="00813397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     󠅚󠅚 TAK                                </w:t>
            </w:r>
            <w:r w:rsidRPr="000E5CFE">
              <w:rPr>
                <w:rFonts w:ascii="Bookman Old Style" w:hAnsi="Bookman Old Style"/>
                <w:sz w:val="22"/>
                <w:szCs w:val="22"/>
                <w:highlight w:val="lightGray"/>
              </w:rPr>
              <w:t>󠅚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0E5CFE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2D3A2318" w14:textId="77777777" w:rsidR="00813397" w:rsidRPr="00EB5A99" w:rsidRDefault="00813397" w:rsidP="005B4C68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813397" w:rsidRPr="00D402C3" w14:paraId="2F51F727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D123A43" w14:textId="5C43DB55" w:rsidR="00813397" w:rsidRPr="00EB5A99" w:rsidRDefault="00431DE6" w:rsidP="000D0D82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8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217F00">
              <w:rPr>
                <w:rFonts w:ascii="Bookman Old Style" w:hAnsi="Bookman Old Style"/>
                <w:sz w:val="22"/>
                <w:szCs w:val="22"/>
              </w:rPr>
              <w:t xml:space="preserve">NAZWA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 xml:space="preserve">UPRAWNIENIA: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br/>
            </w:r>
          </w:p>
        </w:tc>
      </w:tr>
    </w:tbl>
    <w:p w14:paraId="735AC01B" w14:textId="02CCA4AB" w:rsidR="00813397" w:rsidRDefault="00813397" w:rsidP="00212135">
      <w:pPr>
        <w:rPr>
          <w:rFonts w:ascii="Bookman Old Style" w:hAnsi="Bookman Old Style"/>
          <w:sz w:val="22"/>
          <w:szCs w:val="22"/>
        </w:rPr>
      </w:pPr>
    </w:p>
    <w:p w14:paraId="7FD5EABE" w14:textId="77777777" w:rsidR="00D153D8" w:rsidRDefault="00D153D8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D153D8" w:rsidRPr="003032ED" w14:paraId="2D67779A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C651870" w14:textId="2BC5F379" w:rsidR="00D153D8" w:rsidRPr="003032ED" w:rsidRDefault="00D153D8" w:rsidP="009A62EF">
            <w:pPr>
              <w:widowControl/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29. DODATKOWE INFORMACJE W PRZYPADKU SKIEROWANIA OFERTY DO OBYWATELEK/OBYWATELI PAŃSTW EOG I UKRAINY (wymagania dotyczące </w:t>
            </w:r>
            <w:r w:rsidR="00AD2A9A">
              <w:rPr>
                <w:rFonts w:ascii="Bookman Old Style" w:hAnsi="Bookman Old Style"/>
                <w:sz w:val="22"/>
                <w:szCs w:val="22"/>
              </w:rPr>
              <w:t>kandydatek/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kandydatów): </w:t>
            </w:r>
          </w:p>
        </w:tc>
      </w:tr>
      <w:tr w:rsidR="00D153D8" w:rsidRPr="003032ED" w14:paraId="1A41C973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5640C89" w14:textId="77777777" w:rsidR="00D153D8" w:rsidRPr="0092058A" w:rsidRDefault="00D153D8" w:rsidP="009A62EF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92058A">
              <w:rPr>
                <w:rFonts w:ascii="Bookman Old Style" w:hAnsi="Bookman Old Style"/>
                <w:sz w:val="22"/>
                <w:szCs w:val="22"/>
              </w:rPr>
              <w:t>znajomość języka polskiego z określeniem poziomu znajomości:</w:t>
            </w:r>
          </w:p>
        </w:tc>
      </w:tr>
      <w:tr w:rsidR="00D153D8" w:rsidRPr="003032ED" w14:paraId="0F4AD2F5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8DA06FC" w14:textId="1B37F8E1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w mowie: </w:t>
            </w:r>
            <w:r w:rsidR="000E5CFE">
              <w:rPr>
                <w:rFonts w:ascii="Bookman Old Style" w:hAnsi="Bookman Old Style"/>
                <w:sz w:val="22"/>
                <w:szCs w:val="22"/>
              </w:rPr>
              <w:t>biegła znajomość</w:t>
            </w:r>
          </w:p>
        </w:tc>
      </w:tr>
      <w:tr w:rsidR="00D153D8" w:rsidRPr="003032ED" w14:paraId="3F5B1B90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48BB993" w14:textId="1DF6F796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  <w:r w:rsidR="000E5CFE">
              <w:rPr>
                <w:rFonts w:ascii="Bookman Old Style" w:hAnsi="Bookman Old Style"/>
                <w:sz w:val="22"/>
                <w:szCs w:val="22"/>
              </w:rPr>
              <w:t xml:space="preserve"> biegła znajomość</w:t>
            </w:r>
          </w:p>
        </w:tc>
      </w:tr>
      <w:tr w:rsidR="00D153D8" w:rsidRPr="003032ED" w14:paraId="378E27CB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53D3104" w14:textId="77777777" w:rsidR="00D153D8" w:rsidRPr="0092058A" w:rsidRDefault="00D153D8" w:rsidP="009A62EF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92058A">
              <w:rPr>
                <w:rFonts w:ascii="Bookman Old Style" w:hAnsi="Bookman Old Style"/>
                <w:sz w:val="22"/>
                <w:szCs w:val="22"/>
              </w:rPr>
              <w:t xml:space="preserve">język, w jakim </w:t>
            </w:r>
            <w:r>
              <w:rPr>
                <w:rFonts w:ascii="Bookman Old Style" w:hAnsi="Bookman Old Style"/>
                <w:sz w:val="22"/>
                <w:szCs w:val="22"/>
              </w:rPr>
              <w:t>kandydatki/</w:t>
            </w:r>
            <w:r w:rsidRPr="0092058A">
              <w:rPr>
                <w:rFonts w:ascii="Bookman Old Style" w:hAnsi="Bookman Old Style"/>
                <w:sz w:val="22"/>
                <w:szCs w:val="22"/>
              </w:rPr>
              <w:t>kandydaci z państw EOG i Ukrainy mają przekazać podania o pracę, życiorysy lub inne wymagane dokumenty:</w:t>
            </w:r>
          </w:p>
        </w:tc>
      </w:tr>
      <w:tr w:rsidR="00D153D8" w:rsidRPr="003032ED" w14:paraId="0D002484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3995935" w14:textId="0D9BDEBD" w:rsidR="00D153D8" w:rsidRDefault="000E5CFE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ęzyk polski</w:t>
            </w:r>
          </w:p>
        </w:tc>
      </w:tr>
    </w:tbl>
    <w:p w14:paraId="715A6615" w14:textId="303DEA1C" w:rsidR="00813397" w:rsidRDefault="00813397" w:rsidP="00212135">
      <w:pPr>
        <w:rPr>
          <w:rFonts w:ascii="Bookman Old Style" w:hAnsi="Bookman Old Style"/>
          <w:sz w:val="22"/>
          <w:szCs w:val="22"/>
        </w:rPr>
      </w:pPr>
    </w:p>
    <w:p w14:paraId="524AF2F6" w14:textId="77777777" w:rsidR="00D153D8" w:rsidRPr="00D402C3" w:rsidRDefault="00D153D8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12135" w:rsidRPr="00D402C3" w14:paraId="524D57A2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A1" w14:textId="66BC8565" w:rsidR="00212135" w:rsidRPr="00D402C3" w:rsidRDefault="00431DE6" w:rsidP="004F5547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30</w:t>
            </w:r>
            <w:r w:rsidR="000D0D82">
              <w:rPr>
                <w:rFonts w:ascii="Bookman Old Style" w:hAnsi="Bookman Old Style" w:cs="Arial"/>
                <w:sz w:val="22"/>
                <w:szCs w:val="22"/>
              </w:rPr>
              <w:t xml:space="preserve">. </w:t>
            </w:r>
            <w:r w:rsidR="00217F00" w:rsidRPr="00D402C3">
              <w:rPr>
                <w:rFonts w:ascii="Bookman Old Style" w:hAnsi="Bookman Old Style" w:cs="Arial"/>
                <w:sz w:val="22"/>
                <w:szCs w:val="22"/>
              </w:rPr>
              <w:t>WYMAGANE DOKUMENTY KWALIFIKACYJNE</w:t>
            </w:r>
            <w:r w:rsidR="000A2E14">
              <w:rPr>
                <w:rFonts w:ascii="Bookman Old Style" w:hAnsi="Bookman Old Style" w:cs="Arial"/>
                <w:sz w:val="22"/>
                <w:szCs w:val="22"/>
              </w:rPr>
              <w:t>:</w:t>
            </w:r>
            <w:r w:rsidR="00217F00">
              <w:rPr>
                <w:rFonts w:ascii="Bookman Old Style" w:hAnsi="Bookman Old Style" w:cs="Arial"/>
                <w:sz w:val="22"/>
                <w:szCs w:val="22"/>
              </w:rPr>
              <w:t xml:space="preserve"> </w:t>
            </w:r>
          </w:p>
        </w:tc>
      </w:tr>
      <w:tr w:rsidR="00212135" w:rsidRPr="00D402C3" w14:paraId="524D57AD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9BB0C41" w14:textId="1F0301B3" w:rsidR="002C1E13" w:rsidRDefault="00212135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>1)</w:t>
            </w:r>
            <w:r w:rsidR="002C1E13"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 Podanie o zatrudnienie skierowane do JM Rektora</w:t>
            </w:r>
            <w:r w:rsidR="00CC0C04" w:rsidRPr="00181FDD">
              <w:rPr>
                <w:rFonts w:ascii="Bookman Old Style" w:hAnsi="Bookman Old Style" w:cstheme="minorHAnsi"/>
                <w:sz w:val="22"/>
                <w:szCs w:val="22"/>
              </w:rPr>
              <w:t>,</w:t>
            </w:r>
          </w:p>
          <w:p w14:paraId="19B92072" w14:textId="6E1E6C09" w:rsidR="00D43D69" w:rsidRPr="00181FDD" w:rsidRDefault="00D43D69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67D1D40E" w14:textId="70384E00" w:rsidR="002C1E13" w:rsidRDefault="002C1E13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2) </w:t>
            </w:r>
            <w:r w:rsidR="00F85FB1">
              <w:rPr>
                <w:rFonts w:ascii="Bookman Old Style" w:hAnsi="Bookman Old Style" w:cstheme="minorHAnsi"/>
                <w:sz w:val="22"/>
                <w:szCs w:val="22"/>
              </w:rPr>
              <w:t xml:space="preserve">CV oraz życiorys lub życiorys </w:t>
            </w:r>
            <w:r w:rsidR="005F394C">
              <w:rPr>
                <w:rFonts w:ascii="Bookman Old Style" w:hAnsi="Bookman Old Style" w:cstheme="minorHAnsi"/>
                <w:sz w:val="22"/>
                <w:szCs w:val="22"/>
              </w:rPr>
              <w:t>zawodowy</w:t>
            </w:r>
            <w:r w:rsidR="001245DB" w:rsidRPr="005F394C">
              <w:rPr>
                <w:rFonts w:ascii="Bookman Old Style" w:hAnsi="Bookman Old Style" w:cstheme="minorHAnsi"/>
                <w:sz w:val="22"/>
                <w:szCs w:val="22"/>
              </w:rPr>
              <w:t>,</w:t>
            </w:r>
          </w:p>
          <w:p w14:paraId="0CCE9B4D" w14:textId="77777777" w:rsidR="00D43D69" w:rsidRPr="00181FDD" w:rsidRDefault="00D43D69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77C110FF" w14:textId="695664E8" w:rsidR="002C1E13" w:rsidRDefault="002C1E13" w:rsidP="005F1D49">
            <w:pPr>
              <w:jc w:val="left"/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>3)</w:t>
            </w:r>
            <w:r w:rsidR="005F1D49"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 </w:t>
            </w: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>Kopie dokumentów potwierdzających posiadanie stopnia/tytułu naukowego (jeśli wymagane)</w:t>
            </w:r>
            <w:r w:rsidR="000A2E14">
              <w:rPr>
                <w:rFonts w:ascii="Bookman Old Style" w:hAnsi="Bookman Old Style" w:cstheme="minorHAnsi"/>
                <w:sz w:val="22"/>
                <w:szCs w:val="22"/>
              </w:rPr>
              <w:t xml:space="preserve"> </w:t>
            </w:r>
            <w:r w:rsidR="00B20BB8">
              <w:rPr>
                <w:rFonts w:ascii="Bookman Old Style" w:hAnsi="Bookman Old Style" w:cstheme="minorHAnsi"/>
                <w:sz w:val="22"/>
                <w:szCs w:val="22"/>
              </w:rPr>
              <w:t>i tytułu zawodowego</w:t>
            </w:r>
            <w:r w:rsidR="00CC0C04" w:rsidRPr="00181FDD">
              <w:rPr>
                <w:rFonts w:ascii="Bookman Old Style" w:hAnsi="Bookman Old Style" w:cstheme="minorHAnsi"/>
                <w:sz w:val="22"/>
                <w:szCs w:val="22"/>
              </w:rPr>
              <w:t>,</w:t>
            </w:r>
          </w:p>
          <w:p w14:paraId="483F0256" w14:textId="77777777" w:rsidR="00D43D69" w:rsidRPr="00181FDD" w:rsidRDefault="00D43D69" w:rsidP="005F1D49">
            <w:pPr>
              <w:jc w:val="left"/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27DE68C6" w14:textId="610D3862" w:rsidR="00AA2836" w:rsidRPr="00181FDD" w:rsidRDefault="002C1E13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4) </w:t>
            </w:r>
            <w:r w:rsidR="00AA2836" w:rsidRPr="00181FDD">
              <w:rPr>
                <w:rFonts w:ascii="Bookman Old Style" w:hAnsi="Bookman Old Style" w:cstheme="minorHAnsi"/>
                <w:sz w:val="22"/>
                <w:szCs w:val="22"/>
              </w:rPr>
              <w:t>Opis aktywności zawodowej w obszarach:</w:t>
            </w:r>
          </w:p>
          <w:p w14:paraId="25B87666" w14:textId="26AB26A5" w:rsidR="00B228C0" w:rsidRPr="00D46F30" w:rsidRDefault="00B228C0" w:rsidP="00D46F30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 xml:space="preserve">- działalności naukowej, twórczej i artystycznej w tym m. in. wykaz publikacji naukowych; </w:t>
            </w:r>
          </w:p>
          <w:p w14:paraId="30A2EBEA" w14:textId="71A16D37" w:rsidR="00B228C0" w:rsidRPr="00181FDD" w:rsidRDefault="00B228C0" w:rsidP="00D46F30">
            <w:pPr>
              <w:rPr>
                <w:rFonts w:ascii="Bookman Old Style" w:hAnsi="Bookman Old Style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- działalności dydaktycznej</w:t>
            </w:r>
            <w:r w:rsidRPr="00181FDD">
              <w:rPr>
                <w:rFonts w:ascii="Bookman Old Style" w:hAnsi="Bookman Old Style"/>
                <w:sz w:val="22"/>
                <w:szCs w:val="22"/>
              </w:rPr>
              <w:t xml:space="preserve">; </w:t>
            </w:r>
          </w:p>
          <w:p w14:paraId="44B606C4" w14:textId="34497A3B" w:rsidR="002C1E13" w:rsidRDefault="00B228C0" w:rsidP="00B228C0">
            <w:pPr>
              <w:pStyle w:val="Default"/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/>
                <w:sz w:val="22"/>
                <w:szCs w:val="22"/>
              </w:rPr>
              <w:t xml:space="preserve">- działalności organizacyjnej. </w:t>
            </w:r>
            <w:r w:rsidR="005F1D49"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 </w:t>
            </w:r>
          </w:p>
          <w:p w14:paraId="01E2ECE0" w14:textId="77777777" w:rsidR="00D43D69" w:rsidRPr="00181FDD" w:rsidRDefault="00D43D69" w:rsidP="00B228C0">
            <w:pPr>
              <w:pStyle w:val="Default"/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162E580F" w14:textId="79A5ECC4" w:rsidR="002C1E13" w:rsidRDefault="002C1E13" w:rsidP="002C1E13">
            <w:pPr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5) </w:t>
            </w:r>
            <w:r w:rsidR="00CC0C04" w:rsidRPr="00181FDD">
              <w:rPr>
                <w:rFonts w:ascii="Bookman Old Style" w:hAnsi="Bookman Old Style" w:cstheme="minorHAnsi"/>
                <w:sz w:val="22"/>
                <w:szCs w:val="22"/>
              </w:rPr>
              <w:t>P</w:t>
            </w:r>
            <w:r w:rsidR="00CC0C04" w:rsidRPr="00181FD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 xml:space="preserve">lan badań naukowych w </w:t>
            </w:r>
            <w:r w:rsidR="00AA2836" w:rsidRPr="00181FD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 xml:space="preserve">danej </w:t>
            </w:r>
            <w:r w:rsidR="00CC0C04" w:rsidRPr="00181FD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dyscyplinie,</w:t>
            </w:r>
          </w:p>
          <w:p w14:paraId="6D791F87" w14:textId="77777777" w:rsidR="00D43D69" w:rsidRPr="00181FDD" w:rsidRDefault="00D43D69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0AF4FC89" w14:textId="794D08A8" w:rsidR="002C1E13" w:rsidRDefault="002C1E13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6) Kwestionariusz osobowy dla osoby ubiegającej się o zatrudnienie dostępny na stronie </w:t>
            </w:r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( </w:t>
            </w:r>
            <w:hyperlink r:id="rId15" w:history="1">
              <w:r w:rsidRPr="00181FDD">
                <w:rPr>
                  <w:rStyle w:val="Hipercze"/>
                  <w:rFonts w:ascii="Bookman Old Style" w:hAnsi="Bookman Old Style" w:cstheme="minorHAnsi"/>
                  <w:b/>
                  <w:bCs/>
                  <w:color w:val="1155CC"/>
                  <w:sz w:val="22"/>
                  <w:szCs w:val="22"/>
                </w:rPr>
                <w:t>https://bsp.uni.opole.pl/wp-content/uploads/sites/118/kwestionariusz.doc </w:t>
              </w:r>
            </w:hyperlink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)</w:t>
            </w:r>
            <w:r w:rsidR="00D43D69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,</w:t>
            </w:r>
          </w:p>
          <w:p w14:paraId="6FCB85FA" w14:textId="77777777" w:rsidR="00D43D69" w:rsidRPr="00181FDD" w:rsidRDefault="00D43D69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</w:p>
          <w:p w14:paraId="7388D960" w14:textId="71452FC4" w:rsidR="002C1E13" w:rsidRDefault="002C1E13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  <w:r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7) Oświadczenie o dziedzinie nauki</w:t>
            </w:r>
            <w:r w:rsidR="00C815F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lub sztuki i</w:t>
            </w:r>
            <w:r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dyscyplin</w:t>
            </w:r>
            <w:r w:rsidR="00C815F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ie</w:t>
            </w:r>
            <w:r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naukowej</w:t>
            </w:r>
            <w:r w:rsidR="00C815F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lub artystycznej</w:t>
            </w:r>
            <w:r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oraz upoważnienie do zaliczenia do liczby pracowników prowadzących działalność naukową</w:t>
            </w:r>
            <w:r w:rsidR="00C0254D"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(jeśli dotyczy)</w:t>
            </w:r>
            <w:r w:rsidR="00CC0C04"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,</w:t>
            </w:r>
          </w:p>
          <w:p w14:paraId="3A128212" w14:textId="77777777" w:rsidR="00D43D69" w:rsidRPr="00181FDD" w:rsidRDefault="00D43D69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</w:p>
          <w:p w14:paraId="64082E43" w14:textId="6FCFBFD4" w:rsidR="002C1E13" w:rsidRDefault="002C1E13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8) Oświadczenie </w:t>
            </w:r>
            <w:r w:rsidR="00F85FB1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osoby ubiegającej się o zatrudnienie</w:t>
            </w:r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, że Uniwersytet Opolski będzie podstawowym miejscem pracy (jeżeli dotyczy)</w:t>
            </w:r>
            <w:r w:rsidR="001245DB"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,</w:t>
            </w:r>
          </w:p>
          <w:p w14:paraId="46FE72A6" w14:textId="77777777" w:rsidR="00D43D69" w:rsidRDefault="00D43D69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</w:p>
          <w:p w14:paraId="615FB70A" w14:textId="4877DCC8" w:rsidR="004F5547" w:rsidRDefault="005B202C" w:rsidP="004F5547">
            <w:pPr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</w:pPr>
            <w:r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9</w:t>
            </w:r>
            <w:r w:rsidR="0000595D" w:rsidRPr="0000595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)</w:t>
            </w:r>
            <w:r w:rsidR="009F5912">
              <w:rPr>
                <w:rFonts w:ascii="Arial" w:hAnsi="Arial" w:cs="Arial"/>
                <w:color w:val="403B3B"/>
                <w:shd w:val="clear" w:color="auto" w:fill="FFFFFF"/>
              </w:rPr>
              <w:t xml:space="preserve"> </w:t>
            </w:r>
            <w:r w:rsidR="004F5547" w:rsidRPr="005B202C">
              <w:rPr>
                <w:rFonts w:ascii="Bookman Old Style" w:hAnsi="Bookman Old Style" w:cstheme="minorHAnsi"/>
                <w:color w:val="403B3B"/>
                <w:sz w:val="22"/>
                <w:szCs w:val="22"/>
                <w:u w:val="single"/>
                <w:shd w:val="clear" w:color="auto" w:fill="FFFFFF"/>
              </w:rPr>
              <w:t xml:space="preserve">Zaświadczenie z KRK będzie wymagane w przypadku zatrudnienia </w:t>
            </w:r>
            <w:r w:rsidR="009C2755">
              <w:rPr>
                <w:rFonts w:ascii="Bookman Old Style" w:hAnsi="Bookman Old Style" w:cstheme="minorHAnsi"/>
                <w:color w:val="403B3B"/>
                <w:sz w:val="22"/>
                <w:szCs w:val="22"/>
                <w:u w:val="single"/>
                <w:shd w:val="clear" w:color="auto" w:fill="FFFFFF"/>
              </w:rPr>
              <w:t>kandydatki/</w:t>
            </w:r>
            <w:r w:rsidR="004F5547" w:rsidRPr="005B202C">
              <w:rPr>
                <w:rFonts w:ascii="Bookman Old Style" w:hAnsi="Bookman Old Style" w:cstheme="minorHAnsi"/>
                <w:color w:val="403B3B"/>
                <w:sz w:val="22"/>
                <w:szCs w:val="22"/>
                <w:u w:val="single"/>
                <w:shd w:val="clear" w:color="auto" w:fill="FFFFFF"/>
              </w:rPr>
              <w:t>kandydata w UO</w:t>
            </w:r>
            <w:r w:rsidR="004F5547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zgodnie z </w:t>
            </w:r>
            <w:r w:rsidR="004F5547" w:rsidRPr="00971526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Zarządzeniem 28/2024 Rektora UO z dn. 22.03.2024 r.</w:t>
            </w:r>
            <w:r w:rsidR="004F5547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37F2883C" w14:textId="77777777" w:rsidR="00434C08" w:rsidRDefault="00434C08" w:rsidP="004F554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  <w:p w14:paraId="6C3C1DF7" w14:textId="6852FFF4" w:rsidR="00FC451A" w:rsidRDefault="004F5547" w:rsidP="00FC451A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  <w:r w:rsidR="005B202C">
              <w:rPr>
                <w:rFonts w:ascii="Bookman Old Style" w:hAnsi="Bookman Old Style"/>
                <w:sz w:val="22"/>
                <w:szCs w:val="22"/>
              </w:rPr>
              <w:t>0</w:t>
            </w:r>
            <w:r>
              <w:rPr>
                <w:rFonts w:ascii="Bookman Old Style" w:hAnsi="Bookman Old Style"/>
                <w:sz w:val="22"/>
                <w:szCs w:val="22"/>
              </w:rPr>
              <w:t>)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Informacja </w:t>
            </w:r>
            <w:r w:rsidR="00D747FA">
              <w:rPr>
                <w:rFonts w:ascii="Bookman Old Style" w:hAnsi="Bookman Old Style"/>
                <w:sz w:val="22"/>
                <w:szCs w:val="22"/>
              </w:rPr>
              <w:t>dla kandydatki/kandydata ubiegających</w:t>
            </w:r>
            <w:r w:rsidR="009F5912">
              <w:rPr>
                <w:rFonts w:ascii="Bookman Old Style" w:hAnsi="Bookman Old Style"/>
                <w:sz w:val="22"/>
                <w:szCs w:val="22"/>
              </w:rPr>
              <w:t xml:space="preserve"> się o zatrudnienie</w:t>
            </w:r>
            <w:r w:rsidR="00276ED0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o procedurze zgłoszeń wewnętrznych (Zarządzenie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1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>/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ektora Uniwersytetu Opolskiego z dnia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marca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.) - </w:t>
            </w:r>
            <w:r w:rsidR="00FC451A" w:rsidRPr="00C748CB">
              <w:rPr>
                <w:rFonts w:ascii="Bookman Old Style" w:hAnsi="Bookman Old Style"/>
                <w:sz w:val="22"/>
                <w:szCs w:val="22"/>
              </w:rPr>
              <w:t>w załącznik</w:t>
            </w:r>
            <w:r w:rsidR="00FC451A">
              <w:rPr>
                <w:rFonts w:ascii="Bookman Old Style" w:hAnsi="Bookman Old Style"/>
                <w:sz w:val="22"/>
                <w:szCs w:val="22"/>
              </w:rPr>
              <w:t>u</w:t>
            </w:r>
            <w:r w:rsidR="00FC451A" w:rsidRPr="00C748CB">
              <w:rPr>
                <w:rFonts w:ascii="Bookman Old Style" w:hAnsi="Bookman Old Style"/>
                <w:sz w:val="22"/>
                <w:szCs w:val="22"/>
              </w:rPr>
              <w:t xml:space="preserve"> nr </w:t>
            </w:r>
            <w:r w:rsidR="00D747FA">
              <w:rPr>
                <w:rFonts w:ascii="Bookman Old Style" w:hAnsi="Bookman Old Style"/>
                <w:sz w:val="22"/>
                <w:szCs w:val="22"/>
              </w:rPr>
              <w:t>1</w:t>
            </w:r>
            <w:r w:rsidR="00FC451A">
              <w:rPr>
                <w:rFonts w:ascii="Bookman Old Style" w:hAnsi="Bookman Old Style"/>
                <w:sz w:val="22"/>
                <w:szCs w:val="22"/>
              </w:rPr>
              <w:t xml:space="preserve"> do niniejszego ogłoszenia</w:t>
            </w:r>
            <w:r w:rsidR="0077670A">
              <w:rPr>
                <w:rFonts w:ascii="Bookman Old Style" w:hAnsi="Bookman Old Style"/>
                <w:sz w:val="22"/>
                <w:szCs w:val="22"/>
              </w:rPr>
              <w:t>,</w:t>
            </w:r>
          </w:p>
          <w:p w14:paraId="61F0117B" w14:textId="77777777" w:rsidR="009F5912" w:rsidRDefault="009F5912" w:rsidP="00FC451A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7BEB62BF" w14:textId="501B8DEA" w:rsidR="009F5912" w:rsidRPr="00C748CB" w:rsidRDefault="009F5912" w:rsidP="00FC451A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1)</w:t>
            </w:r>
            <w:r w:rsidRPr="00861DA4">
              <w:rPr>
                <w:rFonts w:ascii="Bookman Old Style" w:hAnsi="Bookman Old Style"/>
                <w:b/>
                <w:color w:val="000000"/>
              </w:rPr>
              <w:t xml:space="preserve"> </w:t>
            </w:r>
            <w:r w:rsidRPr="0011621C">
              <w:rPr>
                <w:rFonts w:ascii="Bookman Old Style" w:hAnsi="Bookman Old Style"/>
                <w:color w:val="000000"/>
                <w:sz w:val="22"/>
                <w:szCs w:val="22"/>
              </w:rPr>
              <w:t xml:space="preserve">Oświadczenie o zapoznaniu się z </w:t>
            </w:r>
            <w:r w:rsidRPr="0011621C">
              <w:rPr>
                <w:rFonts w:ascii="Bookman Old Style" w:hAnsi="Bookman Old Style"/>
                <w:bCs/>
                <w:sz w:val="22"/>
                <w:szCs w:val="22"/>
              </w:rPr>
              <w:t xml:space="preserve">Procedurą dokonywania zgłoszeń naruszeń prawa i podejmowania działań następczych w Uniwersytecie Opolskim 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(Zarządzenie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1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>/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ektora Uniwersytetu Opolskiego z dnia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marca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.) </w:t>
            </w:r>
            <w:r w:rsidRPr="005F394C">
              <w:rPr>
                <w:rFonts w:ascii="Bookman Old Style" w:hAnsi="Bookman Old Style"/>
                <w:sz w:val="22"/>
                <w:szCs w:val="22"/>
              </w:rPr>
              <w:t xml:space="preserve">– </w:t>
            </w:r>
            <w:r w:rsidR="008F738A" w:rsidRPr="005F394C">
              <w:rPr>
                <w:rFonts w:ascii="Bookman Old Style" w:hAnsi="Bookman Old Style"/>
                <w:sz w:val="22"/>
                <w:szCs w:val="22"/>
              </w:rPr>
              <w:t xml:space="preserve">załącznik nr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2 do niniejszego ogłoszenia,</w:t>
            </w:r>
          </w:p>
          <w:p w14:paraId="6A687DB6" w14:textId="77777777" w:rsidR="004F5547" w:rsidRDefault="004F5547" w:rsidP="004F554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  <w:p w14:paraId="54F82D3B" w14:textId="374A6D71" w:rsidR="004F5547" w:rsidRPr="002343C6" w:rsidRDefault="004F5547" w:rsidP="002343C6">
            <w:pPr>
              <w:rPr>
                <w:rFonts w:ascii="Bookman Old Style" w:hAnsi="Bookman Old Style" w:cstheme="minorHAnsi"/>
                <w:b/>
                <w:color w:val="403B3B"/>
                <w:sz w:val="22"/>
                <w:szCs w:val="22"/>
                <w:shd w:val="clear" w:color="auto" w:fill="FFFFFF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lastRenderedPageBreak/>
              <w:t>1</w:t>
            </w:r>
            <w:r w:rsidR="009F5912">
              <w:rPr>
                <w:rFonts w:ascii="Bookman Old Style" w:hAnsi="Bookman Old Style"/>
                <w:sz w:val="22"/>
                <w:szCs w:val="22"/>
              </w:rPr>
              <w:t>2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) </w:t>
            </w:r>
            <w:r w:rsidR="002343C6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Klauzula informacyjna dla kandydatek/kandydatów do pracy w Uniwersytecie Opolskim</w:t>
            </w:r>
            <w:r w:rsidR="002343C6" w:rsidRPr="00C748C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2343C6">
              <w:rPr>
                <w:rFonts w:ascii="Bookman Old Style" w:hAnsi="Bookman Old Style"/>
                <w:sz w:val="22"/>
                <w:szCs w:val="22"/>
              </w:rPr>
              <w:t xml:space="preserve">- dostępna na stronie </w:t>
            </w:r>
            <w:r w:rsidR="002343C6">
              <w:t xml:space="preserve"> </w:t>
            </w:r>
            <w:r>
              <w:rPr>
                <w:rFonts w:ascii="Bookman Old Style" w:hAnsi="Bookman Old Style"/>
                <w:sz w:val="22"/>
                <w:szCs w:val="22"/>
              </w:rPr>
              <w:t>(</w:t>
            </w:r>
            <w:hyperlink r:id="rId16" w:history="1">
              <w:r w:rsidR="009801B6">
                <w:rPr>
                  <w:rStyle w:val="Hipercze"/>
                </w:rPr>
                <w:t>Klauzula-informacyjna-dla-kandydatek-kandydatow-do-pracy-w-UO.docx</w:t>
              </w:r>
            </w:hyperlink>
            <w:r>
              <w:rPr>
                <w:rFonts w:ascii="Bookman Old Style" w:hAnsi="Bookman Old Style"/>
                <w:sz w:val="22"/>
                <w:szCs w:val="22"/>
              </w:rPr>
              <w:t>)</w:t>
            </w:r>
          </w:p>
          <w:p w14:paraId="7E942ED8" w14:textId="2713E299" w:rsidR="00391EF5" w:rsidRPr="00D46F30" w:rsidRDefault="00391EF5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42253F55" w14:textId="68F43372" w:rsidR="00D46F30" w:rsidRPr="00D46F30" w:rsidRDefault="00D46F30" w:rsidP="00D46F30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1</w:t>
            </w:r>
            <w:r w:rsidR="009F5912">
              <w:rPr>
                <w:rFonts w:ascii="Bookman Old Style" w:hAnsi="Bookman Old Style" w:cstheme="minorHAnsi"/>
                <w:sz w:val="22"/>
                <w:szCs w:val="22"/>
              </w:rPr>
              <w:t>3</w:t>
            </w: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) Na dokumentach należy umieścić klauzulę:</w:t>
            </w:r>
          </w:p>
          <w:p w14:paraId="7AB59761" w14:textId="7FC96949" w:rsidR="00D46F30" w:rsidRDefault="00D46F30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„Wyrażam zgodę na przetwarzanie moich danych osobowych dla potrzeb niezbędnych do realizacji procesu rekrutacji zgodnie z Ustawą z dnia 24 maja 2018 r. o ochronie danych osobowych (Dz. U. z 2018 r. poz. 1000).”</w:t>
            </w:r>
          </w:p>
          <w:p w14:paraId="6CD91FFC" w14:textId="60ACFA29" w:rsidR="008903DD" w:rsidRDefault="008903DD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6705DB39" w14:textId="72BA811D" w:rsidR="008903DD" w:rsidRPr="008903DD" w:rsidRDefault="008903DD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6A053F">
              <w:rPr>
                <w:rFonts w:ascii="Bookman Old Style" w:hAnsi="Bookman Old Style" w:cstheme="minorHAnsi"/>
                <w:sz w:val="22"/>
                <w:szCs w:val="22"/>
              </w:rPr>
              <w:t xml:space="preserve">W przypadku dokumentacji cudzoziemców </w:t>
            </w:r>
            <w:r w:rsidR="00FD2D43" w:rsidRPr="006A053F">
              <w:rPr>
                <w:rFonts w:ascii="Bookman Old Style" w:hAnsi="Bookman Old Style" w:cstheme="minorHAnsi"/>
                <w:sz w:val="22"/>
                <w:szCs w:val="22"/>
              </w:rPr>
              <w:t xml:space="preserve">dotyczącej stopni naukowych </w:t>
            </w:r>
            <w:r w:rsidRPr="006A053F">
              <w:rPr>
                <w:rFonts w:ascii="Bookman Old Style" w:hAnsi="Bookman Old Style" w:cstheme="minorHAnsi"/>
                <w:sz w:val="22"/>
                <w:szCs w:val="22"/>
              </w:rPr>
              <w:t xml:space="preserve">należy wziąć pod uwagę objaśnienia znajdujące się </w:t>
            </w:r>
            <w:r w:rsidR="00495790" w:rsidRPr="006A053F">
              <w:rPr>
                <w:rFonts w:ascii="Bookman Old Style" w:hAnsi="Bookman Old Style" w:cstheme="minorHAnsi"/>
                <w:sz w:val="22"/>
                <w:szCs w:val="22"/>
              </w:rPr>
              <w:t>na końcu ogłoszenia</w:t>
            </w:r>
            <w:r w:rsidRPr="006A053F">
              <w:rPr>
                <w:rFonts w:ascii="Bookman Old Style" w:hAnsi="Bookman Old Style" w:cstheme="minorHAnsi"/>
                <w:sz w:val="22"/>
                <w:szCs w:val="22"/>
                <w:vertAlign w:val="superscript"/>
              </w:rPr>
              <w:t>2</w:t>
            </w:r>
            <w:r w:rsidRPr="006A053F">
              <w:rPr>
                <w:rFonts w:ascii="Bookman Old Style" w:hAnsi="Bookman Old Style" w:cstheme="minorHAnsi"/>
                <w:sz w:val="22"/>
                <w:szCs w:val="22"/>
              </w:rPr>
              <w:t>.</w:t>
            </w:r>
          </w:p>
          <w:p w14:paraId="524D57AC" w14:textId="3B65FB49" w:rsidR="00D46F30" w:rsidRPr="00C0542A" w:rsidRDefault="00D46F30" w:rsidP="00C0542A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7210B947" w14:textId="63A24258" w:rsidR="00212135" w:rsidRDefault="00212135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D4401C" w:rsidRPr="00D402C3" w14:paraId="1A344EA1" w14:textId="77777777" w:rsidTr="008118ED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3DA5679" w14:textId="050B6BAF" w:rsidR="00D4401C" w:rsidRPr="00181FDD" w:rsidRDefault="00431DE6" w:rsidP="00D4401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1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4401C" w:rsidRPr="00181FDD">
              <w:rPr>
                <w:rFonts w:ascii="Bookman Old Style" w:hAnsi="Bookman Old Style"/>
                <w:sz w:val="22"/>
                <w:szCs w:val="22"/>
              </w:rPr>
              <w:t>OFERUJEMY</w:t>
            </w:r>
            <w:r w:rsidR="000A3898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D4401C" w:rsidRPr="00D402C3" w14:paraId="7DAEC306" w14:textId="77777777" w:rsidTr="008118ED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7E1CD5A" w14:textId="77777777" w:rsidR="00F5412B" w:rsidRDefault="00F5412B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 w:rsidRPr="00181FDD">
              <w:rPr>
                <w:rFonts w:ascii="Bookman Old Style" w:hAnsi="Bookman Old Style"/>
                <w:sz w:val="22"/>
                <w:szCs w:val="22"/>
              </w:rPr>
              <w:t>1</w:t>
            </w:r>
            <w:r>
              <w:rPr>
                <w:rFonts w:ascii="Bookman Old Style" w:hAnsi="Bookman Old Style"/>
                <w:sz w:val="22"/>
                <w:szCs w:val="22"/>
              </w:rPr>
              <w:t>.</w:t>
            </w:r>
            <w:r w:rsidRPr="00181FDD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>
              <w:rPr>
                <w:rFonts w:ascii="Bookman Old Style" w:hAnsi="Bookman Old Style"/>
                <w:sz w:val="22"/>
                <w:szCs w:val="22"/>
              </w:rPr>
              <w:t>S</w:t>
            </w:r>
            <w:r w:rsidRPr="00181FDD">
              <w:rPr>
                <w:rFonts w:ascii="Bookman Old Style" w:hAnsi="Bookman Old Style"/>
                <w:sz w:val="22"/>
                <w:szCs w:val="22"/>
              </w:rPr>
              <w:t>tabilne zatrudnienie w instytucji szkolnictwa wyższego na podstawie umowy o pracę</w:t>
            </w:r>
            <w:r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6C8FBE13" w14:textId="4CC60543" w:rsidR="00F5412B" w:rsidRPr="00454DEB" w:rsidRDefault="00454DEB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</w:t>
            </w:r>
            <w:r w:rsidR="00F5412B" w:rsidRPr="00454DEB">
              <w:rPr>
                <w:rFonts w:ascii="Bookman Old Style" w:hAnsi="Bookman Old Style"/>
                <w:sz w:val="22"/>
                <w:szCs w:val="22"/>
              </w:rPr>
              <w:t>. Wsparcie na start.</w:t>
            </w:r>
          </w:p>
          <w:p w14:paraId="617BCA93" w14:textId="0E1F4399" w:rsidR="00F5412B" w:rsidRPr="00454DEB" w:rsidRDefault="00454DEB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</w:t>
            </w:r>
            <w:r w:rsidR="00F5412B" w:rsidRPr="00454DEB">
              <w:rPr>
                <w:rFonts w:ascii="Bookman Old Style" w:hAnsi="Bookman Old Style"/>
                <w:sz w:val="22"/>
                <w:szCs w:val="22"/>
              </w:rPr>
              <w:t xml:space="preserve">. Atrakcyjne warunki pracy: </w:t>
            </w:r>
          </w:p>
          <w:p w14:paraId="489831E7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trzynasta pensja,</w:t>
            </w:r>
          </w:p>
          <w:p w14:paraId="11BF4177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dodatek stażowy,</w:t>
            </w:r>
          </w:p>
          <w:p w14:paraId="713F1DD6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nagrody jubileuszowe.</w:t>
            </w:r>
          </w:p>
          <w:p w14:paraId="1D689002" w14:textId="3BF86211" w:rsidR="00F5412B" w:rsidRPr="00454DEB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4</w:t>
            </w:r>
            <w:r w:rsidR="00F5412B" w:rsidRPr="00454DEB">
              <w:rPr>
                <w:rFonts w:ascii="Bookman Old Style" w:hAnsi="Bookman Old Style"/>
                <w:sz w:val="22"/>
                <w:szCs w:val="22"/>
              </w:rPr>
              <w:t>. Świadczenia socjalne (zgodnie z regulaminem)</w:t>
            </w:r>
            <w:r w:rsidR="00454DEB">
              <w:rPr>
                <w:rFonts w:ascii="Bookman Old Style" w:hAnsi="Bookman Old Style"/>
                <w:sz w:val="22"/>
                <w:szCs w:val="22"/>
              </w:rPr>
              <w:t>:</w:t>
            </w:r>
          </w:p>
          <w:p w14:paraId="4F695A8B" w14:textId="57F0936F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dofinansowanie do wypoczynku,</w:t>
            </w:r>
          </w:p>
          <w:p w14:paraId="17C35AB8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dofinansowanie do działalności kulturalno-oświatowej,</w:t>
            </w:r>
          </w:p>
          <w:p w14:paraId="3C7BFE9D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zapomogi,</w:t>
            </w:r>
          </w:p>
          <w:p w14:paraId="7BE3A898" w14:textId="18E0C2C9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bony mikołajkowe</w:t>
            </w:r>
            <w:r w:rsidR="00D1795B">
              <w:rPr>
                <w:rFonts w:ascii="Bookman Old Style" w:hAnsi="Bookman Old Style"/>
                <w:sz w:val="22"/>
                <w:szCs w:val="22"/>
              </w:rPr>
              <w:t xml:space="preserve"> dla dzieci</w:t>
            </w:r>
            <w:r w:rsidRPr="00454DEB">
              <w:rPr>
                <w:rFonts w:ascii="Bookman Old Style" w:hAnsi="Bookman Old Style"/>
                <w:sz w:val="22"/>
                <w:szCs w:val="22"/>
              </w:rPr>
              <w:t>,</w:t>
            </w:r>
          </w:p>
          <w:p w14:paraId="67C7CE12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zwrotną pomoc mieszkaniową w formie pożyczki.</w:t>
            </w:r>
          </w:p>
          <w:p w14:paraId="7739764E" w14:textId="1E80FF56" w:rsidR="00F5412B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5</w:t>
            </w:r>
            <w:r w:rsidR="00F5412B" w:rsidRPr="00D83B54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>M</w:t>
            </w:r>
            <w:r w:rsidR="00F5412B" w:rsidRPr="00181FDD">
              <w:rPr>
                <w:rFonts w:ascii="Bookman Old Style" w:hAnsi="Bookman Old Style"/>
                <w:sz w:val="22"/>
                <w:szCs w:val="22"/>
              </w:rPr>
              <w:t xml:space="preserve">ożliwość uczestnictwa w programie </w:t>
            </w:r>
            <w:proofErr w:type="spellStart"/>
            <w:r w:rsidR="00F5412B" w:rsidRPr="00181FDD">
              <w:rPr>
                <w:rFonts w:ascii="Bookman Old Style" w:hAnsi="Bookman Old Style"/>
                <w:sz w:val="22"/>
                <w:szCs w:val="22"/>
              </w:rPr>
              <w:t>MultiSport</w:t>
            </w:r>
            <w:proofErr w:type="spellEnd"/>
            <w:r w:rsidR="00F5412B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727C9282" w14:textId="78D44154" w:rsidR="00F5412B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6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>. M</w:t>
            </w:r>
            <w:r w:rsidR="00F5412B" w:rsidRPr="00181FDD">
              <w:rPr>
                <w:rFonts w:ascii="Bookman Old Style" w:hAnsi="Bookman Old Style"/>
                <w:sz w:val="22"/>
                <w:szCs w:val="22"/>
              </w:rPr>
              <w:t>ożliwość korzystania z Kasy Zapomogowo Pożyczkowej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300D6EF4" w14:textId="3C3F9DA4" w:rsidR="00F5412B" w:rsidRPr="00181FDD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7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CF39FE" w:rsidRPr="00FB4D73">
              <w:rPr>
                <w:rFonts w:ascii="Bookman Old Style" w:hAnsi="Bookman Old Style"/>
                <w:sz w:val="22"/>
                <w:szCs w:val="22"/>
              </w:rPr>
              <w:t>Możliwość przystąpienia do grupowego ubezpieczenia na życie na preferencyjnych warunkach</w:t>
            </w:r>
            <w:r w:rsidR="00CF39FE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5CA33ED8" w14:textId="014A46B1" w:rsidR="00D4401C" w:rsidRPr="00181FDD" w:rsidRDefault="00D4401C" w:rsidP="00D43D69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1A60822E" w14:textId="3C8396AD" w:rsidR="00942A5E" w:rsidRDefault="00942A5E" w:rsidP="000D0D82">
      <w:pPr>
        <w:spacing w:after="160" w:line="259" w:lineRule="auto"/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F554A8" w:rsidRPr="00D402C3" w14:paraId="19F2042A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C1E8570" w14:textId="685FB234" w:rsidR="00F554A8" w:rsidRPr="00D402C3" w:rsidRDefault="00431DE6" w:rsidP="009711EA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eastAsia="Calibri" w:hAnsi="Bookman Old Style"/>
                <w:b w:val="0"/>
                <w:sz w:val="22"/>
                <w:szCs w:val="22"/>
              </w:rPr>
              <w:t>32</w:t>
            </w:r>
            <w:r w:rsidR="000D0D82">
              <w:rPr>
                <w:rFonts w:ascii="Bookman Old Style" w:eastAsia="Calibri" w:hAnsi="Bookman Old Style"/>
                <w:b w:val="0"/>
                <w:sz w:val="22"/>
                <w:szCs w:val="22"/>
              </w:rPr>
              <w:t xml:space="preserve">. </w:t>
            </w:r>
            <w:r w:rsidR="00F554A8" w:rsidRPr="00D402C3">
              <w:rPr>
                <w:rFonts w:ascii="Bookman Old Style" w:eastAsia="Calibri" w:hAnsi="Bookman Old Style"/>
                <w:b w:val="0"/>
                <w:sz w:val="22"/>
                <w:szCs w:val="22"/>
              </w:rPr>
              <w:t>Konkurs organizowany zgodnie z Ustawą z dnia 19 lipca 2019 r. o zapewnieniu dostępności osobom ze szczególnymi potrzebami (Dz.U. z 2019 r. poz. 1696).</w:t>
            </w:r>
          </w:p>
        </w:tc>
      </w:tr>
    </w:tbl>
    <w:p w14:paraId="113CABA8" w14:textId="77777777" w:rsidR="00F554A8" w:rsidRPr="00D402C3" w:rsidRDefault="00F554A8" w:rsidP="002D6FE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D6FEB" w:rsidRPr="00D402C3" w14:paraId="524D57B7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B6" w14:textId="3D55523B" w:rsidR="002D6FEB" w:rsidRPr="00D402C3" w:rsidRDefault="00431DE6" w:rsidP="00D46563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3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2D6FEB" w:rsidRPr="00D402C3">
              <w:rPr>
                <w:rFonts w:ascii="Bookman Old Style" w:hAnsi="Bookman Old Style"/>
                <w:sz w:val="22"/>
                <w:szCs w:val="22"/>
              </w:rPr>
              <w:t>KLAUZULA RODO</w:t>
            </w:r>
            <w:r w:rsidR="004F5547">
              <w:rPr>
                <w:rFonts w:ascii="Bookman Old Style" w:hAnsi="Bookman Old Style"/>
                <w:sz w:val="22"/>
                <w:szCs w:val="22"/>
              </w:rPr>
              <w:t xml:space="preserve">: </w:t>
            </w:r>
            <w:r w:rsidR="000246F6">
              <w:rPr>
                <w:rFonts w:ascii="Bookman Old Style" w:hAnsi="Bookman Old Style"/>
                <w:sz w:val="22"/>
                <w:szCs w:val="22"/>
              </w:rPr>
              <w:t xml:space="preserve">Klauzula informacyjna dla kandydatek/kandydatów do pracy w Uniwersytecie Opolskim – dostępna na stronie </w:t>
            </w:r>
            <w:hyperlink r:id="rId17" w:history="1">
              <w:r w:rsidR="000246F6">
                <w:rPr>
                  <w:rStyle w:val="Hipercze"/>
                </w:rPr>
                <w:t>Klauzula-informacyjna-dla-kandydatek-kandydatow-do-pracy-w-UO.docx</w:t>
              </w:r>
            </w:hyperlink>
            <w:r w:rsidR="000246F6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</w:p>
        </w:tc>
      </w:tr>
      <w:tr w:rsidR="004F5547" w:rsidRPr="00D402C3" w14:paraId="524D57C6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5E4000A" w14:textId="77777777" w:rsidR="004F5547" w:rsidRPr="00E04733" w:rsidRDefault="004F5547" w:rsidP="004F5547">
            <w:pPr>
              <w:shd w:val="clear" w:color="auto" w:fill="FFFFFF"/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Zgodnie z ogólnym rozporządzeniem o ochronie danych osobowych z dnia 27 kwietnia 2016 r. zwanym dalej RODO informujemy, iż:</w:t>
            </w:r>
          </w:p>
          <w:p w14:paraId="26E27665" w14:textId="77777777" w:rsidR="004F5547" w:rsidRPr="00E04733" w:rsidRDefault="004F5547" w:rsidP="005201AB">
            <w:pPr>
              <w:numPr>
                <w:ilvl w:val="0"/>
                <w:numId w:val="12"/>
              </w:numPr>
              <w:spacing w:line="360" w:lineRule="auto"/>
              <w:jc w:val="left"/>
              <w:rPr>
                <w:rFonts w:ascii="Bookman Old Style" w:eastAsia="Calibri" w:hAnsi="Bookman Old Style"/>
                <w:sz w:val="20"/>
                <w:szCs w:val="22"/>
              </w:rPr>
            </w:pPr>
            <w:r w:rsidRPr="00E04733">
              <w:rPr>
                <w:rFonts w:ascii="Bookman Old Style" w:eastAsia="Calibri" w:hAnsi="Bookman Old Style"/>
                <w:sz w:val="20"/>
                <w:szCs w:val="22"/>
              </w:rPr>
              <w:t>Administratorem danych osobowych jest Uniwersytet Opolski z siedzibą przy pl. Kopernika 11a, 45-040 Opole. tel. +48 77 452 70 02, e-mail: sekretariat@uni.opole.pl.</w:t>
            </w:r>
          </w:p>
          <w:p w14:paraId="58E4D6B5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eastAsia="Calibri" w:hAnsi="Bookman Old Style"/>
                <w:sz w:val="20"/>
                <w:szCs w:val="22"/>
              </w:rPr>
              <w:t xml:space="preserve">Administrator danych osobowych wyznaczył inspektora ochrony danych (IOD), z którym można skontaktować się za pośrednictwem adresu e-mail iod@uni.opole.pl, lub pisemnie na adres jak w pkt 1. </w:t>
            </w:r>
          </w:p>
          <w:p w14:paraId="5E0DCBAC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Dane osobowe w zakresie wskazanym w przepisach prawa pracy  (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>Art. 22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  <w:vertAlign w:val="superscript"/>
              </w:rPr>
              <w:t>1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>  ustawy z 26 czerwca 1974 r. Kodeks pracy oraz  Rozporządzenie Ministra Rodziny, Pracy i Polityki Społecznej z dnia 10 grudnia 2018 r. w sprawie dokumentacji pracowniczej)</w:t>
            </w:r>
            <w:r w:rsidRPr="00E04733">
              <w:rPr>
                <w:rFonts w:ascii="Arial" w:hAnsi="Arial" w:cs="Arial"/>
                <w:color w:val="1A1A1C"/>
                <w:sz w:val="20"/>
                <w:szCs w:val="22"/>
                <w:shd w:val="clear" w:color="auto" w:fill="FFFFFF"/>
              </w:rPr>
              <w:t> 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będą 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lastRenderedPageBreak/>
              <w:t xml:space="preserve">przetwarzane w celu przeprowadzenia bieżącego procesu rekrutacyjnego na stanowisko  określone w ogłoszeniu.  </w:t>
            </w:r>
          </w:p>
          <w:p w14:paraId="524B713B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W przypadku danych określonych 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w art. 22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  <w:vertAlign w:val="superscript"/>
              </w:rPr>
              <w:t>1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>§ 1 pkt 1–3 Kodeksu pracy podstawą przetwarzania jest art. 6 ust. 1 lit. c) RODO (obowiązek prawny).</w:t>
            </w:r>
          </w:p>
          <w:p w14:paraId="3343C5EB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W przypadku danych określonych 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w art. 22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  <w:vertAlign w:val="superscript"/>
              </w:rPr>
              <w:t>1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>§ 1 pkt 4–6 Kodeksu pracy podstawą przetwarzania jest art. 6 ust. 1 lit. b) RODO (podjęcie działań przed zawarciem umowy).</w:t>
            </w:r>
          </w:p>
          <w:p w14:paraId="4A0C87E9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Inne dane podane w tym celu będą przetwarzane na podstawie udzielonej zgody, zgodnie z art. 6 ust. 1 lit. a), 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a w przypadku danych szczególnych kategorii, o których mowa w art. 9 ust. 1 RODO zgodnie z  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art. 9 ust. 2 lit. a) RODO.</w:t>
            </w:r>
          </w:p>
          <w:p w14:paraId="5DC6D0AE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W odniesieniu do zatrudnienia nauczycieli akademickich podstawą przetwarzania danych jest również art. 119 ustawy z dnia 20 lipca 2018 r. –  </w:t>
            </w:r>
            <w:r w:rsidRPr="00E04733">
              <w:rPr>
                <w:rStyle w:val="Pogrubienie"/>
                <w:rFonts w:ascii="Bookman Old Style" w:hAnsi="Bookman Old Style"/>
                <w:sz w:val="20"/>
                <w:szCs w:val="22"/>
              </w:rPr>
              <w:t>Prawo o szkolnictwie wyższym i nauce.</w:t>
            </w:r>
          </w:p>
          <w:p w14:paraId="2F4097A7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bookmarkStart w:id="1" w:name="_Hlk517259130"/>
            <w:bookmarkStart w:id="2" w:name="_Hlk517259813"/>
            <w:bookmarkStart w:id="3" w:name="_Hlk527373187"/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Informujemy o przysługującym prawie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>do cofnięcia udzielonej zgody na przetwarzanie danych osobowych w dowolnym momencie. Cofnięcie zgody nie wpływa na zgodność z prawem ich wcześniejszego przetwarzania</w:t>
            </w:r>
            <w:bookmarkEnd w:id="1"/>
            <w:r w:rsidRPr="00E04733">
              <w:rPr>
                <w:rFonts w:ascii="Bookman Old Style" w:hAnsi="Bookman Old Style"/>
                <w:sz w:val="20"/>
                <w:szCs w:val="22"/>
              </w:rPr>
              <w:t>.</w:t>
            </w:r>
            <w:bookmarkEnd w:id="2"/>
          </w:p>
          <w:p w14:paraId="5C069F7C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bookmarkStart w:id="4" w:name="_Hlk16511288"/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Informujemy również o przysługującym prawie dostępu do swoich danych, ich sprostowania, usunięcia, ograniczenia przetwarzania, a także o prawie wniesienia skargi do Urzędu Ochrony Danych Osobowych. </w:t>
            </w:r>
          </w:p>
          <w:p w14:paraId="05212C45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bookmarkStart w:id="5" w:name="_Hlk527373236"/>
            <w:bookmarkEnd w:id="4"/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Podanie danych w zakresie określonym w art. 22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  <w:vertAlign w:val="superscript"/>
              </w:rPr>
              <w:t>1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Kodeksu pracy jest niezbędne w celu wzięcia udziału w rekrutacji. Podanie innych danych jest dobrowolne.</w:t>
            </w:r>
            <w:bookmarkEnd w:id="5"/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 xml:space="preserve"> </w:t>
            </w:r>
          </w:p>
          <w:p w14:paraId="64AC0CD6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 xml:space="preserve">Pani/Pana  dane osobowe mogą być przekazane wyłącznie podmiotom, które uprawnione są do ich otrzymania przepisami prawa. Ponadto mogą być one ujawnione podmiotom, z którymi Uniwersytet Opolski zawarł umowy powierzenia przetwarzania danych w tym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dotyczące dostawcy sytemu, który jest wykorzystywany do zarządzania procesem rekrutacji oraz 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 xml:space="preserve"> na świadczenie usług serwisowych dla systemów informatycznych wykorzystywanych przy ich przetwarzaniu. </w:t>
            </w:r>
          </w:p>
          <w:p w14:paraId="3775494E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Uniwersytet Opolski będzie przetwarzał dane osobowe, także w kolejnych naborach pracowniczych jeżeli zostanie na to wyrażona zgoda, którą można odwołać w dowolnym czasie. </w:t>
            </w:r>
          </w:p>
          <w:bookmarkEnd w:id="3"/>
          <w:p w14:paraId="298A0DD4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ind w:left="782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Dane osobowe będą przetwarzane i przechowywane przez następujący okres:</w:t>
            </w:r>
          </w:p>
          <w:p w14:paraId="30414559" w14:textId="77777777" w:rsidR="004F5547" w:rsidRPr="00E04733" w:rsidRDefault="004F5547" w:rsidP="004F5547">
            <w:pPr>
              <w:pStyle w:val="NormalnyWeb"/>
              <w:numPr>
                <w:ilvl w:val="0"/>
                <w:numId w:val="13"/>
              </w:numPr>
              <w:spacing w:before="0" w:beforeAutospacing="0" w:after="0" w:afterAutospacing="0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Przez czas trwania obecnego procesu rekrutacyjnego, następnie dane osobowe będą przechowywane przez okres 3 (trzech) miesięcy od daty zakończenia rekrutacji.</w:t>
            </w:r>
          </w:p>
          <w:p w14:paraId="64740BD4" w14:textId="53036B95" w:rsidR="004F5547" w:rsidRPr="00E04733" w:rsidRDefault="004F5547" w:rsidP="00710136">
            <w:pPr>
              <w:pStyle w:val="NormalnyWeb"/>
              <w:numPr>
                <w:ilvl w:val="0"/>
                <w:numId w:val="13"/>
              </w:numPr>
              <w:spacing w:before="0" w:beforeAutospacing="0" w:after="0" w:afterAutospacing="0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W przypadku wyrażenia przez kandydatkę/kandydata odrębnej zgody (o której mowa w pkt 8), dane osobowe będą przetwarzane na potrzeby przyszłych rekrutacji przez okres 6 (sześciu) miesięcy od daty zakończenia rekrutacji lub do momentu wycofania tej zgody.</w:t>
            </w:r>
          </w:p>
          <w:p w14:paraId="52F6A8CB" w14:textId="06AD046B" w:rsidR="004F5547" w:rsidRPr="00E04733" w:rsidRDefault="00AB42F2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</w:t>
            </w:r>
            <w:r w:rsidR="004F5547" w:rsidRPr="00E04733">
              <w:rPr>
                <w:rFonts w:ascii="Bookman Old Style" w:hAnsi="Bookman Old Style"/>
                <w:iCs/>
                <w:sz w:val="20"/>
                <w:szCs w:val="22"/>
              </w:rPr>
              <w:t>Pani/Pana dane nie będą przetwarzane w sposób zautomatyzowany i nie będą poddawane profilowaniu.</w:t>
            </w:r>
          </w:p>
          <w:p w14:paraId="5BB65959" w14:textId="77777777" w:rsidR="004F5547" w:rsidRPr="00E04733" w:rsidRDefault="004F5547" w:rsidP="004F5547">
            <w:pPr>
              <w:spacing w:line="360" w:lineRule="auto"/>
              <w:ind w:left="42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                                                                                …………………………………</w:t>
            </w:r>
          </w:p>
          <w:p w14:paraId="7D8E90DB" w14:textId="77777777" w:rsidR="004F5547" w:rsidRPr="00E04733" w:rsidRDefault="004F5547" w:rsidP="004F5547">
            <w:pPr>
              <w:spacing w:line="360" w:lineRule="auto"/>
              <w:ind w:left="425"/>
              <w:rPr>
                <w:rFonts w:ascii="Bookman Old Style" w:eastAsia="Calibri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                                                                             (Podpis kandydatki/kandydata)</w:t>
            </w:r>
          </w:p>
          <w:p w14:paraId="524D57C5" w14:textId="25CD73E6" w:rsidR="004F5547" w:rsidRPr="00E04733" w:rsidRDefault="004F5547" w:rsidP="004F5547">
            <w:pPr>
              <w:rPr>
                <w:rFonts w:ascii="Bookman Old Style" w:hAnsi="Bookman Old Style"/>
                <w:sz w:val="20"/>
                <w:szCs w:val="22"/>
              </w:rPr>
            </w:pPr>
          </w:p>
        </w:tc>
      </w:tr>
    </w:tbl>
    <w:p w14:paraId="363B40D3" w14:textId="57F64B67" w:rsidR="00431DE6" w:rsidRDefault="00431DE6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F7006" w:rsidRPr="00D402C3" w14:paraId="08FE78F9" w14:textId="77777777" w:rsidTr="001018F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6F63435" w14:textId="11305802" w:rsidR="00EF7006" w:rsidRPr="00E04733" w:rsidRDefault="00431DE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22"/>
                <w:szCs w:val="24"/>
                <w:u w:val="single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lastRenderedPageBreak/>
              <w:br w:type="page"/>
            </w:r>
            <w:r w:rsidR="00EF7006" w:rsidRPr="00E04733">
              <w:rPr>
                <w:rFonts w:ascii="Bookman Old Style" w:hAnsi="Bookman Old Style"/>
                <w:b/>
                <w:bCs/>
                <w:iCs/>
                <w:sz w:val="22"/>
                <w:szCs w:val="24"/>
                <w:u w:val="single"/>
              </w:rPr>
              <w:t>Dodatkowe zgody:</w:t>
            </w:r>
          </w:p>
          <w:p w14:paraId="6E3DC31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8"/>
              </w:rPr>
            </w:pPr>
          </w:p>
          <w:p w14:paraId="52727ADC" w14:textId="77777777" w:rsidR="00EF7006" w:rsidRPr="00E04733" w:rsidRDefault="00EF7006" w:rsidP="001018F8">
            <w:pPr>
              <w:spacing w:line="360" w:lineRule="auto"/>
              <w:jc w:val="left"/>
              <w:rPr>
                <w:rFonts w:ascii="Bookman Old Style" w:hAnsi="Bookman Old Style"/>
                <w:b/>
                <w:iCs/>
                <w:sz w:val="18"/>
              </w:rPr>
            </w:pPr>
            <w:r w:rsidRPr="00E04733">
              <w:rPr>
                <w:rFonts w:ascii="Bookman Old Style" w:hAnsi="Bookman Old Style"/>
                <w:b/>
                <w:iCs/>
                <w:sz w:val="18"/>
              </w:rPr>
              <w:t xml:space="preserve">Zgoda na przetwarzanie danych osobowych wykraczających poza zakres określony  w Kodeksie pracy </w:t>
            </w:r>
          </w:p>
          <w:p w14:paraId="0CE02F9A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8"/>
              </w:rPr>
            </w:pPr>
          </w:p>
          <w:p w14:paraId="0F8EED15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>󠅚 Wyrażam zgodę na przetwarzanie moich danych osobowych zawartych w dokumentach aplikacyjnych, wykraczających poza zakres określony w Kodeksie pracy, na potrzeby obecnego procesu rekrutacyjnego.</w:t>
            </w:r>
          </w:p>
          <w:p w14:paraId="7929F2B3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</w:p>
          <w:p w14:paraId="5950C672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         ……………………………………</w:t>
            </w:r>
          </w:p>
          <w:p w14:paraId="0AD9E25A" w14:textId="77777777" w:rsidR="00EF7006" w:rsidRPr="00E04733" w:rsidRDefault="00EF7006" w:rsidP="001018F8">
            <w:pPr>
              <w:spacing w:line="360" w:lineRule="auto"/>
              <w:ind w:left="425"/>
              <w:rPr>
                <w:rFonts w:ascii="Bookman Old Style" w:hAnsi="Bookman Old Style"/>
                <w:iCs/>
                <w:sz w:val="16"/>
                <w:szCs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  </w:t>
            </w:r>
            <w:r w:rsidRPr="00E04733">
              <w:rPr>
                <w:rFonts w:ascii="Bookman Old Style" w:hAnsi="Bookman Old Style"/>
                <w:iCs/>
                <w:sz w:val="16"/>
                <w:szCs w:val="18"/>
              </w:rPr>
              <w:t>(Podpis kandydatki/kandydata)</w:t>
            </w:r>
          </w:p>
          <w:p w14:paraId="63CD4F7D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</w:p>
          <w:p w14:paraId="566F627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iCs/>
                <w:color w:val="0070C0"/>
                <w:sz w:val="18"/>
              </w:rPr>
            </w:pPr>
          </w:p>
          <w:p w14:paraId="0A21A3A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iCs/>
                <w:sz w:val="18"/>
              </w:rPr>
            </w:pPr>
            <w:r w:rsidRPr="00E04733">
              <w:rPr>
                <w:rFonts w:ascii="Bookman Old Style" w:hAnsi="Bookman Old Style"/>
                <w:b/>
                <w:iCs/>
                <w:sz w:val="18"/>
              </w:rPr>
              <w:t xml:space="preserve">Zgoda na przetwarzanie danych osobowych szczególnej kategorii  </w:t>
            </w:r>
          </w:p>
          <w:p w14:paraId="47904CDB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Cs/>
                <w:color w:val="0070C0"/>
                <w:sz w:val="16"/>
                <w:szCs w:val="18"/>
              </w:rPr>
            </w:pPr>
          </w:p>
          <w:p w14:paraId="05E14BD2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/>
                <w:color w:val="FF0000"/>
                <w:sz w:val="16"/>
                <w:szCs w:val="18"/>
              </w:rPr>
            </w:pPr>
          </w:p>
          <w:p w14:paraId="2F267E1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>󠅚 Wyrażam zgodę na przetwarzanie moich szczególnych kategorii danych osobowych zawartych w dokumentach aplikacyjnych, które zawarłam (-em) w dokumentach aplikacyjnych na potrzeby obecnego procesu rekrutacyjnego.</w:t>
            </w:r>
          </w:p>
          <w:p w14:paraId="72C05182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color w:val="FF0000"/>
                <w:sz w:val="16"/>
                <w:szCs w:val="18"/>
              </w:rPr>
            </w:pPr>
          </w:p>
          <w:p w14:paraId="5703CC8E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color w:val="FF0000"/>
                <w:sz w:val="16"/>
                <w:szCs w:val="18"/>
              </w:rPr>
            </w:pPr>
          </w:p>
          <w:p w14:paraId="47CB45D1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  <w:r w:rsidRPr="00E04733"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  <w:t xml:space="preserve">                                                                                                     …………………………………………</w:t>
            </w:r>
          </w:p>
          <w:p w14:paraId="5C4241C9" w14:textId="77777777" w:rsidR="00EF7006" w:rsidRPr="00E04733" w:rsidRDefault="00EF7006" w:rsidP="001018F8">
            <w:pPr>
              <w:spacing w:line="360" w:lineRule="auto"/>
              <w:ind w:left="425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  <w:r w:rsidRPr="00E04733"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  <w:t xml:space="preserve">                                                                                               </w:t>
            </w:r>
            <w:r w:rsidRPr="00E04733">
              <w:rPr>
                <w:rFonts w:ascii="Bookman Old Style" w:hAnsi="Bookman Old Style"/>
                <w:iCs/>
                <w:sz w:val="16"/>
                <w:szCs w:val="18"/>
              </w:rPr>
              <w:t>(Podpis kandydatki/kandydata)</w:t>
            </w:r>
          </w:p>
          <w:p w14:paraId="4C478BD9" w14:textId="2CF77633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</w:p>
          <w:p w14:paraId="05768904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</w:p>
          <w:p w14:paraId="2F732470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iCs/>
                <w:sz w:val="18"/>
              </w:rPr>
            </w:pPr>
            <w:r w:rsidRPr="00E04733">
              <w:rPr>
                <w:rFonts w:ascii="Bookman Old Style" w:hAnsi="Bookman Old Style"/>
                <w:b/>
                <w:iCs/>
                <w:sz w:val="18"/>
              </w:rPr>
              <w:t xml:space="preserve">Zgoda na wykorzystanie danych osobowych w przyszłych procesach rekrutacyjnych </w:t>
            </w:r>
          </w:p>
          <w:p w14:paraId="6F49A930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Cs/>
                <w:sz w:val="16"/>
                <w:szCs w:val="18"/>
              </w:rPr>
            </w:pPr>
          </w:p>
          <w:p w14:paraId="77EC81BB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Cs/>
                <w:color w:val="0070C0"/>
                <w:sz w:val="16"/>
                <w:szCs w:val="18"/>
              </w:rPr>
            </w:pPr>
          </w:p>
          <w:p w14:paraId="4739E755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>󠅚 Wyrażam zgodę na przetwarzanie moich danych osobowych zawartych w aplikacji w celu wykorzystania ich w przyszłych procesach rekrutacyjnych prowadzonych przez Uniwersytet Opolski przez okres 6 miesięcy od daty zakończenia rekrutacji.</w:t>
            </w:r>
          </w:p>
          <w:p w14:paraId="7492F887" w14:textId="57AC7E21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        ..…………………………………</w:t>
            </w:r>
          </w:p>
          <w:p w14:paraId="64AAD6C7" w14:textId="733F6D58" w:rsidR="00EF7006" w:rsidRPr="00044131" w:rsidRDefault="00EF7006" w:rsidP="00044131">
            <w:pPr>
              <w:spacing w:line="360" w:lineRule="auto"/>
              <w:ind w:left="425"/>
              <w:rPr>
                <w:rFonts w:ascii="Bookman Old Style" w:hAnsi="Bookman Old Style"/>
                <w:iCs/>
                <w:sz w:val="18"/>
                <w:szCs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</w:t>
            </w:r>
            <w:r w:rsidRPr="00E04733">
              <w:rPr>
                <w:rFonts w:ascii="Bookman Old Style" w:hAnsi="Bookman Old Style"/>
                <w:iCs/>
                <w:sz w:val="16"/>
                <w:szCs w:val="18"/>
              </w:rPr>
              <w:t>(Podpis kandydatki/kandydata)</w:t>
            </w:r>
          </w:p>
        </w:tc>
      </w:tr>
    </w:tbl>
    <w:p w14:paraId="39BE5909" w14:textId="1D4DFF6E" w:rsidR="0000231B" w:rsidRDefault="0000231B" w:rsidP="00EF7006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F738A" w:rsidRPr="00D402C3" w14:paraId="032F317D" w14:textId="77777777" w:rsidTr="003E7447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1C08EB2" w14:textId="77777777" w:rsidR="008F738A" w:rsidRPr="00D402C3" w:rsidRDefault="008F738A" w:rsidP="003E7447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 w:rsidRPr="002E2E69">
              <w:rPr>
                <w:rFonts w:ascii="Bookman Old Style" w:hAnsi="Bookman Old Style"/>
                <w:sz w:val="22"/>
                <w:szCs w:val="22"/>
              </w:rPr>
              <w:lastRenderedPageBreak/>
              <w:t>30.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 xml:space="preserve"> Oświadczenie o zapoznaniu się z procedurą dokonywania zgłoszeń naruszeń prawa i podejmowania działań następczych</w:t>
            </w:r>
          </w:p>
        </w:tc>
      </w:tr>
      <w:tr w:rsidR="008F738A" w:rsidRPr="00D402C3" w14:paraId="2A901788" w14:textId="77777777" w:rsidTr="003E7447">
        <w:trPr>
          <w:trHeight w:val="6313"/>
        </w:trPr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48A39F0" w14:textId="77777777" w:rsidR="008F738A" w:rsidRDefault="008F738A" w:rsidP="003E7447">
            <w:pPr>
              <w:shd w:val="clear" w:color="auto" w:fill="FFFFFF"/>
              <w:spacing w:line="276" w:lineRule="auto"/>
              <w:ind w:left="2136" w:firstLine="696"/>
              <w:rPr>
                <w:rFonts w:ascii="Bookman Old Style" w:hAnsi="Bookman Old Style"/>
                <w:sz w:val="22"/>
                <w:szCs w:val="22"/>
              </w:rPr>
            </w:pPr>
          </w:p>
          <w:p w14:paraId="05DD8881" w14:textId="0DDAD4D2" w:rsidR="008F738A" w:rsidRDefault="008F738A" w:rsidP="003E7447">
            <w:pPr>
              <w:shd w:val="clear" w:color="auto" w:fill="FFFFFF"/>
              <w:spacing w:line="276" w:lineRule="auto"/>
              <w:ind w:left="2136" w:firstLine="696"/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                                                                           Załącznik nr </w:t>
            </w:r>
            <w:r w:rsidR="001672AB">
              <w:rPr>
                <w:rFonts w:ascii="Bookman Old Style" w:hAnsi="Bookman Old Style"/>
                <w:sz w:val="22"/>
                <w:szCs w:val="22"/>
              </w:rPr>
              <w:t>2</w:t>
            </w:r>
          </w:p>
          <w:p w14:paraId="1ECA7EF4" w14:textId="77777777" w:rsidR="008F738A" w:rsidRDefault="008F738A" w:rsidP="003E7447">
            <w:pPr>
              <w:jc w:val="center"/>
              <w:rPr>
                <w:rFonts w:ascii="Bookman Old Style" w:hAnsi="Bookman Old Style"/>
                <w:szCs w:val="24"/>
              </w:rPr>
            </w:pPr>
          </w:p>
          <w:p w14:paraId="5975120F" w14:textId="77777777" w:rsidR="008F738A" w:rsidRDefault="008F738A" w:rsidP="003E7447">
            <w:pPr>
              <w:jc w:val="right"/>
              <w:rPr>
                <w:rFonts w:ascii="Bookman Old Style" w:hAnsi="Bookman Old Style"/>
                <w:szCs w:val="24"/>
              </w:rPr>
            </w:pPr>
          </w:p>
          <w:p w14:paraId="7B42A4DC" w14:textId="77777777" w:rsidR="008F738A" w:rsidRDefault="008F738A" w:rsidP="003E7447">
            <w:pPr>
              <w:jc w:val="right"/>
              <w:rPr>
                <w:rFonts w:ascii="Bookman Old Style" w:hAnsi="Bookman Old Style"/>
              </w:rPr>
            </w:pPr>
            <w:r w:rsidRPr="00861DA4">
              <w:rPr>
                <w:rFonts w:ascii="Bookman Old Style" w:hAnsi="Bookman Old Style"/>
              </w:rPr>
              <w:t>............................................</w:t>
            </w:r>
          </w:p>
          <w:p w14:paraId="46BB7CD7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i/>
                <w:iCs/>
              </w:rPr>
            </w:pPr>
            <w:r>
              <w:rPr>
                <w:rFonts w:ascii="Bookman Old Style" w:hAnsi="Bookman Old Style"/>
                <w:i/>
                <w:iCs/>
              </w:rPr>
              <w:t xml:space="preserve"> </w:t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  <w:t xml:space="preserve"> </w:t>
            </w:r>
            <w:r w:rsidRPr="00861DA4">
              <w:rPr>
                <w:rFonts w:ascii="Bookman Old Style" w:hAnsi="Bookman Old Style"/>
                <w:i/>
                <w:iCs/>
              </w:rPr>
              <w:t>(miejscowość, data)</w:t>
            </w:r>
          </w:p>
          <w:p w14:paraId="21B113C2" w14:textId="77777777" w:rsidR="008F738A" w:rsidRDefault="008F738A" w:rsidP="003E7447">
            <w:pPr>
              <w:rPr>
                <w:rFonts w:ascii="Bookman Old Style" w:hAnsi="Bookman Old Style"/>
              </w:rPr>
            </w:pPr>
            <w:r w:rsidRPr="00861DA4">
              <w:rPr>
                <w:rFonts w:ascii="Bookman Old Style" w:hAnsi="Bookman Old Style"/>
              </w:rPr>
              <w:t>...............................</w:t>
            </w:r>
            <w:r>
              <w:rPr>
                <w:rFonts w:ascii="Bookman Old Style" w:hAnsi="Bookman Old Style"/>
              </w:rPr>
              <w:t>...........</w:t>
            </w:r>
            <w:r w:rsidRPr="00861DA4">
              <w:rPr>
                <w:rFonts w:ascii="Bookman Old Style" w:hAnsi="Bookman Old Style"/>
              </w:rPr>
              <w:t>.........</w:t>
            </w:r>
          </w:p>
          <w:p w14:paraId="214FB02D" w14:textId="77777777" w:rsidR="008F738A" w:rsidRDefault="008F738A" w:rsidP="003E7447">
            <w:pPr>
              <w:rPr>
                <w:rFonts w:ascii="Bookman Old Style" w:hAnsi="Bookman Old Style"/>
                <w:i/>
                <w:iCs/>
              </w:rPr>
            </w:pPr>
            <w:r w:rsidRPr="00861DA4">
              <w:rPr>
                <w:rFonts w:ascii="Bookman Old Style" w:hAnsi="Bookman Old Style"/>
                <w:i/>
                <w:iCs/>
              </w:rPr>
              <w:t>(imię, nazwisko</w:t>
            </w:r>
            <w:r>
              <w:rPr>
                <w:rFonts w:ascii="Bookman Old Style" w:hAnsi="Bookman Old Style"/>
                <w:i/>
                <w:iCs/>
              </w:rPr>
              <w:t xml:space="preserve"> </w:t>
            </w:r>
            <w:r w:rsidRPr="001100C4">
              <w:rPr>
                <w:rFonts w:ascii="Bookman Old Style" w:hAnsi="Bookman Old Style"/>
                <w:i/>
                <w:iCs/>
              </w:rPr>
              <w:t>osoby ubiegającej</w:t>
            </w:r>
          </w:p>
          <w:p w14:paraId="092678C1" w14:textId="77777777" w:rsidR="008F738A" w:rsidRPr="00861DA4" w:rsidRDefault="008F738A" w:rsidP="003E7447">
            <w:pPr>
              <w:rPr>
                <w:rFonts w:ascii="Bookman Old Style" w:hAnsi="Bookman Old Style"/>
                <w:i/>
                <w:iCs/>
              </w:rPr>
            </w:pPr>
            <w:r w:rsidRPr="001100C4">
              <w:rPr>
                <w:rFonts w:ascii="Bookman Old Style" w:hAnsi="Bookman Old Style"/>
                <w:i/>
                <w:iCs/>
              </w:rPr>
              <w:t xml:space="preserve"> się</w:t>
            </w:r>
            <w:r>
              <w:rPr>
                <w:rFonts w:ascii="Bookman Old Style" w:hAnsi="Bookman Old Style"/>
                <w:i/>
                <w:iCs/>
              </w:rPr>
              <w:t xml:space="preserve"> </w:t>
            </w:r>
            <w:r w:rsidRPr="001100C4">
              <w:rPr>
                <w:rFonts w:ascii="Bookman Old Style" w:hAnsi="Bookman Old Style"/>
                <w:i/>
                <w:iCs/>
              </w:rPr>
              <w:t>o zatrudnienie</w:t>
            </w:r>
            <w:r w:rsidRPr="00861DA4">
              <w:rPr>
                <w:rFonts w:ascii="Bookman Old Style" w:hAnsi="Bookman Old Style"/>
                <w:i/>
                <w:iCs/>
              </w:rPr>
              <w:t>)</w:t>
            </w:r>
          </w:p>
          <w:p w14:paraId="23F345C1" w14:textId="77777777" w:rsidR="008F738A" w:rsidRDefault="008F738A" w:rsidP="003E7447">
            <w:pPr>
              <w:rPr>
                <w:rFonts w:ascii="Bookman Old Style" w:hAnsi="Bookman Old Style"/>
                <w:szCs w:val="24"/>
              </w:rPr>
            </w:pPr>
          </w:p>
          <w:p w14:paraId="46C7B516" w14:textId="77777777" w:rsidR="008F738A" w:rsidRDefault="008F738A" w:rsidP="003E7447">
            <w:pPr>
              <w:jc w:val="center"/>
              <w:rPr>
                <w:rFonts w:ascii="Bookman Old Style" w:hAnsi="Bookman Old Style"/>
                <w:szCs w:val="24"/>
              </w:rPr>
            </w:pPr>
          </w:p>
          <w:p w14:paraId="767ADAC4" w14:textId="77777777" w:rsidR="008F738A" w:rsidRDefault="008F738A" w:rsidP="003E7447">
            <w:pPr>
              <w:jc w:val="center"/>
              <w:rPr>
                <w:rFonts w:ascii="Bookman Old Style" w:hAnsi="Bookman Old Style"/>
                <w:szCs w:val="24"/>
              </w:rPr>
            </w:pPr>
          </w:p>
          <w:p w14:paraId="62277FDF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b/>
                <w:color w:val="000000"/>
              </w:rPr>
            </w:pPr>
            <w:r w:rsidRPr="00861DA4">
              <w:rPr>
                <w:rFonts w:ascii="Bookman Old Style" w:hAnsi="Bookman Old Style"/>
                <w:b/>
                <w:color w:val="000000"/>
              </w:rPr>
              <w:t>Oświadczenie</w:t>
            </w:r>
          </w:p>
          <w:p w14:paraId="206172CB" w14:textId="77777777" w:rsidR="008F738A" w:rsidRDefault="008F738A" w:rsidP="003E7447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861DA4">
              <w:rPr>
                <w:rFonts w:ascii="Bookman Old Style" w:hAnsi="Bookman Old Style"/>
                <w:b/>
                <w:color w:val="000000"/>
              </w:rPr>
              <w:t xml:space="preserve">o zapoznaniu się z </w:t>
            </w:r>
            <w:r w:rsidRPr="00861DA4">
              <w:rPr>
                <w:rFonts w:ascii="Bookman Old Style" w:hAnsi="Bookman Old Style"/>
                <w:b/>
                <w:bCs/>
              </w:rPr>
              <w:t xml:space="preserve">Procedurą dokonywania zgłoszeń naruszeń prawa i podejmowania działań następczych w Uniwersytecie Opolskim </w:t>
            </w:r>
          </w:p>
          <w:p w14:paraId="557D94FC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b/>
                <w:color w:val="000000"/>
              </w:rPr>
            </w:pPr>
            <w:bookmarkStart w:id="6" w:name="_Hlk222732030"/>
            <w:r w:rsidRPr="00861DA4">
              <w:rPr>
                <w:rFonts w:ascii="Bookman Old Style" w:hAnsi="Bookman Old Style"/>
                <w:b/>
              </w:rPr>
              <w:t>z dnia 1</w:t>
            </w:r>
            <w:r>
              <w:rPr>
                <w:rFonts w:ascii="Bookman Old Style" w:hAnsi="Bookman Old Style"/>
                <w:b/>
              </w:rPr>
              <w:t>4</w:t>
            </w:r>
            <w:r w:rsidRPr="00861DA4">
              <w:rPr>
                <w:rFonts w:ascii="Bookman Old Style" w:hAnsi="Bookman Old Style"/>
                <w:b/>
              </w:rPr>
              <w:t xml:space="preserve"> listopada 2024 r.</w:t>
            </w:r>
            <w:r>
              <w:rPr>
                <w:rFonts w:ascii="Bookman Old Style" w:hAnsi="Bookman Old Style"/>
                <w:b/>
              </w:rPr>
              <w:t xml:space="preserve"> (z późniejszymi zmianami)</w:t>
            </w:r>
          </w:p>
          <w:bookmarkEnd w:id="6"/>
          <w:p w14:paraId="4DC96D13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b/>
                <w:color w:val="000000"/>
              </w:rPr>
            </w:pPr>
          </w:p>
          <w:p w14:paraId="436A5076" w14:textId="77777777" w:rsidR="008F738A" w:rsidRPr="00861DA4" w:rsidRDefault="008F738A" w:rsidP="003E7447">
            <w:pPr>
              <w:rPr>
                <w:rFonts w:ascii="Bookman Old Style" w:hAnsi="Bookman Old Style"/>
                <w:bCs/>
              </w:rPr>
            </w:pPr>
            <w:r w:rsidRPr="00861DA4">
              <w:rPr>
                <w:rFonts w:ascii="Bookman Old Style" w:hAnsi="Bookman Old Style"/>
                <w:color w:val="000000"/>
              </w:rPr>
              <w:t xml:space="preserve">Niniejszym oświadczam, że w dniu ...................... zapoznałam/em się z 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 xml:space="preserve">Procedurą dokonywania zgłoszeń naruszeń prawa i podejmowania działań następczych </w:t>
            </w:r>
            <w:r>
              <w:rPr>
                <w:rFonts w:ascii="Bookman Old Style" w:hAnsi="Bookman Old Style"/>
                <w:bCs/>
                <w:i/>
                <w:iCs/>
              </w:rPr>
              <w:t xml:space="preserve">                             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>w Uniwersytecie Opolskim</w:t>
            </w:r>
            <w:r w:rsidRPr="00FA4F54">
              <w:t xml:space="preserve"> 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>z dnia 1</w:t>
            </w:r>
            <w:r>
              <w:rPr>
                <w:rFonts w:ascii="Bookman Old Style" w:hAnsi="Bookman Old Style"/>
                <w:bCs/>
                <w:i/>
                <w:iCs/>
              </w:rPr>
              <w:t>4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 xml:space="preserve"> listopada 2024 r. ( z późniejszymi zmianami)</w:t>
            </w:r>
            <w:r>
              <w:rPr>
                <w:rFonts w:ascii="Bookman Old Style" w:hAnsi="Bookman Old Style"/>
                <w:bCs/>
                <w:i/>
                <w:iCs/>
              </w:rPr>
              <w:t xml:space="preserve"> </w:t>
            </w:r>
            <w:r w:rsidRPr="00861DA4">
              <w:rPr>
                <w:rFonts w:ascii="Bookman Old Style" w:hAnsi="Bookman Old Style"/>
                <w:bCs/>
              </w:rPr>
              <w:t>.</w:t>
            </w:r>
          </w:p>
          <w:p w14:paraId="609DA18C" w14:textId="77777777" w:rsidR="008F738A" w:rsidRPr="00861DA4" w:rsidRDefault="008F738A" w:rsidP="003E7447">
            <w:pPr>
              <w:rPr>
                <w:rFonts w:ascii="Bookman Old Style" w:hAnsi="Bookman Old Style"/>
                <w:bCs/>
              </w:rPr>
            </w:pPr>
          </w:p>
          <w:p w14:paraId="1A4B5A2B" w14:textId="77777777" w:rsidR="008F738A" w:rsidRPr="00861DA4" w:rsidRDefault="008F738A" w:rsidP="003E7447">
            <w:pPr>
              <w:rPr>
                <w:rFonts w:ascii="Bookman Old Style" w:hAnsi="Bookman Old Style"/>
                <w:color w:val="000000"/>
              </w:rPr>
            </w:pPr>
          </w:p>
          <w:p w14:paraId="57CEE316" w14:textId="77777777" w:rsidR="008F738A" w:rsidRDefault="008F738A" w:rsidP="003E7447">
            <w:pPr>
              <w:jc w:val="right"/>
              <w:rPr>
                <w:rFonts w:ascii="Bookman Old Style" w:hAnsi="Bookman Old Style"/>
                <w:color w:val="000000"/>
              </w:rPr>
            </w:pPr>
            <w:r w:rsidRPr="00861DA4">
              <w:rPr>
                <w:rFonts w:ascii="Bookman Old Style" w:hAnsi="Bookman Old Style"/>
                <w:color w:val="000000"/>
              </w:rPr>
              <w:t>.....................................</w:t>
            </w:r>
          </w:p>
          <w:p w14:paraId="36EA9710" w14:textId="77777777" w:rsidR="008F738A" w:rsidRPr="00861DA4" w:rsidRDefault="008F738A" w:rsidP="003E7447">
            <w:pPr>
              <w:ind w:left="7080"/>
              <w:rPr>
                <w:rFonts w:ascii="Bookman Old Style" w:hAnsi="Bookman Old Style"/>
                <w:color w:val="000000"/>
              </w:rPr>
            </w:pPr>
            <w:r>
              <w:rPr>
                <w:rFonts w:ascii="Bookman Old Style" w:hAnsi="Bookman Old Style"/>
                <w:color w:val="000000"/>
              </w:rPr>
              <w:t xml:space="preserve">    </w:t>
            </w:r>
            <w:r w:rsidRPr="00FA4F54">
              <w:rPr>
                <w:rFonts w:ascii="Bookman Old Style" w:hAnsi="Bookman Old Style"/>
                <w:color w:val="000000"/>
              </w:rPr>
              <w:t>(podpis)</w:t>
            </w:r>
          </w:p>
          <w:p w14:paraId="60B21302" w14:textId="77777777" w:rsidR="008F738A" w:rsidRPr="00D402C3" w:rsidRDefault="008F738A" w:rsidP="003E7447">
            <w:pPr>
              <w:spacing w:line="276" w:lineRule="auto"/>
              <w:rPr>
                <w:rFonts w:ascii="Bookman Old Style" w:hAnsi="Bookman Old Style"/>
                <w:b/>
                <w:sz w:val="22"/>
                <w:szCs w:val="22"/>
              </w:rPr>
            </w:pPr>
          </w:p>
        </w:tc>
      </w:tr>
    </w:tbl>
    <w:p w14:paraId="544CEE16" w14:textId="1C0DF6EB" w:rsidR="00E04733" w:rsidRDefault="00E04733">
      <w:pPr>
        <w:spacing w:after="160" w:line="259" w:lineRule="auto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br w:type="page"/>
      </w:r>
    </w:p>
    <w:p w14:paraId="5EC665C5" w14:textId="77777777" w:rsidR="00044131" w:rsidRDefault="00044131" w:rsidP="00EF7006">
      <w:pPr>
        <w:rPr>
          <w:rFonts w:ascii="Bookman Old Style" w:hAnsi="Bookman Old Style"/>
          <w:sz w:val="22"/>
          <w:szCs w:val="22"/>
        </w:rPr>
      </w:pPr>
    </w:p>
    <w:p w14:paraId="0C22362A" w14:textId="52F9C24B" w:rsidR="0000231B" w:rsidRDefault="0000231B" w:rsidP="00EF7006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F7006" w:rsidRPr="00D402C3" w14:paraId="651BE669" w14:textId="77777777" w:rsidTr="001018F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C4E1EB" w14:textId="010B22DE" w:rsidR="00EF7006" w:rsidRPr="00D402C3" w:rsidRDefault="00431DE6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bookmarkStart w:id="7" w:name="_Hlk216787771"/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4</w:t>
            </w:r>
            <w:r w:rsidR="00EF7006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EF7006" w:rsidRPr="00C748CB">
              <w:rPr>
                <w:rFonts w:ascii="Bookman Old Style" w:hAnsi="Bookman Old Style"/>
                <w:sz w:val="22"/>
                <w:szCs w:val="22"/>
              </w:rPr>
              <w:t>Informacja dla kandydat</w:t>
            </w:r>
            <w:r w:rsidR="00F65485">
              <w:rPr>
                <w:rFonts w:ascii="Bookman Old Style" w:hAnsi="Bookman Old Style"/>
                <w:sz w:val="22"/>
                <w:szCs w:val="22"/>
              </w:rPr>
              <w:t>ki/kandydata</w:t>
            </w:r>
            <w:r w:rsidR="00EF7006" w:rsidRPr="00C748CB">
              <w:rPr>
                <w:rFonts w:ascii="Bookman Old Style" w:hAnsi="Bookman Old Style"/>
                <w:sz w:val="22"/>
                <w:szCs w:val="22"/>
              </w:rPr>
              <w:t xml:space="preserve"> o procedurze zgłoszeń wewnętrznych</w:t>
            </w:r>
          </w:p>
        </w:tc>
      </w:tr>
      <w:tr w:rsidR="00EF7006" w:rsidRPr="00D402C3" w14:paraId="7C4BA653" w14:textId="77777777" w:rsidTr="001018F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5DDCFB0" w14:textId="77777777" w:rsidR="00AB42F2" w:rsidRDefault="00AB42F2" w:rsidP="00AB42F2">
            <w:pPr>
              <w:shd w:val="clear" w:color="auto" w:fill="FFFFFF"/>
              <w:spacing w:line="276" w:lineRule="auto"/>
              <w:rPr>
                <w:rFonts w:ascii="Bookman Old Style" w:hAnsi="Bookman Old Style"/>
                <w:sz w:val="22"/>
                <w:szCs w:val="22"/>
              </w:rPr>
            </w:pPr>
          </w:p>
          <w:p w14:paraId="1FF67895" w14:textId="77777777" w:rsidR="00AB42F2" w:rsidRDefault="00AB42F2" w:rsidP="00AB42F2">
            <w:pPr>
              <w:shd w:val="clear" w:color="auto" w:fill="FFFFFF"/>
              <w:spacing w:line="276" w:lineRule="auto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           </w:t>
            </w:r>
          </w:p>
          <w:p w14:paraId="4B08EDF5" w14:textId="18D497A5" w:rsidR="00EF7006" w:rsidRPr="00E04733" w:rsidRDefault="00AB42F2" w:rsidP="00AB42F2">
            <w:pPr>
              <w:shd w:val="clear" w:color="auto" w:fill="FFFFFF"/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                                                          </w:t>
            </w:r>
            <w:r w:rsidR="00EF7006" w:rsidRPr="00E04733">
              <w:rPr>
                <w:rFonts w:ascii="Bookman Old Style" w:hAnsi="Bookman Old Style"/>
                <w:sz w:val="20"/>
                <w:szCs w:val="22"/>
              </w:rPr>
              <w:t xml:space="preserve">Załącznik nr </w:t>
            </w:r>
            <w:r w:rsidR="00D747FA">
              <w:rPr>
                <w:rFonts w:ascii="Bookman Old Style" w:hAnsi="Bookman Old Style"/>
                <w:sz w:val="20"/>
                <w:szCs w:val="22"/>
              </w:rPr>
              <w:t>1</w:t>
            </w:r>
            <w:r w:rsidR="00EF7006" w:rsidRPr="00E04733">
              <w:rPr>
                <w:rFonts w:ascii="Bookman Old Style" w:hAnsi="Bookman Old Style"/>
                <w:sz w:val="20"/>
                <w:szCs w:val="22"/>
              </w:rPr>
              <w:t xml:space="preserve"> </w:t>
            </w:r>
          </w:p>
          <w:p w14:paraId="309DA426" w14:textId="77777777" w:rsidR="00EF7006" w:rsidRPr="00E04733" w:rsidRDefault="00EF7006" w:rsidP="00AB42F2">
            <w:pPr>
              <w:spacing w:line="276" w:lineRule="auto"/>
              <w:ind w:left="360"/>
              <w:jc w:val="right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..............................</w:t>
            </w:r>
          </w:p>
          <w:p w14:paraId="2AAF1EF9" w14:textId="77777777" w:rsidR="00EF7006" w:rsidRPr="00E04733" w:rsidRDefault="00EF7006" w:rsidP="00AB42F2">
            <w:pPr>
              <w:spacing w:line="276" w:lineRule="auto"/>
              <w:ind w:left="360"/>
              <w:jc w:val="right"/>
              <w:rPr>
                <w:rFonts w:ascii="Bookman Old Style" w:hAnsi="Bookman Old Style"/>
                <w:i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miejscowość, data)</w:t>
            </w:r>
          </w:p>
          <w:p w14:paraId="1B43EFC8" w14:textId="77777777" w:rsidR="00EF7006" w:rsidRPr="00E04733" w:rsidRDefault="00EF7006" w:rsidP="00AB42F2">
            <w:pPr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Pan/Pani</w:t>
            </w:r>
          </w:p>
          <w:p w14:paraId="18527D69" w14:textId="77777777" w:rsidR="00EF7006" w:rsidRPr="00E04733" w:rsidRDefault="00EF7006" w:rsidP="00AB42F2">
            <w:pPr>
              <w:spacing w:line="276" w:lineRule="auto"/>
              <w:rPr>
                <w:rFonts w:ascii="Bookman Old Style" w:hAnsi="Bookman Old Style"/>
                <w:i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........................................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br/>
            </w: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imię, nazwisko)</w:t>
            </w:r>
          </w:p>
          <w:p w14:paraId="2FA1F000" w14:textId="66957644" w:rsidR="00EF7006" w:rsidRPr="00E04733" w:rsidRDefault="00EF7006" w:rsidP="00AB42F2">
            <w:pPr>
              <w:spacing w:line="276" w:lineRule="auto"/>
              <w:rPr>
                <w:rFonts w:ascii="Bookman Old Style" w:hAnsi="Bookman Old Style"/>
                <w:i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.......................................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br/>
            </w: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dane do kontaktu)</w:t>
            </w:r>
          </w:p>
          <w:p w14:paraId="0EE701F2" w14:textId="77777777" w:rsidR="00AB42F2" w:rsidRPr="00E04733" w:rsidRDefault="00AB42F2" w:rsidP="00AB42F2">
            <w:pPr>
              <w:spacing w:line="276" w:lineRule="auto"/>
              <w:rPr>
                <w:rFonts w:ascii="Bookman Old Style" w:hAnsi="Bookman Old Style" w:cs="Calibri"/>
                <w:i/>
                <w:iCs/>
                <w:sz w:val="20"/>
                <w:szCs w:val="22"/>
              </w:rPr>
            </w:pPr>
          </w:p>
          <w:p w14:paraId="7280F515" w14:textId="10F04D11" w:rsidR="00EF7006" w:rsidRPr="00E04733" w:rsidRDefault="00EF7006" w:rsidP="001018F8">
            <w:pPr>
              <w:spacing w:after="200" w:line="360" w:lineRule="auto"/>
              <w:jc w:val="center"/>
              <w:rPr>
                <w:rFonts w:ascii="Bookman Old Style" w:hAnsi="Bookman Old Style"/>
                <w:b/>
                <w:b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>Informacja dla kandydat</w:t>
            </w:r>
            <w:r w:rsidR="00F65485"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>ki/kandydata</w:t>
            </w:r>
            <w:r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 xml:space="preserve"> o procedurze zgłoszeń wewnętrznych</w:t>
            </w:r>
          </w:p>
          <w:p w14:paraId="58471299" w14:textId="0D407488" w:rsidR="00EF7006" w:rsidRPr="00E04733" w:rsidRDefault="00EF7006" w:rsidP="001018F8">
            <w:pPr>
              <w:spacing w:after="200"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Na podstawie art. 24 ust. 6 ustawy z dnia 14 czerwca 2024 r. o ochronie sygnalistów (Dz. U. z 2024 r. poz. 928), w związku z rozpoczętym w dniu ................................</w:t>
            </w: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data)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 procesem ubiegania się o pracę na podstawie stosunku pracy lub innego stosunku prawnego stanowiącego podstawę świadczenia pracy lub usług lub pełnienia funkcji, lub pełnienia służby informuję Pana/Panią, że w Uniwersytecie Opolskim obowiązuje </w:t>
            </w:r>
            <w:r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 xml:space="preserve">Procedura dokonywania zgłoszeń naruszeń prawa i podejmowania działań następczych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z dnia 15 listopada 2024 r. Procedura jest dostępna na stronie: </w:t>
            </w:r>
            <w:hyperlink r:id="rId18" w:history="1">
              <w:r w:rsidR="00601D77" w:rsidRPr="008B786D">
                <w:rPr>
                  <w:rStyle w:val="Hipercze"/>
                  <w:rFonts w:ascii="Bookman Old Style" w:hAnsi="Bookman Old Style"/>
                  <w:sz w:val="20"/>
                  <w:szCs w:val="22"/>
                </w:rPr>
                <w:t>https://monitor.uni.opole.pl/423-lista/d/7044/5/?reporef=%2F%3Fsearch-global%3D143%252f2024</w:t>
              </w:r>
            </w:hyperlink>
            <w:r w:rsidR="00601D77">
              <w:rPr>
                <w:rFonts w:ascii="Bookman Old Style" w:hAnsi="Bookman Old Style"/>
                <w:sz w:val="20"/>
                <w:szCs w:val="22"/>
              </w:rPr>
              <w:t xml:space="preserve"> </w:t>
            </w:r>
          </w:p>
          <w:p w14:paraId="42E622BE" w14:textId="6DA7ECFE" w:rsidR="00AB42F2" w:rsidRPr="00601D77" w:rsidRDefault="00AB42F2" w:rsidP="00AB42F2">
            <w:pPr>
              <w:spacing w:after="200"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601D77">
              <w:rPr>
                <w:rFonts w:ascii="Bookman Old Style" w:hAnsi="Bookman Old Style"/>
                <w:sz w:val="20"/>
                <w:szCs w:val="22"/>
              </w:rPr>
              <w:t xml:space="preserve">                               Przyjęto do wiadomości:</w:t>
            </w:r>
          </w:p>
          <w:p w14:paraId="11CF994F" w14:textId="77777777" w:rsidR="00AB42F2" w:rsidRPr="00601D77" w:rsidRDefault="00AB42F2" w:rsidP="00AB42F2">
            <w:pPr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  <w:t>………………………………………….</w:t>
            </w:r>
          </w:p>
          <w:p w14:paraId="15D3E02C" w14:textId="2C7A5722" w:rsidR="00EF7006" w:rsidRPr="00E04733" w:rsidRDefault="00AB42F2" w:rsidP="00E04733">
            <w:pPr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  <w:t xml:space="preserve">             imię i nazwisko</w:t>
            </w:r>
          </w:p>
        </w:tc>
      </w:tr>
      <w:bookmarkEnd w:id="7"/>
    </w:tbl>
    <w:p w14:paraId="3A32B3B6" w14:textId="77777777" w:rsidR="00EF7006" w:rsidRDefault="00EF7006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54540DF5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9B9B4A6" w14:textId="3C4E19C4" w:rsidR="004F5547" w:rsidRPr="005F6CEE" w:rsidRDefault="00431DE6" w:rsidP="009F5912">
            <w:pPr>
              <w:spacing w:before="100" w:beforeAutospacing="1" w:after="100" w:afterAutospacing="1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sz w:val="22"/>
                <w:szCs w:val="22"/>
              </w:rPr>
              <w:t>5</w:t>
            </w:r>
            <w:r w:rsidR="004F5547" w:rsidRPr="00971526">
              <w:rPr>
                <w:rFonts w:ascii="Bookman Old Style" w:hAnsi="Bookman Old Style"/>
                <w:sz w:val="22"/>
                <w:szCs w:val="22"/>
              </w:rPr>
              <w:t>.</w:t>
            </w:r>
            <w:r w:rsidR="004F5547">
              <w:rPr>
                <w:rFonts w:ascii="Bookman Old Style" w:hAnsi="Bookman Old Style"/>
                <w:sz w:val="22"/>
                <w:szCs w:val="22"/>
              </w:rPr>
              <w:t xml:space="preserve"> Uniwersytet Opolski zastrzega</w:t>
            </w:r>
            <w:r w:rsidR="004F5547" w:rsidRPr="00971526">
              <w:rPr>
                <w:rFonts w:ascii="Bookman Old Style" w:hAnsi="Bookman Old Style"/>
                <w:sz w:val="22"/>
                <w:szCs w:val="22"/>
              </w:rPr>
              <w:t xml:space="preserve"> sobie możliwość zaproszenia na rozmowę tylko wybranych kandydatów lub nierozstrzygnięcia konkursu bez podania przyczyn.</w:t>
            </w:r>
          </w:p>
        </w:tc>
      </w:tr>
    </w:tbl>
    <w:p w14:paraId="37A85F0C" w14:textId="77777777" w:rsidR="004F5547" w:rsidRDefault="004F5547" w:rsidP="004F5547">
      <w:pPr>
        <w:rPr>
          <w:rFonts w:ascii="Bookman Old Style" w:hAnsi="Bookman Old Style"/>
          <w:sz w:val="22"/>
          <w:szCs w:val="22"/>
        </w:rPr>
      </w:pPr>
    </w:p>
    <w:p w14:paraId="5153308A" w14:textId="77777777" w:rsidR="004F5547" w:rsidRDefault="004F5547" w:rsidP="004F5547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088C1635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F7A0E86" w14:textId="36AE61C2" w:rsidR="004F5547" w:rsidRPr="00D402C3" w:rsidRDefault="00431DE6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6</w:t>
            </w:r>
            <w:r w:rsidR="004F5547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4F5547" w:rsidRPr="00D402C3">
              <w:rPr>
                <w:rFonts w:ascii="Bookman Old Style" w:hAnsi="Bookman Old Style"/>
                <w:b w:val="0"/>
                <w:sz w:val="22"/>
                <w:szCs w:val="22"/>
              </w:rPr>
              <w:t>Po zamknięciu postępowania konkursowego aplikacje osób nieprzyjętych zostaną zwrócone. Zainteresowani będą mogli odebrać je w sekretariacie wnioskodawcy i organizatora konkursu, w terminie do 3 miesięcy, za pokwitowaniem odbioru. Aplikacje nie odebrane będą po tym czasie zniszczone.</w:t>
            </w:r>
          </w:p>
        </w:tc>
      </w:tr>
    </w:tbl>
    <w:p w14:paraId="013C958C" w14:textId="77777777" w:rsidR="004F5547" w:rsidRDefault="004F5547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52B093F1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C41C85F" w14:textId="27E1327D" w:rsidR="004F5547" w:rsidRPr="00D402C3" w:rsidRDefault="00431DE6" w:rsidP="00601D77">
            <w:pPr>
              <w:pStyle w:val="Nagwek1"/>
              <w:outlineLvl w:val="0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7</w:t>
            </w:r>
            <w:r w:rsidR="004F5547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4F5547" w:rsidRPr="00D402C3">
              <w:rPr>
                <w:rFonts w:ascii="Bookman Old Style" w:hAnsi="Bookman Old Style"/>
                <w:b w:val="0"/>
                <w:sz w:val="22"/>
                <w:szCs w:val="22"/>
              </w:rPr>
              <w:t xml:space="preserve">Uniwersytet Opolski zastrzega sobie prawo do unieważnienia </w:t>
            </w:r>
            <w:r w:rsidR="00601D77">
              <w:rPr>
                <w:rFonts w:ascii="Bookman Old Style" w:hAnsi="Bookman Old Style"/>
                <w:b w:val="0"/>
                <w:sz w:val="22"/>
                <w:szCs w:val="22"/>
              </w:rPr>
              <w:t>konkursu</w:t>
            </w:r>
            <w:r w:rsidR="004F5547" w:rsidRPr="00601D77">
              <w:rPr>
                <w:rFonts w:ascii="Bookman Old Style" w:hAnsi="Bookman Old Style"/>
                <w:b w:val="0"/>
                <w:sz w:val="22"/>
                <w:szCs w:val="22"/>
              </w:rPr>
              <w:t>.</w:t>
            </w:r>
          </w:p>
        </w:tc>
      </w:tr>
    </w:tbl>
    <w:p w14:paraId="5B286911" w14:textId="7B918EC7" w:rsidR="004F5547" w:rsidRDefault="004F5547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249903F7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A2CD29E" w14:textId="18001689" w:rsidR="00EC7221" w:rsidRPr="007D2F09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8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>. TAGI, SŁOWA KLUCZOWE</w:t>
            </w:r>
            <w:r w:rsidRPr="007D2F09">
              <w:rPr>
                <w:rFonts w:ascii="Bookman Old Style" w:hAnsi="Bookman Old Style"/>
                <w:b w:val="0"/>
                <w:sz w:val="22"/>
                <w:szCs w:val="22"/>
              </w:rPr>
              <w:t>:</w:t>
            </w:r>
          </w:p>
        </w:tc>
      </w:tr>
      <w:tr w:rsidR="00EC7221" w:rsidRPr="00D402C3" w14:paraId="5203E6BF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D39EB48" w14:textId="7B05036D" w:rsidR="00EC7221" w:rsidRPr="007D2F09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 xml:space="preserve">Psychologia; </w:t>
            </w:r>
            <w:r w:rsidR="00B941B1">
              <w:rPr>
                <w:rFonts w:ascii="Bookman Old Style" w:hAnsi="Bookman Old Style"/>
                <w:b w:val="0"/>
                <w:sz w:val="22"/>
                <w:szCs w:val="22"/>
              </w:rPr>
              <w:t>wykładowca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 xml:space="preserve">; </w:t>
            </w:r>
            <w:r w:rsidR="00B941B1">
              <w:rPr>
                <w:rFonts w:ascii="Bookman Old Style" w:hAnsi="Bookman Old Style"/>
                <w:b w:val="0"/>
                <w:sz w:val="22"/>
                <w:szCs w:val="22"/>
              </w:rPr>
              <w:t>magister psychologii</w:t>
            </w:r>
          </w:p>
        </w:tc>
      </w:tr>
    </w:tbl>
    <w:p w14:paraId="1A1F6401" w14:textId="34559CCE" w:rsidR="00EC7221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30D47AAB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87765B" w14:textId="128A49F4" w:rsidR="00EC7221" w:rsidRPr="007D2F09" w:rsidRDefault="009F5912" w:rsidP="00EC7221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9</w:t>
            </w:r>
            <w:r w:rsidR="00EC7221" w:rsidRPr="007D2F09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EC7221">
              <w:rPr>
                <w:rFonts w:ascii="Bookman Old Style" w:hAnsi="Bookman Old Style"/>
                <w:b w:val="0"/>
                <w:sz w:val="22"/>
                <w:szCs w:val="22"/>
              </w:rPr>
              <w:t>IMIĘ I NAZWISKO OSOBY WYTWARZAJĄCEJ/ODPOWIEDZIALNEJ ZA TREŚĆ OFERTY:</w:t>
            </w:r>
          </w:p>
        </w:tc>
      </w:tr>
      <w:tr w:rsidR="00EC7221" w:rsidRPr="000E5CFE" w14:paraId="67E51B19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272C464" w14:textId="28E69805" w:rsidR="00EC7221" w:rsidRPr="00CE1294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 w:rsidRPr="00CE1294">
              <w:rPr>
                <w:rFonts w:ascii="Bookman Old Style" w:hAnsi="Bookman Old Style"/>
                <w:b w:val="0"/>
                <w:sz w:val="22"/>
                <w:szCs w:val="22"/>
              </w:rPr>
              <w:t>Prof. dr hab. Aleksandra Rogowska</w:t>
            </w:r>
          </w:p>
        </w:tc>
      </w:tr>
    </w:tbl>
    <w:p w14:paraId="536D60DA" w14:textId="0ED83DAA" w:rsidR="00EC7221" w:rsidRPr="00CE1294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06393E42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E002286" w14:textId="1EFF4D1A" w:rsidR="00EC7221" w:rsidRPr="00EC7221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4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0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>. STANOWISKO OSOBY WYTWARZAJĄCEJ/ODPOWIEDZIALNEJ ZA TREŚĆ OFERTY:</w:t>
            </w:r>
          </w:p>
        </w:tc>
      </w:tr>
      <w:tr w:rsidR="00EC7221" w:rsidRPr="00D402C3" w14:paraId="33E50348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1619B4" w14:textId="1A8D5386" w:rsidR="00EC7221" w:rsidRPr="007D2F09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Dyrektor Instytutu Psychologii</w:t>
            </w:r>
          </w:p>
        </w:tc>
      </w:tr>
    </w:tbl>
    <w:p w14:paraId="18C25496" w14:textId="3F1D41F8" w:rsidR="00EC7221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4E1A70F8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002FFC1" w14:textId="032B9506" w:rsidR="00EC7221" w:rsidRPr="007D2F09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lastRenderedPageBreak/>
              <w:t>4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1</w:t>
            </w:r>
            <w:r w:rsidRPr="007D2F09">
              <w:rPr>
                <w:rFonts w:ascii="Bookman Old Style" w:hAnsi="Bookman Old Style"/>
                <w:b w:val="0"/>
                <w:sz w:val="22"/>
                <w:szCs w:val="22"/>
              </w:rPr>
              <w:t xml:space="preserve">. DATA 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>WYTWORZENIA OFERTY:</w:t>
            </w:r>
          </w:p>
        </w:tc>
      </w:tr>
      <w:tr w:rsidR="00EC7221" w:rsidRPr="00D402C3" w14:paraId="51875AC1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76CBC79" w14:textId="026D9208" w:rsidR="00EC7221" w:rsidRPr="007D2F09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14.05.2026</w:t>
            </w:r>
          </w:p>
        </w:tc>
      </w:tr>
    </w:tbl>
    <w:p w14:paraId="4E486A1D" w14:textId="39FE39B3" w:rsidR="00EC7221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7902FEDF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8539189" w14:textId="0E483F63" w:rsidR="004F5547" w:rsidRPr="007D2F09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bookmarkStart w:id="8" w:name="_Hlk207606028"/>
            <w:r>
              <w:rPr>
                <w:rFonts w:ascii="Bookman Old Style" w:hAnsi="Bookman Old Style"/>
                <w:b w:val="0"/>
                <w:sz w:val="22"/>
                <w:szCs w:val="22"/>
              </w:rPr>
              <w:t>4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2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. DATA PUBLIKACJI OGŁOSZENIA (wypełnia BSP):</w:t>
            </w:r>
          </w:p>
        </w:tc>
      </w:tr>
      <w:bookmarkEnd w:id="8"/>
      <w:tr w:rsidR="004F5547" w:rsidRPr="00D402C3" w14:paraId="17A55452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2F8A382" w14:textId="35A0866D" w:rsidR="004F5547" w:rsidRPr="007D2F09" w:rsidRDefault="004F5547" w:rsidP="0034783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</w:p>
        </w:tc>
      </w:tr>
    </w:tbl>
    <w:p w14:paraId="3CD04A64" w14:textId="77777777" w:rsidR="003F4672" w:rsidRDefault="003F4672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50B02BD9" w14:textId="1E3F3B59" w:rsidR="003F4672" w:rsidRDefault="003F4672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7AD491FB" w14:textId="47F1436B" w:rsidR="00D95975" w:rsidRDefault="00D95975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0DB435D1" w14:textId="77777777" w:rsidR="00D95975" w:rsidRDefault="00D95975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357F41C7" w14:textId="344878A6" w:rsidR="0018054B" w:rsidRPr="00A36D56" w:rsidRDefault="004A3C2A" w:rsidP="004A3C2A">
      <w:pPr>
        <w:spacing w:after="160" w:line="259" w:lineRule="auto"/>
        <w:rPr>
          <w:rFonts w:ascii="Bookman Old Style" w:hAnsi="Bookman Old Style"/>
          <w:b/>
          <w:sz w:val="21"/>
          <w:szCs w:val="21"/>
        </w:rPr>
      </w:pPr>
      <w:r w:rsidRPr="00A36D56">
        <w:rPr>
          <w:rFonts w:ascii="Bookman Old Style" w:hAnsi="Bookman Old Style"/>
          <w:b/>
          <w:sz w:val="21"/>
          <w:szCs w:val="21"/>
        </w:rPr>
        <w:t>Objaśnienia:</w:t>
      </w:r>
    </w:p>
    <w:p w14:paraId="1FD2CF1C" w14:textId="69DA25D2" w:rsidR="00D47AD4" w:rsidRPr="00A36D56" w:rsidRDefault="003D724A" w:rsidP="00A36D56">
      <w:p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r w:rsidRPr="00A36D56">
        <w:rPr>
          <w:rFonts w:ascii="Bookman Old Style" w:hAnsi="Bookman Old Style"/>
          <w:sz w:val="21"/>
          <w:szCs w:val="21"/>
          <w:vertAlign w:val="superscript"/>
        </w:rPr>
        <w:t>1</w:t>
      </w:r>
      <w:r w:rsidR="004A3C2A" w:rsidRPr="00A36D56">
        <w:rPr>
          <w:rFonts w:ascii="Bookman Old Style" w:hAnsi="Bookman Old Style"/>
          <w:sz w:val="21"/>
          <w:szCs w:val="21"/>
          <w:vertAlign w:val="superscript"/>
        </w:rPr>
        <w:t xml:space="preserve"> </w:t>
      </w:r>
      <w:r w:rsidR="00D47AD4" w:rsidRPr="00A36D56">
        <w:rPr>
          <w:rFonts w:ascii="Bookman Old Style" w:hAnsi="Bookman Old Style"/>
          <w:sz w:val="21"/>
          <w:szCs w:val="21"/>
        </w:rPr>
        <w:t xml:space="preserve">Stosując procedury rekrutacyjne w Uniwersytecie Opolskim  uwzględniamy klasyfikację stanowisk naukowych zgodnie z wytycznymi </w:t>
      </w:r>
      <w:proofErr w:type="spellStart"/>
      <w:r w:rsidR="00D47AD4" w:rsidRPr="00A36D56">
        <w:rPr>
          <w:rFonts w:ascii="Bookman Old Style" w:hAnsi="Bookman Old Style"/>
          <w:sz w:val="21"/>
          <w:szCs w:val="21"/>
        </w:rPr>
        <w:t>Research</w:t>
      </w:r>
      <w:proofErr w:type="spellEnd"/>
      <w:r w:rsidR="00D47AD4" w:rsidRPr="00A36D56">
        <w:rPr>
          <w:rFonts w:ascii="Bookman Old Style" w:hAnsi="Bookman Old Style"/>
          <w:sz w:val="21"/>
          <w:szCs w:val="21"/>
        </w:rPr>
        <w:t xml:space="preserve"> </w:t>
      </w:r>
      <w:proofErr w:type="spellStart"/>
      <w:r w:rsidR="00D47AD4" w:rsidRPr="00A36D56">
        <w:rPr>
          <w:rFonts w:ascii="Bookman Old Style" w:hAnsi="Bookman Old Style"/>
          <w:sz w:val="21"/>
          <w:szCs w:val="21"/>
        </w:rPr>
        <w:t>Profiles</w:t>
      </w:r>
      <w:proofErr w:type="spellEnd"/>
      <w:r w:rsidR="00D47AD4" w:rsidRPr="00A36D56">
        <w:rPr>
          <w:rFonts w:ascii="Bookman Old Style" w:hAnsi="Bookman Old Style"/>
          <w:sz w:val="21"/>
          <w:szCs w:val="21"/>
        </w:rPr>
        <w:t xml:space="preserve"> </w:t>
      </w:r>
      <w:proofErr w:type="spellStart"/>
      <w:r w:rsidR="00D47AD4" w:rsidRPr="00A36D56">
        <w:rPr>
          <w:rFonts w:ascii="Bookman Old Style" w:hAnsi="Bookman Old Style"/>
          <w:sz w:val="21"/>
          <w:szCs w:val="21"/>
        </w:rPr>
        <w:t>Descriptors</w:t>
      </w:r>
      <w:proofErr w:type="spellEnd"/>
      <w:r w:rsidR="00D47AD4" w:rsidRPr="00A36D56">
        <w:rPr>
          <w:rFonts w:ascii="Bookman Old Style" w:hAnsi="Bookman Old Style"/>
          <w:sz w:val="21"/>
          <w:szCs w:val="21"/>
        </w:rPr>
        <w:t xml:space="preserve"> (EURAXESS):</w:t>
      </w:r>
    </w:p>
    <w:p w14:paraId="7560168C" w14:textId="77777777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r w:rsidRPr="00A36D56">
        <w:rPr>
          <w:rFonts w:ascii="Bookman Old Style" w:hAnsi="Bookman Old Style"/>
          <w:b/>
          <w:sz w:val="21"/>
          <w:szCs w:val="21"/>
        </w:rPr>
        <w:t xml:space="preserve">First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Stage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1)</w:t>
      </w:r>
      <w:r w:rsidRPr="00A36D56">
        <w:rPr>
          <w:rFonts w:ascii="Bookman Old Style" w:hAnsi="Bookman Old Style"/>
          <w:sz w:val="21"/>
          <w:szCs w:val="21"/>
        </w:rPr>
        <w:t xml:space="preserve"> – osoby posiadające tytuł magistra oraz doświadczenie badawcze krótsze niż 4 lata; kategoria obejmuje również doktorantów.</w:t>
      </w:r>
    </w:p>
    <w:p w14:paraId="024DED9A" w14:textId="77777777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proofErr w:type="spellStart"/>
      <w:r w:rsidRPr="00A36D56">
        <w:rPr>
          <w:rFonts w:ascii="Bookman Old Style" w:hAnsi="Bookman Old Style"/>
          <w:b/>
          <w:sz w:val="21"/>
          <w:szCs w:val="21"/>
        </w:rPr>
        <w:t>Recognised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2)</w:t>
      </w:r>
      <w:r w:rsidRPr="00A36D56">
        <w:rPr>
          <w:rFonts w:ascii="Bookman Old Style" w:hAnsi="Bookman Old Style"/>
          <w:sz w:val="21"/>
          <w:szCs w:val="21"/>
        </w:rPr>
        <w:t xml:space="preserve"> – naukowcy ze stopniem doktora lub jego odpowiednikiem, posiadający ponad czteroletni dorobek badawczy, lecz jeszcze nie w pełni samodzielni.</w:t>
      </w:r>
    </w:p>
    <w:p w14:paraId="02A0E06D" w14:textId="77777777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proofErr w:type="spellStart"/>
      <w:r w:rsidRPr="00A36D56">
        <w:rPr>
          <w:rFonts w:ascii="Bookman Old Style" w:hAnsi="Bookman Old Style"/>
          <w:b/>
          <w:sz w:val="21"/>
          <w:szCs w:val="21"/>
        </w:rPr>
        <w:t>Established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3)</w:t>
      </w:r>
      <w:r w:rsidRPr="00A36D56">
        <w:rPr>
          <w:rFonts w:ascii="Bookman Old Style" w:hAnsi="Bookman Old Style"/>
          <w:sz w:val="21"/>
          <w:szCs w:val="21"/>
        </w:rPr>
        <w:t xml:space="preserve"> – samodzielni badacze prowadzący niezależną działalność naukową.</w:t>
      </w:r>
    </w:p>
    <w:p w14:paraId="70CE60E8" w14:textId="32BEF9B0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proofErr w:type="spellStart"/>
      <w:r w:rsidRPr="00A36D56">
        <w:rPr>
          <w:rFonts w:ascii="Bookman Old Style" w:hAnsi="Bookman Old Style"/>
          <w:b/>
          <w:sz w:val="21"/>
          <w:szCs w:val="21"/>
        </w:rPr>
        <w:t>Leading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4)</w:t>
      </w:r>
      <w:r w:rsidRPr="00A36D56">
        <w:rPr>
          <w:rFonts w:ascii="Bookman Old Style" w:hAnsi="Bookman Old Style"/>
          <w:sz w:val="21"/>
          <w:szCs w:val="21"/>
        </w:rPr>
        <w:t xml:space="preserve"> – doświadczeni liderzy w swojej dziedzinie, zarządzający zespołami badawczymi.</w:t>
      </w:r>
    </w:p>
    <w:p w14:paraId="258D2FF2" w14:textId="09EB5B27" w:rsidR="003D724A" w:rsidRDefault="005201AB" w:rsidP="005201AB">
      <w:pPr>
        <w:spacing w:before="100" w:beforeAutospacing="1" w:after="100" w:afterAutospacing="1" w:line="360" w:lineRule="auto"/>
        <w:rPr>
          <w:rFonts w:ascii="Bookman Old Style" w:hAnsi="Bookman Old Style"/>
          <w:sz w:val="22"/>
          <w:szCs w:val="24"/>
        </w:rPr>
      </w:pPr>
      <w:r w:rsidRPr="005823FB">
        <w:rPr>
          <w:rFonts w:ascii="Bookman Old Style" w:hAnsi="Bookman Old Style"/>
          <w:noProof/>
          <w:szCs w:val="24"/>
        </w:rPr>
        <w:drawing>
          <wp:inline distT="0" distB="0" distL="0" distR="0" wp14:anchorId="75CA3091" wp14:editId="68B6240F">
            <wp:extent cx="5811451" cy="1176338"/>
            <wp:effectExtent l="0" t="0" r="0" b="5080"/>
            <wp:docPr id="4" name="Obraz 4" descr="C:\Users\apiestrak\Downloads\profile_badaczy_euraxe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piestrak\Downloads\profile_badaczy_euraxess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0207" cy="120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87ADB" w14:textId="732AE721" w:rsidR="004A3C2A" w:rsidRPr="004A3C2A" w:rsidRDefault="00044131" w:rsidP="004A3C2A">
      <w:p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>
        <w:rPr>
          <w:rFonts w:ascii="Bookman Old Style" w:hAnsi="Bookman Old Style"/>
          <w:sz w:val="21"/>
          <w:szCs w:val="21"/>
          <w:vertAlign w:val="superscript"/>
        </w:rPr>
        <w:t>2</w:t>
      </w:r>
      <w:r w:rsidR="004A3C2A">
        <w:rPr>
          <w:rFonts w:ascii="Bookman Old Style" w:hAnsi="Bookman Old Style"/>
          <w:sz w:val="21"/>
          <w:szCs w:val="21"/>
          <w:vertAlign w:val="superscript"/>
        </w:rPr>
        <w:t xml:space="preserve"> </w:t>
      </w:r>
      <w:r w:rsidR="004A3C2A" w:rsidRPr="004A3C2A">
        <w:rPr>
          <w:rFonts w:ascii="Bookman Old Style" w:hAnsi="Bookman Old Style"/>
          <w:sz w:val="21"/>
          <w:szCs w:val="21"/>
        </w:rPr>
        <w:t>Stopnie naukowe można uznać za równoznaczne na podstawie niżej wymienionej dokumentacji:</w:t>
      </w:r>
    </w:p>
    <w:p w14:paraId="0B5DF589" w14:textId="5D6DB875" w:rsidR="004A3C2A" w:rsidRPr="004A3C2A" w:rsidRDefault="004A3C2A" w:rsidP="00A36D56">
      <w:pPr>
        <w:pStyle w:val="Akapitzlist"/>
        <w:numPr>
          <w:ilvl w:val="0"/>
          <w:numId w:val="13"/>
        </w:num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 w:rsidRPr="004A3C2A">
        <w:rPr>
          <w:rFonts w:ascii="Bookman Old Style" w:hAnsi="Bookman Old Style"/>
          <w:b/>
          <w:bCs/>
          <w:sz w:val="21"/>
          <w:szCs w:val="21"/>
        </w:rPr>
        <w:t>umowy międzynarodowej</w:t>
      </w:r>
      <w:r w:rsidRPr="004A3C2A">
        <w:rPr>
          <w:rFonts w:ascii="Bookman Old Style" w:hAnsi="Bookman Old Style"/>
          <w:sz w:val="21"/>
          <w:szCs w:val="21"/>
        </w:rPr>
        <w:t> dotyczącej uznawania wykształcenia między Polską a krajem pochodzenia cudzoziemca, wykaz umów dostępny jest na stronie:  </w:t>
      </w:r>
    </w:p>
    <w:p w14:paraId="2EA1314F" w14:textId="2AC94595" w:rsidR="004A3C2A" w:rsidRPr="004A3C2A" w:rsidRDefault="00765CDC" w:rsidP="00A36D56">
      <w:pPr>
        <w:pStyle w:val="Akapitzlist"/>
        <w:shd w:val="clear" w:color="auto" w:fill="FFFFFF"/>
        <w:spacing w:after="240"/>
        <w:ind w:left="1560"/>
        <w:jc w:val="both"/>
        <w:rPr>
          <w:rFonts w:ascii="Bookman Old Style" w:hAnsi="Bookman Old Style"/>
          <w:sz w:val="21"/>
          <w:szCs w:val="21"/>
        </w:rPr>
      </w:pPr>
      <w:hyperlink r:id="rId20" w:history="1">
        <w:r w:rsidR="00D95975" w:rsidRPr="008574A6">
          <w:rPr>
            <w:rStyle w:val="Hipercze"/>
            <w:rFonts w:ascii="Bookman Old Style" w:hAnsi="Bookman Old Style"/>
            <w:sz w:val="21"/>
            <w:szCs w:val="21"/>
          </w:rPr>
          <w:t>https://www.gov.pl/web/edukacja-i-nauka/umowy-dwustronne-dotyczace-uznawalnosci-wyksztalcenia</w:t>
        </w:r>
      </w:hyperlink>
      <w:r w:rsidR="004A3C2A" w:rsidRPr="004A3C2A">
        <w:rPr>
          <w:rFonts w:ascii="Bookman Old Style" w:hAnsi="Bookman Old Style"/>
          <w:sz w:val="21"/>
          <w:szCs w:val="21"/>
        </w:rPr>
        <w:t> ),</w:t>
      </w:r>
    </w:p>
    <w:p w14:paraId="78ED6170" w14:textId="2EC682E5" w:rsidR="004A3C2A" w:rsidRPr="004A3C2A" w:rsidRDefault="004A3C2A" w:rsidP="00A36D56">
      <w:pPr>
        <w:pStyle w:val="Akapitzlist"/>
        <w:numPr>
          <w:ilvl w:val="0"/>
          <w:numId w:val="13"/>
        </w:num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 w:rsidRPr="004A3C2A">
        <w:rPr>
          <w:rFonts w:ascii="Bookman Old Style" w:hAnsi="Bookman Old Style"/>
          <w:b/>
          <w:bCs/>
          <w:sz w:val="21"/>
          <w:szCs w:val="21"/>
        </w:rPr>
        <w:t>dyplomu wydanego przez uprawnioną instytucję</w:t>
      </w:r>
      <w:r w:rsidRPr="004A3C2A">
        <w:rPr>
          <w:rFonts w:ascii="Bookman Old Style" w:hAnsi="Bookman Old Style"/>
          <w:sz w:val="21"/>
          <w:szCs w:val="21"/>
        </w:rPr>
        <w:t> działającą w systemie szkolnictwa wyższego państw członkowskich Unii Europejskiej, Organizacji Współpracy Gospodarczej i Rozwoju (OECD) lub Europejskiego Stowarzyszenia Wolnego Handlu (EFTA)</w:t>
      </w:r>
      <w:r w:rsidR="00D95975">
        <w:rPr>
          <w:rFonts w:ascii="Bookman Old Style" w:hAnsi="Bookman Old Style"/>
          <w:sz w:val="21"/>
          <w:szCs w:val="21"/>
        </w:rPr>
        <w:t>.</w:t>
      </w:r>
    </w:p>
    <w:p w14:paraId="45BFF94D" w14:textId="109862C9" w:rsidR="004A3C2A" w:rsidRPr="004A3C2A" w:rsidRDefault="004A3C2A" w:rsidP="00A36D56">
      <w:pPr>
        <w:pStyle w:val="Akapitzlist"/>
        <w:numPr>
          <w:ilvl w:val="0"/>
          <w:numId w:val="13"/>
        </w:num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 w:rsidRPr="004A3C2A">
        <w:rPr>
          <w:rFonts w:ascii="Bookman Old Style" w:hAnsi="Bookman Old Style"/>
          <w:b/>
          <w:bCs/>
          <w:sz w:val="21"/>
          <w:szCs w:val="21"/>
        </w:rPr>
        <w:t>nostryfikacji dyplomu</w:t>
      </w:r>
      <w:r w:rsidR="00D95975">
        <w:rPr>
          <w:rFonts w:ascii="Bookman Old Style" w:hAnsi="Bookman Old Style"/>
          <w:b/>
          <w:bCs/>
          <w:sz w:val="21"/>
          <w:szCs w:val="21"/>
        </w:rPr>
        <w:t>.</w:t>
      </w:r>
    </w:p>
    <w:p w14:paraId="226A3615" w14:textId="77777777" w:rsidR="004A3C2A" w:rsidRPr="00D47AD4" w:rsidRDefault="004A3C2A" w:rsidP="004A3C2A">
      <w:pPr>
        <w:spacing w:before="100" w:beforeAutospacing="1" w:after="100" w:afterAutospacing="1" w:line="360" w:lineRule="auto"/>
        <w:ind w:left="1560"/>
        <w:rPr>
          <w:rFonts w:ascii="Bookman Old Style" w:hAnsi="Bookman Old Style"/>
          <w:sz w:val="22"/>
          <w:szCs w:val="24"/>
        </w:rPr>
      </w:pPr>
    </w:p>
    <w:p w14:paraId="524D57DA" w14:textId="07136612" w:rsidR="00EC604D" w:rsidRPr="005201AB" w:rsidRDefault="00EC604D" w:rsidP="005201AB">
      <w:pPr>
        <w:pStyle w:val="Nagwek1"/>
        <w:tabs>
          <w:tab w:val="left" w:pos="263"/>
        </w:tabs>
        <w:rPr>
          <w:rFonts w:ascii="Bookman Old Style" w:hAnsi="Bookman Old Style"/>
          <w:b w:val="0"/>
          <w:i/>
          <w:sz w:val="22"/>
          <w:szCs w:val="22"/>
        </w:rPr>
      </w:pPr>
    </w:p>
    <w:sectPr w:rsidR="00EC604D" w:rsidRPr="005201AB" w:rsidSect="002E7295">
      <w:footerReference w:type="default" r:id="rId21"/>
      <w:pgSz w:w="11906" w:h="16838"/>
      <w:pgMar w:top="993" w:right="1274" w:bottom="993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93803" w14:textId="77777777" w:rsidR="00765CDC" w:rsidRDefault="00765CDC" w:rsidP="00C30A8A">
      <w:r>
        <w:separator/>
      </w:r>
    </w:p>
  </w:endnote>
  <w:endnote w:type="continuationSeparator" w:id="0">
    <w:p w14:paraId="6D1B8765" w14:textId="77777777" w:rsidR="00765CDC" w:rsidRDefault="00765CDC" w:rsidP="00C30A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408980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629F2F0" w14:textId="61554B4F" w:rsidR="001A0220" w:rsidRDefault="001A0220">
            <w:pPr>
              <w:pStyle w:val="Stopka"/>
              <w:jc w:val="center"/>
            </w:pPr>
            <w:r>
              <w:t xml:space="preserve">Strona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2C6CB9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2C6CB9"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A93BE69" w14:textId="77777777" w:rsidR="001A0220" w:rsidRDefault="001A022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90359A" w14:textId="77777777" w:rsidR="00765CDC" w:rsidRDefault="00765CDC" w:rsidP="00C30A8A">
      <w:r>
        <w:separator/>
      </w:r>
    </w:p>
  </w:footnote>
  <w:footnote w:type="continuationSeparator" w:id="0">
    <w:p w14:paraId="22ACDE9E" w14:textId="77777777" w:rsidR="00765CDC" w:rsidRDefault="00765CDC" w:rsidP="00C30A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A36CE"/>
    <w:multiLevelType w:val="multilevel"/>
    <w:tmpl w:val="68840518"/>
    <w:lvl w:ilvl="0">
      <w:numFmt w:val="bullet"/>
      <w:lvlText w:val=""/>
      <w:lvlJc w:val="left"/>
      <w:pPr>
        <w:ind w:left="506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226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194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66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386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10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82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546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266" w:hanging="360"/>
      </w:pPr>
      <w:rPr>
        <w:rFonts w:ascii="Wingdings" w:hAnsi="Wingdings"/>
      </w:rPr>
    </w:lvl>
  </w:abstractNum>
  <w:abstractNum w:abstractNumId="1" w15:restartNumberingAfterBreak="0">
    <w:nsid w:val="0AA5146A"/>
    <w:multiLevelType w:val="multilevel"/>
    <w:tmpl w:val="C49E575C"/>
    <w:lvl w:ilvl="0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i w:val="0"/>
        <w:iCs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0"/>
      <w:numFmt w:val="decimal"/>
      <w:lvlText w:val="%3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CE5DD6"/>
    <w:multiLevelType w:val="hybridMultilevel"/>
    <w:tmpl w:val="E2600C0A"/>
    <w:lvl w:ilvl="0" w:tplc="54721E12">
      <w:start w:val="1"/>
      <w:numFmt w:val="decimal"/>
      <w:lvlText w:val="%1."/>
      <w:lvlJc w:val="left"/>
      <w:pPr>
        <w:ind w:left="1125" w:hanging="76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EC0616"/>
    <w:multiLevelType w:val="hybridMultilevel"/>
    <w:tmpl w:val="3CDADA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517C77"/>
    <w:multiLevelType w:val="hybridMultilevel"/>
    <w:tmpl w:val="474A6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53E79"/>
    <w:multiLevelType w:val="hybridMultilevel"/>
    <w:tmpl w:val="77CC67C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832EF5"/>
    <w:multiLevelType w:val="hybridMultilevel"/>
    <w:tmpl w:val="7486BE9E"/>
    <w:lvl w:ilvl="0" w:tplc="57025F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CF41D2"/>
    <w:multiLevelType w:val="hybridMultilevel"/>
    <w:tmpl w:val="D15C775E"/>
    <w:lvl w:ilvl="0" w:tplc="0415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8" w15:restartNumberingAfterBreak="0">
    <w:nsid w:val="249A581F"/>
    <w:multiLevelType w:val="hybridMultilevel"/>
    <w:tmpl w:val="95A09E3E"/>
    <w:lvl w:ilvl="0" w:tplc="B03CA3AC">
      <w:start w:val="1"/>
      <w:numFmt w:val="decimal"/>
      <w:suff w:val="space"/>
      <w:lvlText w:val="%1."/>
      <w:lvlJc w:val="left"/>
      <w:pPr>
        <w:ind w:left="721" w:hanging="153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A43E3"/>
    <w:multiLevelType w:val="hybridMultilevel"/>
    <w:tmpl w:val="EBD4E5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114B5E"/>
    <w:multiLevelType w:val="hybridMultilevel"/>
    <w:tmpl w:val="55E48A24"/>
    <w:lvl w:ilvl="0" w:tplc="0986A48C">
      <w:start w:val="1"/>
      <w:numFmt w:val="decimal"/>
      <w:lvlText w:val="%1)"/>
      <w:lvlJc w:val="left"/>
      <w:pPr>
        <w:ind w:left="720" w:hanging="360"/>
      </w:pPr>
      <w:rPr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B24D1A"/>
    <w:multiLevelType w:val="hybridMultilevel"/>
    <w:tmpl w:val="E5C446F2"/>
    <w:lvl w:ilvl="0" w:tplc="0415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2" w15:restartNumberingAfterBreak="0">
    <w:nsid w:val="49783E30"/>
    <w:multiLevelType w:val="multilevel"/>
    <w:tmpl w:val="04466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40"/>
      <w:numFmt w:val="decimal"/>
      <w:lvlText w:val="%2"/>
      <w:lvlJc w:val="left"/>
      <w:pPr>
        <w:ind w:left="1440" w:hanging="360"/>
      </w:pPr>
      <w:rPr>
        <w:b/>
        <w:sz w:val="24"/>
      </w:rPr>
    </w:lvl>
    <w:lvl w:ilvl="2">
      <w:start w:val="1"/>
      <w:numFmt w:val="decimal"/>
      <w:lvlText w:val="%3."/>
      <w:lvlJc w:val="left"/>
      <w:pPr>
        <w:ind w:left="786" w:hanging="360"/>
      </w:pPr>
      <w:rPr>
        <w:rFonts w:ascii="Bookman Old Style" w:hAnsi="Bookman Old Style" w:hint="default"/>
        <w:sz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C2029E"/>
    <w:multiLevelType w:val="multilevel"/>
    <w:tmpl w:val="1BCE12B6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14" w15:restartNumberingAfterBreak="0">
    <w:nsid w:val="556F38DC"/>
    <w:multiLevelType w:val="hybridMultilevel"/>
    <w:tmpl w:val="7924BA3A"/>
    <w:lvl w:ilvl="0" w:tplc="44668F42">
      <w:start w:val="1"/>
      <w:numFmt w:val="decimal"/>
      <w:lvlText w:val="%1)"/>
      <w:lvlJc w:val="left"/>
      <w:pPr>
        <w:ind w:left="720" w:hanging="360"/>
      </w:pPr>
      <w:rPr>
        <w:rFonts w:ascii="Bookman Old Style" w:hAnsi="Bookman Old Style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E1263B"/>
    <w:multiLevelType w:val="hybridMultilevel"/>
    <w:tmpl w:val="A4689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D82C5B"/>
    <w:multiLevelType w:val="hybridMultilevel"/>
    <w:tmpl w:val="93BE86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BD482B"/>
    <w:multiLevelType w:val="hybridMultilevel"/>
    <w:tmpl w:val="D4AC481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1B564C"/>
    <w:multiLevelType w:val="hybridMultilevel"/>
    <w:tmpl w:val="C3820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B8454A"/>
    <w:multiLevelType w:val="hybridMultilevel"/>
    <w:tmpl w:val="BA9CA2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761B9F"/>
    <w:multiLevelType w:val="hybridMultilevel"/>
    <w:tmpl w:val="B6209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5E41ED"/>
    <w:multiLevelType w:val="multilevel"/>
    <w:tmpl w:val="C682D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3374694"/>
    <w:multiLevelType w:val="hybridMultilevel"/>
    <w:tmpl w:val="CA944E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  <w:lvlOverride w:ilvl="0">
      <w:startOverride w:val="1"/>
    </w:lvlOverride>
    <w:lvlOverride w:ilvl="1">
      <w:startOverride w:val="4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9"/>
  </w:num>
  <w:num w:numId="9">
    <w:abstractNumId w:val="22"/>
  </w:num>
  <w:num w:numId="10">
    <w:abstractNumId w:val="19"/>
  </w:num>
  <w:num w:numId="11">
    <w:abstractNumId w:val="3"/>
  </w:num>
  <w:num w:numId="12">
    <w:abstractNumId w:val="1"/>
  </w:num>
  <w:num w:numId="13">
    <w:abstractNumId w:val="11"/>
  </w:num>
  <w:num w:numId="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</w:num>
  <w:num w:numId="16">
    <w:abstractNumId w:val="7"/>
  </w:num>
  <w:num w:numId="17">
    <w:abstractNumId w:val="0"/>
  </w:num>
  <w:num w:numId="18">
    <w:abstractNumId w:val="16"/>
  </w:num>
  <w:num w:numId="19">
    <w:abstractNumId w:val="13"/>
  </w:num>
  <w:num w:numId="20">
    <w:abstractNumId w:val="20"/>
  </w:num>
  <w:num w:numId="21">
    <w:abstractNumId w:val="18"/>
  </w:num>
  <w:num w:numId="22">
    <w:abstractNumId w:val="4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YyMrSwNDA0NTMyMbVU0lEKTi0uzszPAykwqgUAiHIjBywAAAA="/>
  </w:docVars>
  <w:rsids>
    <w:rsidRoot w:val="002E7295"/>
    <w:rsid w:val="0000231B"/>
    <w:rsid w:val="0000595D"/>
    <w:rsid w:val="000155C1"/>
    <w:rsid w:val="0002033F"/>
    <w:rsid w:val="00023920"/>
    <w:rsid w:val="000246F6"/>
    <w:rsid w:val="00044131"/>
    <w:rsid w:val="00070C0A"/>
    <w:rsid w:val="00074C6A"/>
    <w:rsid w:val="0008246D"/>
    <w:rsid w:val="000A02A9"/>
    <w:rsid w:val="000A20F6"/>
    <w:rsid w:val="000A2E14"/>
    <w:rsid w:val="000A3898"/>
    <w:rsid w:val="000B164F"/>
    <w:rsid w:val="000D0D82"/>
    <w:rsid w:val="000E0A00"/>
    <w:rsid w:val="000E5CFE"/>
    <w:rsid w:val="000E7AE1"/>
    <w:rsid w:val="000F4CE1"/>
    <w:rsid w:val="001155DC"/>
    <w:rsid w:val="001160CD"/>
    <w:rsid w:val="001245DB"/>
    <w:rsid w:val="001341CA"/>
    <w:rsid w:val="00143270"/>
    <w:rsid w:val="00160CED"/>
    <w:rsid w:val="001672AB"/>
    <w:rsid w:val="00171368"/>
    <w:rsid w:val="00174459"/>
    <w:rsid w:val="0018054B"/>
    <w:rsid w:val="00180554"/>
    <w:rsid w:val="00181FDD"/>
    <w:rsid w:val="0018341B"/>
    <w:rsid w:val="00184B4E"/>
    <w:rsid w:val="001947AD"/>
    <w:rsid w:val="001A0220"/>
    <w:rsid w:val="001A26B9"/>
    <w:rsid w:val="001A7F18"/>
    <w:rsid w:val="001B2EB2"/>
    <w:rsid w:val="001B4F6B"/>
    <w:rsid w:val="001C7778"/>
    <w:rsid w:val="001E0079"/>
    <w:rsid w:val="001E492C"/>
    <w:rsid w:val="001F37A4"/>
    <w:rsid w:val="00203ECF"/>
    <w:rsid w:val="00212135"/>
    <w:rsid w:val="00217F00"/>
    <w:rsid w:val="002215AE"/>
    <w:rsid w:val="00224D8E"/>
    <w:rsid w:val="00230CE0"/>
    <w:rsid w:val="002343C6"/>
    <w:rsid w:val="00237D3E"/>
    <w:rsid w:val="002478C7"/>
    <w:rsid w:val="00264405"/>
    <w:rsid w:val="00276ED0"/>
    <w:rsid w:val="00277856"/>
    <w:rsid w:val="002B07F3"/>
    <w:rsid w:val="002C1E13"/>
    <w:rsid w:val="002C48DB"/>
    <w:rsid w:val="002C6CB9"/>
    <w:rsid w:val="002D6FEB"/>
    <w:rsid w:val="002E2EB0"/>
    <w:rsid w:val="002E7295"/>
    <w:rsid w:val="002F54BD"/>
    <w:rsid w:val="0030036A"/>
    <w:rsid w:val="003032ED"/>
    <w:rsid w:val="003057CC"/>
    <w:rsid w:val="0032455F"/>
    <w:rsid w:val="0034127A"/>
    <w:rsid w:val="0035597A"/>
    <w:rsid w:val="00362702"/>
    <w:rsid w:val="00365940"/>
    <w:rsid w:val="003774C9"/>
    <w:rsid w:val="0037756D"/>
    <w:rsid w:val="00391EF5"/>
    <w:rsid w:val="00393968"/>
    <w:rsid w:val="0039722B"/>
    <w:rsid w:val="003A6B63"/>
    <w:rsid w:val="003C1379"/>
    <w:rsid w:val="003C1504"/>
    <w:rsid w:val="003D724A"/>
    <w:rsid w:val="003E41D6"/>
    <w:rsid w:val="003E5F60"/>
    <w:rsid w:val="003F4672"/>
    <w:rsid w:val="004035B3"/>
    <w:rsid w:val="00430023"/>
    <w:rsid w:val="00431DE6"/>
    <w:rsid w:val="00434C08"/>
    <w:rsid w:val="00454DEB"/>
    <w:rsid w:val="00477F93"/>
    <w:rsid w:val="00486DAF"/>
    <w:rsid w:val="00491298"/>
    <w:rsid w:val="004912AC"/>
    <w:rsid w:val="00495790"/>
    <w:rsid w:val="004A3C2A"/>
    <w:rsid w:val="004A6656"/>
    <w:rsid w:val="004A75AB"/>
    <w:rsid w:val="004D4AD0"/>
    <w:rsid w:val="004E7C3C"/>
    <w:rsid w:val="004F00F0"/>
    <w:rsid w:val="004F447C"/>
    <w:rsid w:val="004F5547"/>
    <w:rsid w:val="00510157"/>
    <w:rsid w:val="005108DF"/>
    <w:rsid w:val="00517E7F"/>
    <w:rsid w:val="005201AB"/>
    <w:rsid w:val="00522C58"/>
    <w:rsid w:val="00557D16"/>
    <w:rsid w:val="005651E2"/>
    <w:rsid w:val="0057079A"/>
    <w:rsid w:val="00583269"/>
    <w:rsid w:val="005A093D"/>
    <w:rsid w:val="005A0F98"/>
    <w:rsid w:val="005B202C"/>
    <w:rsid w:val="005B7CF4"/>
    <w:rsid w:val="005D02EA"/>
    <w:rsid w:val="005E124F"/>
    <w:rsid w:val="005E1546"/>
    <w:rsid w:val="005F1D49"/>
    <w:rsid w:val="005F2AF5"/>
    <w:rsid w:val="005F2C11"/>
    <w:rsid w:val="005F394C"/>
    <w:rsid w:val="00601D77"/>
    <w:rsid w:val="00605841"/>
    <w:rsid w:val="006102CF"/>
    <w:rsid w:val="006104DD"/>
    <w:rsid w:val="00625A6A"/>
    <w:rsid w:val="00644C27"/>
    <w:rsid w:val="00655743"/>
    <w:rsid w:val="00677571"/>
    <w:rsid w:val="006A053F"/>
    <w:rsid w:val="006D1A3A"/>
    <w:rsid w:val="006E1D70"/>
    <w:rsid w:val="00712D75"/>
    <w:rsid w:val="00721AAD"/>
    <w:rsid w:val="00723218"/>
    <w:rsid w:val="007275A1"/>
    <w:rsid w:val="00765CDC"/>
    <w:rsid w:val="00770D2E"/>
    <w:rsid w:val="0077670A"/>
    <w:rsid w:val="00783386"/>
    <w:rsid w:val="00794DCD"/>
    <w:rsid w:val="007A0508"/>
    <w:rsid w:val="007A078B"/>
    <w:rsid w:val="007A25C0"/>
    <w:rsid w:val="007C68B9"/>
    <w:rsid w:val="007D2F09"/>
    <w:rsid w:val="007E0F06"/>
    <w:rsid w:val="007F361A"/>
    <w:rsid w:val="007F6249"/>
    <w:rsid w:val="008032F6"/>
    <w:rsid w:val="00813397"/>
    <w:rsid w:val="008255AB"/>
    <w:rsid w:val="0084385D"/>
    <w:rsid w:val="00853D5B"/>
    <w:rsid w:val="0086171B"/>
    <w:rsid w:val="00864B93"/>
    <w:rsid w:val="00882C58"/>
    <w:rsid w:val="00884AC0"/>
    <w:rsid w:val="008903DD"/>
    <w:rsid w:val="008C6554"/>
    <w:rsid w:val="008D507E"/>
    <w:rsid w:val="008F2DD3"/>
    <w:rsid w:val="008F738A"/>
    <w:rsid w:val="00903A8D"/>
    <w:rsid w:val="0093351B"/>
    <w:rsid w:val="009405C7"/>
    <w:rsid w:val="00942A5E"/>
    <w:rsid w:val="00952BF3"/>
    <w:rsid w:val="009640EC"/>
    <w:rsid w:val="00971037"/>
    <w:rsid w:val="009741CB"/>
    <w:rsid w:val="009801B6"/>
    <w:rsid w:val="009812F8"/>
    <w:rsid w:val="009837A2"/>
    <w:rsid w:val="00985F9A"/>
    <w:rsid w:val="009A0985"/>
    <w:rsid w:val="009A43B4"/>
    <w:rsid w:val="009B6A9E"/>
    <w:rsid w:val="009C2755"/>
    <w:rsid w:val="009C2D62"/>
    <w:rsid w:val="009F5912"/>
    <w:rsid w:val="00A10D86"/>
    <w:rsid w:val="00A276B2"/>
    <w:rsid w:val="00A306BB"/>
    <w:rsid w:val="00A30FE9"/>
    <w:rsid w:val="00A36D56"/>
    <w:rsid w:val="00A377F1"/>
    <w:rsid w:val="00A41F1F"/>
    <w:rsid w:val="00A45F31"/>
    <w:rsid w:val="00A9203C"/>
    <w:rsid w:val="00AA2836"/>
    <w:rsid w:val="00AA30EC"/>
    <w:rsid w:val="00AB42F2"/>
    <w:rsid w:val="00AD2A9A"/>
    <w:rsid w:val="00AD762B"/>
    <w:rsid w:val="00AE16C0"/>
    <w:rsid w:val="00B20BB8"/>
    <w:rsid w:val="00B228C0"/>
    <w:rsid w:val="00B26620"/>
    <w:rsid w:val="00B34077"/>
    <w:rsid w:val="00B37D07"/>
    <w:rsid w:val="00B57E50"/>
    <w:rsid w:val="00B6161C"/>
    <w:rsid w:val="00B64D70"/>
    <w:rsid w:val="00B87766"/>
    <w:rsid w:val="00B941B1"/>
    <w:rsid w:val="00BB6405"/>
    <w:rsid w:val="00BD159F"/>
    <w:rsid w:val="00BE0274"/>
    <w:rsid w:val="00BE05AD"/>
    <w:rsid w:val="00BF3F1F"/>
    <w:rsid w:val="00BF7A43"/>
    <w:rsid w:val="00C0254D"/>
    <w:rsid w:val="00C02E3B"/>
    <w:rsid w:val="00C0542A"/>
    <w:rsid w:val="00C073EF"/>
    <w:rsid w:val="00C30A8A"/>
    <w:rsid w:val="00C41C64"/>
    <w:rsid w:val="00C57EBE"/>
    <w:rsid w:val="00C74F1B"/>
    <w:rsid w:val="00C815FD"/>
    <w:rsid w:val="00C92734"/>
    <w:rsid w:val="00CC0329"/>
    <w:rsid w:val="00CC0C04"/>
    <w:rsid w:val="00CE1294"/>
    <w:rsid w:val="00CF39FE"/>
    <w:rsid w:val="00D11ED3"/>
    <w:rsid w:val="00D13350"/>
    <w:rsid w:val="00D153D8"/>
    <w:rsid w:val="00D1795B"/>
    <w:rsid w:val="00D21BFA"/>
    <w:rsid w:val="00D2759D"/>
    <w:rsid w:val="00D275C4"/>
    <w:rsid w:val="00D379E7"/>
    <w:rsid w:val="00D402C3"/>
    <w:rsid w:val="00D43D69"/>
    <w:rsid w:val="00D4401C"/>
    <w:rsid w:val="00D46F30"/>
    <w:rsid w:val="00D47AD4"/>
    <w:rsid w:val="00D61EA3"/>
    <w:rsid w:val="00D64A1E"/>
    <w:rsid w:val="00D747FA"/>
    <w:rsid w:val="00D80280"/>
    <w:rsid w:val="00D95975"/>
    <w:rsid w:val="00D96070"/>
    <w:rsid w:val="00DB6077"/>
    <w:rsid w:val="00DB6A53"/>
    <w:rsid w:val="00DD78D4"/>
    <w:rsid w:val="00E04733"/>
    <w:rsid w:val="00E05329"/>
    <w:rsid w:val="00E073AE"/>
    <w:rsid w:val="00E07732"/>
    <w:rsid w:val="00E17076"/>
    <w:rsid w:val="00E40A24"/>
    <w:rsid w:val="00E40D6D"/>
    <w:rsid w:val="00E6389A"/>
    <w:rsid w:val="00E646E1"/>
    <w:rsid w:val="00E672C2"/>
    <w:rsid w:val="00E93312"/>
    <w:rsid w:val="00EA159F"/>
    <w:rsid w:val="00EB5A99"/>
    <w:rsid w:val="00EC604D"/>
    <w:rsid w:val="00EC7221"/>
    <w:rsid w:val="00ED1183"/>
    <w:rsid w:val="00EE40D2"/>
    <w:rsid w:val="00EF198A"/>
    <w:rsid w:val="00EF20D3"/>
    <w:rsid w:val="00EF4319"/>
    <w:rsid w:val="00EF7006"/>
    <w:rsid w:val="00F011B8"/>
    <w:rsid w:val="00F0546A"/>
    <w:rsid w:val="00F05ABC"/>
    <w:rsid w:val="00F06F3B"/>
    <w:rsid w:val="00F44D3F"/>
    <w:rsid w:val="00F5412B"/>
    <w:rsid w:val="00F54C65"/>
    <w:rsid w:val="00F554A8"/>
    <w:rsid w:val="00F65485"/>
    <w:rsid w:val="00F804E7"/>
    <w:rsid w:val="00F85FB1"/>
    <w:rsid w:val="00F971CE"/>
    <w:rsid w:val="00FA751B"/>
    <w:rsid w:val="00FC451A"/>
    <w:rsid w:val="00FC4927"/>
    <w:rsid w:val="00FD2D43"/>
    <w:rsid w:val="00FD2F25"/>
    <w:rsid w:val="00FF3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4D5764"/>
  <w15:docId w15:val="{22A73ED2-FF34-4BB4-9DE3-F1D0DFC6F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ajorBidi"/>
        <w:sz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E7295"/>
    <w:pPr>
      <w:spacing w:after="0" w:line="240" w:lineRule="auto"/>
    </w:pPr>
    <w:rPr>
      <w:rFonts w:ascii="Times New Roman" w:eastAsia="Times New Roman" w:hAnsi="Times New Roman" w:cs="Times New Roman"/>
      <w:sz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2E7295"/>
    <w:pPr>
      <w:keepNext/>
      <w:outlineLvl w:val="0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2E7295"/>
    <w:rPr>
      <w:rFonts w:ascii="Times New Roman" w:eastAsia="Times New Roman" w:hAnsi="Times New Roman" w:cs="Times New Roman"/>
      <w:b/>
      <w:sz w:val="24"/>
      <w:lang w:eastAsia="pl-PL"/>
    </w:rPr>
  </w:style>
  <w:style w:type="paragraph" w:styleId="NormalnyWeb">
    <w:name w:val="Normal (Web)"/>
    <w:basedOn w:val="Normalny"/>
    <w:uiPriority w:val="99"/>
    <w:unhideWhenUsed/>
    <w:rsid w:val="002E7295"/>
    <w:pPr>
      <w:spacing w:before="100" w:beforeAutospacing="1" w:after="100" w:afterAutospacing="1"/>
    </w:pPr>
    <w:rPr>
      <w:szCs w:val="24"/>
    </w:rPr>
  </w:style>
  <w:style w:type="character" w:styleId="Hipercze">
    <w:name w:val="Hyperlink"/>
    <w:basedOn w:val="Domylnaczcionkaakapitu"/>
    <w:uiPriority w:val="99"/>
    <w:unhideWhenUsed/>
    <w:rsid w:val="002E7295"/>
    <w:rPr>
      <w:color w:val="0000FF"/>
      <w:u w:val="single"/>
    </w:rPr>
  </w:style>
  <w:style w:type="table" w:styleId="Tabela-Siatka">
    <w:name w:val="Table Grid"/>
    <w:basedOn w:val="Standardowy"/>
    <w:rsid w:val="002E7295"/>
    <w:pPr>
      <w:widowControl w:val="0"/>
      <w:spacing w:after="200" w:line="276" w:lineRule="auto"/>
      <w:jc w:val="both"/>
    </w:pPr>
    <w:rPr>
      <w:rFonts w:ascii="Times New Roman" w:eastAsia="SimSun" w:hAnsi="Times New Roman" w:cs="Times New Roman"/>
      <w:sz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qFormat/>
    <w:rsid w:val="002E7295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30A8A"/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30A8A"/>
    <w:rPr>
      <w:rFonts w:ascii="Times New Roman" w:eastAsia="Times New Roman" w:hAnsi="Times New Roman" w:cs="Times New Roman"/>
      <w:sz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30A8A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C1E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C1E13"/>
    <w:pPr>
      <w:spacing w:after="160"/>
    </w:pPr>
    <w:rPr>
      <w:rFonts w:asciiTheme="minorHAnsi" w:eastAsiaTheme="minorHAnsi" w:hAnsiTheme="minorHAnsi" w:cstheme="minorBidi"/>
      <w:sz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C1E13"/>
    <w:rPr>
      <w:rFonts w:asciiTheme="minorHAnsi" w:hAnsiTheme="minorHAnsi" w:cstheme="minorBidi"/>
      <w:sz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C1E1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C1E13"/>
    <w:rPr>
      <w:rFonts w:ascii="Segoe UI" w:eastAsia="Times New Roman" w:hAnsi="Segoe UI" w:cs="Segoe UI"/>
      <w:sz w:val="18"/>
      <w:szCs w:val="18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A9203C"/>
    <w:rPr>
      <w:color w:val="954F72" w:themeColor="followedHyperlink"/>
      <w:u w:val="single"/>
    </w:rPr>
  </w:style>
  <w:style w:type="paragraph" w:styleId="Poprawka">
    <w:name w:val="Revision"/>
    <w:hidden/>
    <w:uiPriority w:val="99"/>
    <w:semiHidden/>
    <w:rsid w:val="0035597A"/>
    <w:pPr>
      <w:spacing w:after="0" w:line="240" w:lineRule="auto"/>
    </w:pPr>
    <w:rPr>
      <w:rFonts w:ascii="Times New Roman" w:eastAsia="Times New Roman" w:hAnsi="Times New Roman" w:cs="Times New Roman"/>
      <w:sz w:val="24"/>
      <w:lang w:eastAsia="pl-PL"/>
    </w:rPr>
  </w:style>
  <w:style w:type="paragraph" w:customStyle="1" w:styleId="Default">
    <w:name w:val="Default"/>
    <w:rsid w:val="00B228C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492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492C"/>
    <w:rPr>
      <w:rFonts w:ascii="Times New Roman" w:eastAsia="Times New Roman" w:hAnsi="Times New Roman" w:cs="Times New Roman"/>
      <w:b/>
      <w:bCs/>
      <w:sz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1A022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A0220"/>
    <w:rPr>
      <w:rFonts w:ascii="Times New Roman" w:eastAsia="Times New Roman" w:hAnsi="Times New Roman" w:cs="Times New Roman"/>
      <w:sz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A022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A0220"/>
    <w:rPr>
      <w:rFonts w:ascii="Times New Roman" w:eastAsia="Times New Roman" w:hAnsi="Times New Roman" w:cs="Times New Roman"/>
      <w:sz w:val="24"/>
      <w:lang w:eastAsia="pl-PL"/>
    </w:rPr>
  </w:style>
  <w:style w:type="character" w:styleId="Pogrubienie">
    <w:name w:val="Strong"/>
    <w:basedOn w:val="Domylnaczcionkaakapitu"/>
    <w:uiPriority w:val="22"/>
    <w:qFormat/>
    <w:rsid w:val="004F5547"/>
    <w:rPr>
      <w:b/>
      <w:bCs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0542A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95975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F2AF5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5B7CF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6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8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0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oferty.praca.gov.pl/portal/strona-glowna" TargetMode="External"/><Relationship Id="rId18" Type="http://schemas.openxmlformats.org/officeDocument/2006/relationships/hyperlink" Target="https://monitor.uni.opole.pl/423-lista/d/7044/5/?reporef=%2F%3Fsearch-global%3D143%252f2024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hyperlink" Target="https://bazaogloszen.nauka.gov.pl/" TargetMode="External"/><Relationship Id="rId17" Type="http://schemas.openxmlformats.org/officeDocument/2006/relationships/hyperlink" Target="https://view.officeapps.live.com/op/view.aspx?src=https%3A%2F%2Funi.opole.pl%2Fwp-content%2Fuploads%2FKlauzula-informacyjna-dla-kandydatek-kandydatow-do-pracy-w-UO.docx&amp;wdOrigin=BROWSELINK" TargetMode="External"/><Relationship Id="rId2" Type="http://schemas.openxmlformats.org/officeDocument/2006/relationships/styles" Target="styles.xml"/><Relationship Id="rId16" Type="http://schemas.openxmlformats.org/officeDocument/2006/relationships/hyperlink" Target="https://view.officeapps.live.com/op/view.aspx?src=https%3A%2F%2Funi.opole.pl%2Fwp-content%2Fuploads%2FKlauzula-informacyjna-dla-kandydatek-kandydatow-do-pracy-w-UO.docx&amp;wdOrigin=BROWSELINK" TargetMode="External"/><Relationship Id="rId20" Type="http://schemas.openxmlformats.org/officeDocument/2006/relationships/hyperlink" Target="https://www.gov.pl/web/edukacja-i-nauka/umowy-dwustronne-dotyczace-uznawalnosci-wyksztalcenia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niopole.bip.gov.pl/search/joboffers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bsp.uni.opole.pl/wp-content/uploads/sites/118/kwestionariusz.doc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euraxess.ec.europa.eu/jobs/search?f%5B0%5D=keywords%3Aopole" TargetMode="External"/><Relationship Id="rId19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uni.opole.pl/oferty-pracy/" TargetMode="External"/><Relationship Id="rId14" Type="http://schemas.openxmlformats.org/officeDocument/2006/relationships/hyperlink" Target="mailto:psychologia@uni.opole.pl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3AEAABE-0011-4C2E-8C65-85A70B33945C}">
  <we:reference id="wa200001361" version="2.129.3.0" store="en-US" storeType="OMEX"/>
  <we:alternateReferences>
    <we:reference id="WA200001361" version="2.129.3.0" store="" storeType="OMEX"/>
  </we:alternateReferences>
  <we:properties>
    <we:property name="paperpal-document-id" value="&quot;b7acab84-612f-425d-a0aa-5050fd92d633&quot;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2</Pages>
  <Words>2895</Words>
  <Characters>17373</Characters>
  <Application>Microsoft Office Word</Application>
  <DocSecurity>0</DocSecurity>
  <Lines>144</Lines>
  <Paragraphs>4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anusz Kowal</cp:lastModifiedBy>
  <cp:revision>2</cp:revision>
  <cp:lastPrinted>2026-04-30T05:47:00Z</cp:lastPrinted>
  <dcterms:created xsi:type="dcterms:W3CDTF">2026-06-01T06:21:00Z</dcterms:created>
  <dcterms:modified xsi:type="dcterms:W3CDTF">2026-06-01T06:21:00Z</dcterms:modified>
</cp:coreProperties>
</file>